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07206" w14:textId="77777777" w:rsidR="00703B29" w:rsidRPr="008D4624" w:rsidRDefault="000A5678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>
        <w:rPr>
          <w:sz w:val="24"/>
          <w:szCs w:val="24"/>
        </w:rPr>
        <w:t xml:space="preserve"> </w:t>
      </w:r>
      <w:r w:rsidR="00703B29"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="00703B29"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0623077B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8E2AF1C" w14:textId="78F171E5" w:rsidR="002258C5" w:rsidRPr="00703B29" w:rsidRDefault="008C3A0F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DE6087">
        <w:rPr>
          <w:rFonts w:cs="Arial"/>
          <w:sz w:val="20"/>
        </w:rPr>
        <w:t>A*</w:t>
      </w:r>
      <w:r w:rsidR="00C71685">
        <w:rPr>
          <w:rFonts w:cs="Arial"/>
          <w:sz w:val="20"/>
        </w:rPr>
        <w:t>11</w:t>
      </w:r>
      <w:r w:rsidR="00703B29" w:rsidRPr="00703B29">
        <w:rPr>
          <w:rFonts w:cs="Arial"/>
          <w:sz w:val="20"/>
        </w:rPr>
        <w:t xml:space="preserve"> (</w:t>
      </w:r>
      <w:r w:rsidR="00310290">
        <w:rPr>
          <w:rFonts w:cs="Arial"/>
          <w:sz w:val="20"/>
        </w:rPr>
        <w:t>101.</w:t>
      </w:r>
      <w:r w:rsidR="00C71685">
        <w:rPr>
          <w:rFonts w:cs="Arial"/>
          <w:sz w:val="20"/>
        </w:rPr>
        <w:t>416-12</w:t>
      </w:r>
      <w:r w:rsidR="00310290">
        <w:rPr>
          <w:rFonts w:cs="Arial"/>
          <w:sz w:val="20"/>
        </w:rPr>
        <w:t>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C71685">
        <w:rPr>
          <w:rFonts w:cs="Arial"/>
          <w:sz w:val="20"/>
        </w:rPr>
        <w:t>12</w:t>
      </w:r>
      <w:r w:rsidR="00310290">
        <w:rPr>
          <w:rFonts w:cs="Arial"/>
          <w:sz w:val="20"/>
        </w:rPr>
        <w:t>u</w:t>
      </w:r>
      <w:r w:rsidRPr="00703B29">
        <w:rPr>
          <w:rFonts w:cs="Arial"/>
          <w:sz w:val="20"/>
        </w:rPr>
        <w:t>/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D93F96">
        <w:rPr>
          <w:rFonts w:cs="Arial"/>
          <w:sz w:val="20"/>
        </w:rPr>
        <w:t>6L8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864043">
        <w:rPr>
          <w:rFonts w:cs="Arial"/>
          <w:sz w:val="20"/>
        </w:rPr>
        <w:t>2</w:t>
      </w:r>
      <w:r w:rsidR="00D93F96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D93F96">
        <w:rPr>
          <w:rFonts w:cs="Arial"/>
          <w:sz w:val="20"/>
        </w:rPr>
        <w:t>11</w:t>
      </w:r>
      <w:r w:rsidR="00260338" w:rsidRPr="00703B29">
        <w:rPr>
          <w:rFonts w:cs="Arial"/>
          <w:sz w:val="20"/>
        </w:rPr>
        <w:t>-01</w:t>
      </w:r>
    </w:p>
    <w:p w14:paraId="7B648C33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B638839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146DCAC0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307EBA2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71E7956B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5C5C1577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3B07023" w14:textId="77777777" w:rsidR="00BD04A7" w:rsidRPr="001C202F" w:rsidRDefault="00B71691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2CADCDC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B87BE36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198F2BD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3A4FD53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5B9729A0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5124BC1C" w14:textId="77777777" w:rsidR="000A5571" w:rsidRPr="006B75A9" w:rsidRDefault="000A5571" w:rsidP="000A5571">
      <w:pPr>
        <w:pStyle w:val="Title"/>
        <w:jc w:val="both"/>
        <w:rPr>
          <w:i/>
          <w:sz w:val="18"/>
          <w:szCs w:val="18"/>
        </w:rPr>
      </w:pPr>
      <w:r w:rsidRPr="006B75A9">
        <w:rPr>
          <w:i/>
          <w:sz w:val="18"/>
          <w:szCs w:val="18"/>
        </w:rPr>
        <w:t xml:space="preserve">Interpretation:___________                          </w:t>
      </w:r>
      <w:r w:rsidR="006B75A9" w:rsidRPr="006B75A9">
        <w:rPr>
          <w:i/>
          <w:sz w:val="18"/>
          <w:szCs w:val="18"/>
        </w:rPr>
        <w:t xml:space="preserve">   </w:t>
      </w:r>
      <w:r w:rsidRPr="006B75A9">
        <w:rPr>
          <w:i/>
          <w:sz w:val="18"/>
          <w:szCs w:val="18"/>
        </w:rPr>
        <w:t xml:space="preserve">Failed lanes: ____________                         </w:t>
      </w:r>
      <w:r w:rsidR="006B75A9" w:rsidRPr="006B75A9">
        <w:rPr>
          <w:i/>
          <w:sz w:val="18"/>
          <w:szCs w:val="18"/>
        </w:rPr>
        <w:t xml:space="preserve">    </w:t>
      </w:r>
      <w:r w:rsidRPr="006B75A9">
        <w:rPr>
          <w:i/>
          <w:sz w:val="18"/>
          <w:szCs w:val="18"/>
        </w:rPr>
        <w:t>Comments:________________</w:t>
      </w:r>
      <w:r w:rsidRPr="006B75A9">
        <w:rPr>
          <w:i/>
          <w:sz w:val="18"/>
          <w:szCs w:val="18"/>
          <w:u w:val="single"/>
        </w:rPr>
        <w:t xml:space="preserve">       </w:t>
      </w:r>
    </w:p>
    <w:p w14:paraId="095167F9" w14:textId="77777777" w:rsidR="000A5571" w:rsidRDefault="000A5571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30E8138" w14:textId="77777777" w:rsidR="000A5571" w:rsidRDefault="000A5571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E7FF8F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3D98FBE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E7E06D8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C6C4ED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922CD4">
          <w:type w:val="continuous"/>
          <w:pgSz w:w="11907" w:h="16840" w:code="9"/>
          <w:pgMar w:top="755" w:right="567" w:bottom="1985" w:left="1134" w:header="709" w:footer="720" w:gutter="0"/>
          <w:pgNumType w:start="1"/>
          <w:cols w:space="720"/>
          <w:docGrid w:linePitch="360"/>
        </w:sectPr>
      </w:pPr>
    </w:p>
    <w:p w14:paraId="3219F170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8503346" w14:textId="77777777" w:rsidR="00FE2730" w:rsidRDefault="00FE2730" w:rsidP="004D46E1">
      <w:pPr>
        <w:tabs>
          <w:tab w:val="center" w:pos="5954"/>
          <w:tab w:val="right" w:pos="11340"/>
        </w:tabs>
        <w:suppressAutoHyphens/>
        <w:jc w:val="both"/>
      </w:pPr>
    </w:p>
    <w:p w14:paraId="27CBD940" w14:textId="77777777" w:rsidR="000046EE" w:rsidRDefault="00521DD0" w:rsidP="004D46E1">
      <w:pPr>
        <w:tabs>
          <w:tab w:val="center" w:pos="5954"/>
          <w:tab w:val="right" w:pos="11340"/>
        </w:tabs>
        <w:suppressAutoHyphens/>
        <w:jc w:val="both"/>
      </w:pPr>
      <w:r w:rsidRPr="00521DD0">
        <w:rPr>
          <w:noProof/>
          <w:lang w:val="sv-SE" w:eastAsia="sv-SE"/>
        </w:rPr>
        <w:drawing>
          <wp:inline distT="0" distB="0" distL="0" distR="0" wp14:anchorId="59246851" wp14:editId="64C2C0FE">
            <wp:extent cx="6480810" cy="1081293"/>
            <wp:effectExtent l="0" t="0" r="0" b="5080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81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A3767" w14:textId="77777777" w:rsidR="00521DD0" w:rsidRDefault="00521DD0" w:rsidP="004D46E1">
      <w:pPr>
        <w:tabs>
          <w:tab w:val="center" w:pos="5954"/>
          <w:tab w:val="right" w:pos="11340"/>
        </w:tabs>
        <w:suppressAutoHyphens/>
        <w:jc w:val="both"/>
      </w:pPr>
    </w:p>
    <w:p w14:paraId="6A0C4B5F" w14:textId="77777777" w:rsidR="00521DD0" w:rsidRDefault="00521DD0" w:rsidP="004D46E1">
      <w:pPr>
        <w:tabs>
          <w:tab w:val="center" w:pos="5954"/>
          <w:tab w:val="right" w:pos="11340"/>
        </w:tabs>
        <w:suppressAutoHyphens/>
        <w:jc w:val="both"/>
      </w:pPr>
      <w:r w:rsidRPr="00521DD0">
        <w:rPr>
          <w:noProof/>
          <w:lang w:val="sv-SE" w:eastAsia="sv-SE"/>
        </w:rPr>
        <w:drawing>
          <wp:inline distT="0" distB="0" distL="0" distR="0" wp14:anchorId="1E72BAC0" wp14:editId="32730F7F">
            <wp:extent cx="6480810" cy="1219125"/>
            <wp:effectExtent l="0" t="0" r="0" b="635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47D5C" w14:textId="77777777" w:rsidR="00521DD0" w:rsidRDefault="00521DD0" w:rsidP="004D46E1">
      <w:pPr>
        <w:tabs>
          <w:tab w:val="center" w:pos="5954"/>
          <w:tab w:val="right" w:pos="11340"/>
        </w:tabs>
        <w:suppressAutoHyphens/>
        <w:jc w:val="both"/>
      </w:pPr>
    </w:p>
    <w:p w14:paraId="4B3A2A4F" w14:textId="77777777" w:rsidR="00521DD0" w:rsidRDefault="00521DD0" w:rsidP="004D46E1">
      <w:pPr>
        <w:tabs>
          <w:tab w:val="center" w:pos="5954"/>
          <w:tab w:val="right" w:pos="11340"/>
        </w:tabs>
        <w:suppressAutoHyphens/>
        <w:jc w:val="both"/>
      </w:pPr>
      <w:r w:rsidRPr="00521DD0">
        <w:rPr>
          <w:noProof/>
          <w:lang w:val="sv-SE" w:eastAsia="sv-SE"/>
        </w:rPr>
        <w:drawing>
          <wp:inline distT="0" distB="0" distL="0" distR="0" wp14:anchorId="03265A60" wp14:editId="7165C32E">
            <wp:extent cx="4485640" cy="1079669"/>
            <wp:effectExtent l="0" t="0" r="0" b="6350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431" cy="1105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5E428" w14:textId="77777777" w:rsidR="000046EE" w:rsidRDefault="000046EE" w:rsidP="004D46E1">
      <w:pPr>
        <w:tabs>
          <w:tab w:val="center" w:pos="5954"/>
          <w:tab w:val="right" w:pos="11340"/>
        </w:tabs>
        <w:suppressAutoHyphens/>
        <w:jc w:val="both"/>
      </w:pPr>
    </w:p>
    <w:p w14:paraId="72BE82A2" w14:textId="77777777" w:rsidR="004B6BF8" w:rsidRPr="000046EE" w:rsidRDefault="000046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0046E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1A67239" w14:textId="65907647" w:rsidR="003C60D3" w:rsidRPr="00FE2730" w:rsidRDefault="006479D6" w:rsidP="004D46E1">
      <w:pPr>
        <w:tabs>
          <w:tab w:val="center" w:pos="5954"/>
          <w:tab w:val="right" w:pos="11340"/>
        </w:tabs>
        <w:suppressAutoHyphens/>
        <w:jc w:val="both"/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C25319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978A171" w14:textId="74134E7D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C25319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3D63062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B0B129E" w14:textId="77777777" w:rsidR="006479D6" w:rsidRPr="00575DE5" w:rsidRDefault="006479D6" w:rsidP="00575DE5">
      <w:pPr>
        <w:pStyle w:val="Title"/>
        <w:jc w:val="both"/>
        <w:rPr>
          <w:i/>
          <w:sz w:val="18"/>
          <w:szCs w:val="18"/>
        </w:rPr>
        <w:sectPr w:rsidR="006479D6" w:rsidRPr="00575DE5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2D60A44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854CEDC" w14:textId="77777777" w:rsidR="006479D6" w:rsidRDefault="006479D6" w:rsidP="00E46DF8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7890A6EF" w14:textId="77777777" w:rsidR="006479D6" w:rsidRDefault="006479D6" w:rsidP="00E46DF8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606116EF" w14:textId="77777777" w:rsidR="006479D6" w:rsidRPr="0033413D" w:rsidRDefault="006479D6" w:rsidP="00E46DF8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07B9AF43" w14:textId="77777777" w:rsidR="00DA437A" w:rsidRPr="00DA437A" w:rsidRDefault="00DA437A" w:rsidP="00E46DF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  <w:vertAlign w:val="superscript"/>
        </w:rPr>
      </w:pPr>
      <w:r w:rsidRPr="00DA437A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7985480C" w14:textId="2373A136" w:rsidR="00DA437A" w:rsidRPr="00F15D1A" w:rsidRDefault="00DA437A" w:rsidP="00E46DF8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F15D1A">
        <w:rPr>
          <w:rFonts w:ascii="Arial" w:hAnsi="Arial" w:cs="Arial"/>
          <w:spacing w:val="-2"/>
          <w:sz w:val="18"/>
          <w:szCs w:val="18"/>
        </w:rPr>
        <w:t>Primer mixes 9, 16, 23, 36, 5</w:t>
      </w:r>
      <w:r w:rsidR="00A8190C">
        <w:rPr>
          <w:rFonts w:ascii="Arial" w:hAnsi="Arial" w:cs="Arial"/>
          <w:spacing w:val="-2"/>
          <w:sz w:val="18"/>
          <w:szCs w:val="18"/>
        </w:rPr>
        <w:t>1</w:t>
      </w:r>
      <w:r w:rsidR="009D15EA">
        <w:rPr>
          <w:rFonts w:ascii="Arial" w:hAnsi="Arial" w:cs="Arial"/>
          <w:spacing w:val="-2"/>
          <w:sz w:val="18"/>
          <w:szCs w:val="18"/>
        </w:rPr>
        <w:t>, 58</w:t>
      </w:r>
      <w:r w:rsidR="00F15D1A">
        <w:rPr>
          <w:rFonts w:ascii="Arial" w:hAnsi="Arial" w:cs="Arial"/>
          <w:spacing w:val="-2"/>
          <w:sz w:val="18"/>
          <w:szCs w:val="18"/>
        </w:rPr>
        <w:t xml:space="preserve"> </w:t>
      </w:r>
      <w:r w:rsidRPr="00F15D1A">
        <w:rPr>
          <w:rFonts w:ascii="Arial" w:hAnsi="Arial" w:cs="Arial"/>
          <w:spacing w:val="-2"/>
          <w:sz w:val="18"/>
          <w:szCs w:val="18"/>
        </w:rPr>
        <w:t xml:space="preserve">and 63 </w:t>
      </w:r>
      <w:r w:rsidRPr="00F15D1A">
        <w:rPr>
          <w:rFonts w:ascii="Arial" w:hAnsi="Arial" w:cs="Arial"/>
          <w:sz w:val="18"/>
          <w:szCs w:val="18"/>
        </w:rPr>
        <w:t>may have tendencies of unspecific amplifications.</w:t>
      </w:r>
    </w:p>
    <w:p w14:paraId="0929E2BC" w14:textId="77777777" w:rsidR="00DA437A" w:rsidRPr="00F15D1A" w:rsidRDefault="00DA437A" w:rsidP="00E46DF8">
      <w:pPr>
        <w:pStyle w:val="BodyText2"/>
        <w:rPr>
          <w:rFonts w:cs="Arial"/>
          <w:sz w:val="18"/>
          <w:szCs w:val="18"/>
        </w:rPr>
      </w:pPr>
      <w:r w:rsidRPr="00F15D1A">
        <w:rPr>
          <w:rFonts w:cs="Arial"/>
          <w:sz w:val="18"/>
          <w:szCs w:val="18"/>
        </w:rPr>
        <w:t xml:space="preserve">Primer mixes 7, 14, 21, </w:t>
      </w:r>
      <w:r w:rsidR="00A8190C">
        <w:rPr>
          <w:rFonts w:cs="Arial"/>
          <w:sz w:val="18"/>
          <w:szCs w:val="18"/>
        </w:rPr>
        <w:t xml:space="preserve">24, </w:t>
      </w:r>
      <w:r w:rsidRPr="00F15D1A">
        <w:rPr>
          <w:rFonts w:cs="Arial"/>
          <w:sz w:val="18"/>
          <w:szCs w:val="18"/>
        </w:rPr>
        <w:t>25 and 55 may give rise to a lower yield of HLA-specific PCR product than the other A*11 primer mixes.</w:t>
      </w:r>
    </w:p>
    <w:p w14:paraId="26EBE8D7" w14:textId="77777777" w:rsidR="00DA437A" w:rsidRPr="00F15D1A" w:rsidRDefault="00DA437A" w:rsidP="00E46DF8">
      <w:pPr>
        <w:suppressAutoHyphens/>
        <w:jc w:val="both"/>
        <w:rPr>
          <w:rFonts w:ascii="Arial" w:hAnsi="Arial" w:cs="Arial"/>
          <w:sz w:val="18"/>
          <w:szCs w:val="18"/>
        </w:rPr>
      </w:pPr>
      <w:r w:rsidRPr="00F15D1A">
        <w:rPr>
          <w:rFonts w:ascii="Arial" w:hAnsi="Arial" w:cs="Arial"/>
          <w:sz w:val="18"/>
          <w:szCs w:val="18"/>
        </w:rPr>
        <w:t>Primer mix</w:t>
      </w:r>
      <w:r w:rsidR="00F15D1A">
        <w:rPr>
          <w:rFonts w:ascii="Arial" w:hAnsi="Arial" w:cs="Arial"/>
          <w:sz w:val="18"/>
          <w:szCs w:val="18"/>
        </w:rPr>
        <w:t>es</w:t>
      </w:r>
      <w:r w:rsidRPr="00F15D1A">
        <w:rPr>
          <w:rFonts w:ascii="Arial" w:hAnsi="Arial" w:cs="Arial"/>
          <w:sz w:val="18"/>
          <w:szCs w:val="18"/>
        </w:rPr>
        <w:t xml:space="preserve"> 9, 13, 16, 43</w:t>
      </w:r>
      <w:r w:rsidR="00A8190C">
        <w:rPr>
          <w:rFonts w:ascii="Arial" w:hAnsi="Arial" w:cs="Arial"/>
          <w:sz w:val="18"/>
          <w:szCs w:val="18"/>
        </w:rPr>
        <w:t xml:space="preserve">, 50 </w:t>
      </w:r>
      <w:r w:rsidRPr="00F15D1A">
        <w:rPr>
          <w:rFonts w:ascii="Arial" w:hAnsi="Arial" w:cs="Arial"/>
          <w:sz w:val="18"/>
          <w:szCs w:val="18"/>
        </w:rPr>
        <w:t xml:space="preserve">and 60 may have a tendency of giving rise to primer oligomer formation. </w:t>
      </w:r>
    </w:p>
    <w:p w14:paraId="43504FD4" w14:textId="77777777" w:rsidR="00DA437A" w:rsidRPr="00DA437A" w:rsidRDefault="00DA437A" w:rsidP="00E46DF8">
      <w:pPr>
        <w:suppressAutoHyphens/>
        <w:jc w:val="both"/>
        <w:rPr>
          <w:rFonts w:ascii="Arial" w:hAnsi="Arial" w:cs="Arial"/>
          <w:sz w:val="18"/>
          <w:szCs w:val="18"/>
        </w:rPr>
      </w:pPr>
      <w:r w:rsidRPr="00F15D1A">
        <w:rPr>
          <w:rFonts w:ascii="Arial" w:hAnsi="Arial" w:cs="Arial"/>
          <w:sz w:val="18"/>
          <w:szCs w:val="18"/>
        </w:rPr>
        <w:t>Primer mix</w:t>
      </w:r>
      <w:r w:rsidR="008A0713">
        <w:rPr>
          <w:rFonts w:ascii="Arial" w:hAnsi="Arial" w:cs="Arial"/>
          <w:sz w:val="18"/>
          <w:szCs w:val="18"/>
        </w:rPr>
        <w:t>es</w:t>
      </w:r>
      <w:r w:rsidRPr="00F15D1A">
        <w:rPr>
          <w:rFonts w:ascii="Arial" w:hAnsi="Arial" w:cs="Arial"/>
          <w:sz w:val="18"/>
          <w:szCs w:val="18"/>
        </w:rPr>
        <w:t xml:space="preserve"> 31</w:t>
      </w:r>
      <w:r w:rsidR="008A0713">
        <w:rPr>
          <w:rFonts w:ascii="Arial" w:hAnsi="Arial" w:cs="Arial"/>
          <w:sz w:val="18"/>
          <w:szCs w:val="18"/>
        </w:rPr>
        <w:t xml:space="preserve"> and 43</w:t>
      </w:r>
      <w:r w:rsidRPr="00F15D1A">
        <w:rPr>
          <w:rFonts w:ascii="Arial" w:hAnsi="Arial" w:cs="Arial"/>
          <w:sz w:val="18"/>
          <w:szCs w:val="18"/>
        </w:rPr>
        <w:t xml:space="preserve"> may give rise to a </w:t>
      </w:r>
      <w:r w:rsidRPr="00F15D1A">
        <w:rPr>
          <w:rFonts w:ascii="Arial" w:hAnsi="Arial" w:cs="Arial"/>
          <w:spacing w:val="-1"/>
          <w:sz w:val="18"/>
          <w:szCs w:val="18"/>
        </w:rPr>
        <w:t xml:space="preserve">long unspecific amplification product of about 800 bp. This band should be disregarded when interpreting </w:t>
      </w:r>
      <w:r w:rsidRPr="00F15D1A">
        <w:rPr>
          <w:rFonts w:ascii="Arial" w:hAnsi="Arial" w:cs="Arial"/>
          <w:sz w:val="18"/>
          <w:szCs w:val="18"/>
        </w:rPr>
        <w:t xml:space="preserve">the A*11 SSP </w:t>
      </w:r>
      <w:proofErr w:type="spellStart"/>
      <w:r w:rsidRPr="00F15D1A">
        <w:rPr>
          <w:rFonts w:ascii="Arial" w:hAnsi="Arial" w:cs="Arial"/>
          <w:sz w:val="18"/>
          <w:szCs w:val="18"/>
        </w:rPr>
        <w:t>typings</w:t>
      </w:r>
      <w:proofErr w:type="spellEnd"/>
      <w:r w:rsidRPr="00F15D1A">
        <w:rPr>
          <w:rFonts w:ascii="Arial" w:hAnsi="Arial" w:cs="Arial"/>
          <w:sz w:val="18"/>
          <w:szCs w:val="18"/>
        </w:rPr>
        <w:t>.</w:t>
      </w:r>
      <w:r w:rsidRPr="00DA437A">
        <w:rPr>
          <w:rFonts w:ascii="Arial" w:hAnsi="Arial" w:cs="Arial"/>
          <w:sz w:val="18"/>
          <w:szCs w:val="18"/>
        </w:rPr>
        <w:t xml:space="preserve"> </w:t>
      </w:r>
    </w:p>
    <w:p w14:paraId="7B135C0B" w14:textId="5AB430A5" w:rsidR="003201D4" w:rsidRPr="008C0348" w:rsidRDefault="00DA437A" w:rsidP="008C0348">
      <w:pPr>
        <w:jc w:val="both"/>
        <w:rPr>
          <w:color w:val="FF0000"/>
          <w:sz w:val="18"/>
          <w:szCs w:val="18"/>
        </w:rPr>
        <w:sectPr w:rsidR="003201D4" w:rsidRPr="008C0348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DA437A">
        <w:rPr>
          <w:rFonts w:ascii="Arial" w:hAnsi="Arial" w:cs="Arial"/>
          <w:sz w:val="18"/>
          <w:szCs w:val="18"/>
        </w:rPr>
        <w:t xml:space="preserve">Primer mix 64 contains a negative control, which will amplify </w:t>
      </w:r>
      <w:r w:rsidR="00C25319">
        <w:rPr>
          <w:rFonts w:ascii="Arial" w:hAnsi="Arial" w:cs="Arial"/>
          <w:sz w:val="18"/>
          <w:szCs w:val="18"/>
        </w:rPr>
        <w:t>the</w:t>
      </w:r>
      <w:r w:rsidR="00643A8D">
        <w:rPr>
          <w:rFonts w:ascii="Arial" w:hAnsi="Arial" w:cs="Arial"/>
          <w:sz w:val="18"/>
          <w:szCs w:val="18"/>
        </w:rPr>
        <w:t xml:space="preserve"> majority</w:t>
      </w:r>
      <w:r w:rsidRPr="00DA437A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843A16">
        <w:rPr>
          <w:rFonts w:ascii="Arial" w:hAnsi="Arial" w:cs="Arial"/>
          <w:sz w:val="18"/>
          <w:szCs w:val="18"/>
        </w:rPr>
        <w:t>200</w:t>
      </w:r>
      <w:r w:rsidRPr="00DA437A">
        <w:rPr>
          <w:rFonts w:ascii="Arial" w:hAnsi="Arial" w:cs="Arial"/>
          <w:sz w:val="18"/>
          <w:szCs w:val="18"/>
        </w:rPr>
        <w:t xml:space="preserve"> base pairs.</w:t>
      </w:r>
    </w:p>
    <w:p w14:paraId="30BEFEA5" w14:textId="596CCBF8" w:rsidR="00995A74" w:rsidRDefault="00623AD2" w:rsidP="0003149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center"/>
      </w:pPr>
      <w:r w:rsidRPr="00623AD2">
        <w:rPr>
          <w:noProof/>
          <w:lang w:val="sv-SE" w:eastAsia="sv-SE"/>
        </w:rPr>
        <w:drawing>
          <wp:anchor distT="0" distB="0" distL="114300" distR="114300" simplePos="0" relativeHeight="251661312" behindDoc="0" locked="0" layoutInCell="1" allowOverlap="1" wp14:anchorId="270FDAF3" wp14:editId="6EF8AA82">
            <wp:simplePos x="0" y="0"/>
            <wp:positionH relativeFrom="column">
              <wp:posOffset>33048</wp:posOffset>
            </wp:positionH>
            <wp:positionV relativeFrom="paragraph">
              <wp:posOffset>580</wp:posOffset>
            </wp:positionV>
            <wp:extent cx="8532000" cy="5763600"/>
            <wp:effectExtent l="0" t="0" r="2540" b="889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7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7E3ADC">
        <w:br w:type="page"/>
      </w:r>
    </w:p>
    <w:p w14:paraId="2A3BC21B" w14:textId="4604E6EC" w:rsidR="00995A74" w:rsidRPr="00995A74" w:rsidRDefault="00BE663C" w:rsidP="00995A74">
      <w:r w:rsidRPr="00BE663C">
        <w:rPr>
          <w:noProof/>
          <w:lang w:val="sv-SE" w:eastAsia="sv-SE"/>
        </w:rPr>
        <w:drawing>
          <wp:anchor distT="0" distB="0" distL="114300" distR="114300" simplePos="0" relativeHeight="251672576" behindDoc="0" locked="0" layoutInCell="1" allowOverlap="1" wp14:anchorId="58E36AC1" wp14:editId="5227196D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8533130" cy="5835650"/>
            <wp:effectExtent l="0" t="0" r="127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83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3E87D74" w14:textId="36230B1A" w:rsidR="00995A74" w:rsidRPr="00995A74" w:rsidRDefault="007B5FAA" w:rsidP="00995A74">
      <w:r w:rsidRPr="007B5FAA">
        <w:rPr>
          <w:noProof/>
          <w:lang w:val="sv-SE" w:eastAsia="sv-SE"/>
        </w:rPr>
        <w:drawing>
          <wp:anchor distT="0" distB="0" distL="114300" distR="114300" simplePos="0" relativeHeight="251663360" behindDoc="0" locked="0" layoutInCell="1" allowOverlap="1" wp14:anchorId="544EBBF0" wp14:editId="1A952FB4">
            <wp:simplePos x="0" y="0"/>
            <wp:positionH relativeFrom="column">
              <wp:posOffset>1242</wp:posOffset>
            </wp:positionH>
            <wp:positionV relativeFrom="paragraph">
              <wp:posOffset>580</wp:posOffset>
            </wp:positionV>
            <wp:extent cx="8532000" cy="5731200"/>
            <wp:effectExtent l="0" t="0" r="2540" b="317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7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21BC6F" w14:textId="0A311FED" w:rsidR="00995A74" w:rsidRPr="00995A74" w:rsidRDefault="007B5FAA" w:rsidP="00995A74">
      <w:r w:rsidRPr="007B5FAA">
        <w:rPr>
          <w:noProof/>
          <w:lang w:val="sv-SE" w:eastAsia="sv-SE"/>
        </w:rPr>
        <w:drawing>
          <wp:inline distT="0" distB="0" distL="0" distR="0" wp14:anchorId="1A7882CE" wp14:editId="097D3984">
            <wp:extent cx="8533130" cy="5852160"/>
            <wp:effectExtent l="0" t="0" r="1270" b="0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849" cy="5852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6BA60" w14:textId="4C08C3A6" w:rsidR="00995A74" w:rsidRPr="00995A74" w:rsidRDefault="007B5FAA" w:rsidP="00995A74">
      <w:r w:rsidRPr="007B5FAA">
        <w:rPr>
          <w:noProof/>
          <w:lang w:val="sv-SE" w:eastAsia="sv-SE"/>
        </w:rPr>
        <w:drawing>
          <wp:anchor distT="0" distB="0" distL="114300" distR="114300" simplePos="0" relativeHeight="251664384" behindDoc="0" locked="0" layoutInCell="1" allowOverlap="1" wp14:anchorId="79DA46C0" wp14:editId="2EAADC91">
            <wp:simplePos x="0" y="0"/>
            <wp:positionH relativeFrom="column">
              <wp:posOffset>1242</wp:posOffset>
            </wp:positionH>
            <wp:positionV relativeFrom="paragraph">
              <wp:posOffset>580</wp:posOffset>
            </wp:positionV>
            <wp:extent cx="8532000" cy="5439600"/>
            <wp:effectExtent l="0" t="0" r="2540" b="889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3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68DCB9" w14:textId="7DDC5974" w:rsidR="00995A74" w:rsidRPr="00995A74" w:rsidRDefault="00995A74" w:rsidP="00995A74"/>
    <w:p w14:paraId="03E89BF9" w14:textId="32B0E709" w:rsidR="00995A74" w:rsidRPr="00995A74" w:rsidRDefault="00B434F0" w:rsidP="00995A74">
      <w:r w:rsidRPr="00B434F0">
        <w:rPr>
          <w:noProof/>
          <w:lang w:val="sv-SE" w:eastAsia="sv-SE"/>
        </w:rPr>
        <w:drawing>
          <wp:anchor distT="0" distB="0" distL="114300" distR="114300" simplePos="0" relativeHeight="251665408" behindDoc="0" locked="0" layoutInCell="1" allowOverlap="1" wp14:anchorId="56439E9B" wp14:editId="479C0934">
            <wp:simplePos x="0" y="0"/>
            <wp:positionH relativeFrom="margin">
              <wp:align>right</wp:align>
            </wp:positionH>
            <wp:positionV relativeFrom="paragraph">
              <wp:posOffset>552</wp:posOffset>
            </wp:positionV>
            <wp:extent cx="8532000" cy="4878000"/>
            <wp:effectExtent l="0" t="0" r="2540" b="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8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B44F1D" w14:textId="22AB4C28" w:rsidR="00995A74" w:rsidRPr="00995A74" w:rsidRDefault="00995A74" w:rsidP="00995A74"/>
    <w:p w14:paraId="594BD317" w14:textId="347CCC28" w:rsidR="00995A74" w:rsidRPr="00995A74" w:rsidRDefault="00995A74" w:rsidP="00995A74"/>
    <w:p w14:paraId="4CEE051A" w14:textId="0960A9DC" w:rsidR="00995A74" w:rsidRPr="00995A74" w:rsidRDefault="00995A74" w:rsidP="00995A74"/>
    <w:p w14:paraId="624697ED" w14:textId="77777777" w:rsidR="00995A74" w:rsidRPr="00995A74" w:rsidRDefault="00995A74" w:rsidP="00995A74"/>
    <w:p w14:paraId="493F4500" w14:textId="2A92D442" w:rsidR="00995A74" w:rsidRPr="00995A74" w:rsidRDefault="00FF70E7" w:rsidP="00995A74">
      <w:r w:rsidRPr="00FF70E7">
        <w:rPr>
          <w:noProof/>
          <w:lang w:val="sv-SE" w:eastAsia="sv-SE"/>
        </w:rPr>
        <w:drawing>
          <wp:anchor distT="0" distB="0" distL="114300" distR="114300" simplePos="0" relativeHeight="251673600" behindDoc="0" locked="0" layoutInCell="1" allowOverlap="1" wp14:anchorId="461F2FE9" wp14:editId="2396F7EC">
            <wp:simplePos x="0" y="0"/>
            <wp:positionH relativeFrom="margin">
              <wp:align>right</wp:align>
            </wp:positionH>
            <wp:positionV relativeFrom="paragraph">
              <wp:posOffset>372</wp:posOffset>
            </wp:positionV>
            <wp:extent cx="8533130" cy="5770880"/>
            <wp:effectExtent l="0" t="0" r="127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77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B46EC0A" w14:textId="1DA8E705" w:rsidR="00995A74" w:rsidRPr="00995A74" w:rsidRDefault="00FF70E7" w:rsidP="00995A74">
      <w:r w:rsidRPr="00FF70E7">
        <w:rPr>
          <w:noProof/>
          <w:lang w:val="sv-SE" w:eastAsia="sv-SE"/>
        </w:rPr>
        <w:drawing>
          <wp:anchor distT="0" distB="0" distL="114300" distR="114300" simplePos="0" relativeHeight="251674624" behindDoc="0" locked="0" layoutInCell="1" allowOverlap="1" wp14:anchorId="41FC6704" wp14:editId="7367A087">
            <wp:simplePos x="0" y="0"/>
            <wp:positionH relativeFrom="margin">
              <wp:align>right</wp:align>
            </wp:positionH>
            <wp:positionV relativeFrom="paragraph">
              <wp:posOffset>126124</wp:posOffset>
            </wp:positionV>
            <wp:extent cx="8533130" cy="5535295"/>
            <wp:effectExtent l="0" t="0" r="1270" b="825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3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ADA09B6" w14:textId="67658037" w:rsidR="00995A74" w:rsidRPr="00995A74" w:rsidRDefault="005627F8" w:rsidP="00995A74">
      <w:r w:rsidRPr="005627F8">
        <w:rPr>
          <w:noProof/>
          <w:lang w:val="sv-SE" w:eastAsia="sv-SE"/>
        </w:rPr>
        <w:drawing>
          <wp:inline distT="0" distB="0" distL="0" distR="0" wp14:anchorId="24CD1A0A" wp14:editId="198B3A73">
            <wp:extent cx="8533130" cy="5441950"/>
            <wp:effectExtent l="0" t="0" r="1270" b="6350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4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348EE" w14:textId="77777777" w:rsidR="00995A74" w:rsidRPr="00995A74" w:rsidRDefault="00995A74" w:rsidP="00995A74"/>
    <w:p w14:paraId="1E01CD0C" w14:textId="77777777" w:rsidR="00995A74" w:rsidRPr="00995A74" w:rsidRDefault="00995A74" w:rsidP="00995A74"/>
    <w:p w14:paraId="4623FF21" w14:textId="7CF7C0C0" w:rsidR="00995A74" w:rsidRPr="00995A74" w:rsidRDefault="00FF70E7" w:rsidP="00995A74">
      <w:r w:rsidRPr="00FF70E7">
        <w:rPr>
          <w:noProof/>
          <w:lang w:val="sv-SE" w:eastAsia="sv-SE"/>
        </w:rPr>
        <w:drawing>
          <wp:anchor distT="0" distB="0" distL="114300" distR="114300" simplePos="0" relativeHeight="251675648" behindDoc="0" locked="0" layoutInCell="1" allowOverlap="1" wp14:anchorId="725ABC53" wp14:editId="41D2F25B">
            <wp:simplePos x="0" y="0"/>
            <wp:positionH relativeFrom="column">
              <wp:posOffset>-197</wp:posOffset>
            </wp:positionH>
            <wp:positionV relativeFrom="paragraph">
              <wp:posOffset>219</wp:posOffset>
            </wp:positionV>
            <wp:extent cx="8533130" cy="5829935"/>
            <wp:effectExtent l="0" t="0" r="127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829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DFF708C" w14:textId="7F01D13A" w:rsidR="00995A74" w:rsidRPr="00995A74" w:rsidRDefault="00D243EA" w:rsidP="00995A74">
      <w:r w:rsidRPr="00D243EA">
        <w:rPr>
          <w:noProof/>
          <w:lang w:val="sv-SE" w:eastAsia="sv-SE"/>
        </w:rPr>
        <w:drawing>
          <wp:anchor distT="0" distB="0" distL="114300" distR="114300" simplePos="0" relativeHeight="251668480" behindDoc="0" locked="0" layoutInCell="1" allowOverlap="1" wp14:anchorId="28CB2A64" wp14:editId="43BF267C">
            <wp:simplePos x="0" y="0"/>
            <wp:positionH relativeFrom="column">
              <wp:posOffset>2515</wp:posOffset>
            </wp:positionH>
            <wp:positionV relativeFrom="paragraph">
              <wp:posOffset>1219</wp:posOffset>
            </wp:positionV>
            <wp:extent cx="8532000" cy="4474800"/>
            <wp:effectExtent l="0" t="0" r="2540" b="254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4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8DA9B6" w14:textId="77777777" w:rsidR="00995A74" w:rsidRPr="00995A74" w:rsidRDefault="00995A74" w:rsidP="00995A74"/>
    <w:p w14:paraId="04B498E4" w14:textId="77777777" w:rsidR="00995A74" w:rsidRPr="00995A74" w:rsidRDefault="00995A74" w:rsidP="00995A74"/>
    <w:p w14:paraId="1F5A1A5A" w14:textId="77777777" w:rsidR="00995A74" w:rsidRPr="00995A74" w:rsidRDefault="00995A74" w:rsidP="00995A74"/>
    <w:p w14:paraId="5EB1B906" w14:textId="6E7395B6" w:rsidR="00995A74" w:rsidRPr="00995A74" w:rsidRDefault="00995A74" w:rsidP="00995A74"/>
    <w:p w14:paraId="6313FC36" w14:textId="49C396F1" w:rsidR="00995A74" w:rsidRPr="00995A74" w:rsidRDefault="00995A74" w:rsidP="00995A74">
      <w:pPr>
        <w:tabs>
          <w:tab w:val="left" w:pos="5821"/>
        </w:tabs>
      </w:pPr>
      <w:r>
        <w:tab/>
      </w:r>
    </w:p>
    <w:p w14:paraId="10BF8614" w14:textId="6F82899E" w:rsidR="00995A74" w:rsidRPr="00995A74" w:rsidRDefault="00995A74" w:rsidP="00995A74"/>
    <w:p w14:paraId="1E87544E" w14:textId="100E5C69" w:rsidR="003043D2" w:rsidRDefault="00D243EA" w:rsidP="00A3760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  <w:r w:rsidRPr="00D243EA">
        <w:rPr>
          <w:noProof/>
          <w:lang w:val="sv-SE" w:eastAsia="sv-SE"/>
        </w:rPr>
        <w:drawing>
          <wp:anchor distT="0" distB="0" distL="114300" distR="114300" simplePos="0" relativeHeight="251669504" behindDoc="0" locked="0" layoutInCell="1" allowOverlap="1" wp14:anchorId="18FD5BA1" wp14:editId="58E4B6B7">
            <wp:simplePos x="0" y="0"/>
            <wp:positionH relativeFrom="column">
              <wp:posOffset>2515</wp:posOffset>
            </wp:positionH>
            <wp:positionV relativeFrom="paragraph">
              <wp:posOffset>1219</wp:posOffset>
            </wp:positionV>
            <wp:extent cx="8532000" cy="5076000"/>
            <wp:effectExtent l="0" t="0" r="2540" b="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7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BA002A" w14:textId="09EB5570" w:rsidR="00253280" w:rsidRPr="00A37608" w:rsidRDefault="00253280" w:rsidP="00A37608">
      <w:pPr>
        <w:tabs>
          <w:tab w:val="left" w:pos="-900"/>
          <w:tab w:val="left" w:pos="3165"/>
        </w:tabs>
        <w:suppressAutoHyphens/>
        <w:ind w:left="-851" w:right="-962"/>
        <w:jc w:val="both"/>
      </w:pPr>
    </w:p>
    <w:p w14:paraId="22A51E35" w14:textId="77777777" w:rsidR="003369EC" w:rsidRDefault="003369EC" w:rsidP="003369EC">
      <w:pPr>
        <w:pStyle w:val="Footer"/>
        <w:tabs>
          <w:tab w:val="clear" w:pos="4153"/>
          <w:tab w:val="clear" w:pos="8306"/>
          <w:tab w:val="left" w:pos="0"/>
          <w:tab w:val="left" w:pos="8647"/>
        </w:tabs>
        <w:ind w:right="-14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3848DA7" w14:textId="77777777" w:rsidR="003369EC" w:rsidRDefault="003369EC" w:rsidP="003369EC">
      <w:pPr>
        <w:pStyle w:val="Footer"/>
        <w:tabs>
          <w:tab w:val="clear" w:pos="4153"/>
          <w:tab w:val="clear" w:pos="8306"/>
          <w:tab w:val="left" w:pos="0"/>
          <w:tab w:val="left" w:pos="8647"/>
        </w:tabs>
        <w:ind w:right="-14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F3B148F" w14:textId="77777777" w:rsidR="003369EC" w:rsidRDefault="003369EC" w:rsidP="003369EC">
      <w:pPr>
        <w:pStyle w:val="Footer"/>
        <w:tabs>
          <w:tab w:val="clear" w:pos="4153"/>
          <w:tab w:val="clear" w:pos="8306"/>
          <w:tab w:val="left" w:pos="0"/>
          <w:tab w:val="left" w:pos="8647"/>
        </w:tabs>
        <w:ind w:right="-14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0E7412A" w14:textId="4C4C3F57" w:rsidR="003369EC" w:rsidRPr="003369EC" w:rsidRDefault="00D243EA" w:rsidP="003369EC">
      <w:pPr>
        <w:pStyle w:val="Footer"/>
        <w:tabs>
          <w:tab w:val="clear" w:pos="4153"/>
          <w:tab w:val="clear" w:pos="8306"/>
          <w:tab w:val="left" w:pos="0"/>
          <w:tab w:val="left" w:pos="8647"/>
        </w:tabs>
        <w:ind w:right="-14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243EA">
        <w:rPr>
          <w:noProof/>
          <w:lang w:val="sv-SE" w:eastAsia="sv-SE"/>
        </w:rPr>
        <w:drawing>
          <wp:inline distT="0" distB="0" distL="0" distR="0" wp14:anchorId="1F18664B" wp14:editId="43A108C0">
            <wp:extent cx="8533130" cy="5864225"/>
            <wp:effectExtent l="0" t="0" r="1270" b="3175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86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B9DC2" w14:textId="3A1EB6ED" w:rsidR="001933B2" w:rsidRDefault="001933B2" w:rsidP="00DB5C35">
      <w:pPr>
        <w:pStyle w:val="Footer"/>
        <w:tabs>
          <w:tab w:val="clear" w:pos="4153"/>
          <w:tab w:val="clear" w:pos="8306"/>
          <w:tab w:val="left" w:pos="0"/>
          <w:tab w:val="left" w:pos="8647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329FE97B" w14:textId="29EC20BE" w:rsidR="00670199" w:rsidRDefault="003849FC" w:rsidP="009C71C3">
      <w:pPr>
        <w:pStyle w:val="Footer"/>
        <w:tabs>
          <w:tab w:val="clear" w:pos="4153"/>
          <w:tab w:val="clear" w:pos="8306"/>
          <w:tab w:val="left" w:pos="284"/>
          <w:tab w:val="left" w:pos="8647"/>
        </w:tabs>
        <w:ind w:left="-567" w:right="-596"/>
        <w:jc w:val="center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3849FC">
        <w:rPr>
          <w:noProof/>
          <w:lang w:val="sv-SE" w:eastAsia="sv-SE"/>
        </w:rPr>
        <w:drawing>
          <wp:anchor distT="0" distB="0" distL="114300" distR="114300" simplePos="0" relativeHeight="251670528" behindDoc="0" locked="0" layoutInCell="1" allowOverlap="1" wp14:anchorId="0A26592B" wp14:editId="46B5F873">
            <wp:simplePos x="0" y="0"/>
            <wp:positionH relativeFrom="column">
              <wp:posOffset>9830</wp:posOffset>
            </wp:positionH>
            <wp:positionV relativeFrom="paragraph">
              <wp:posOffset>1448</wp:posOffset>
            </wp:positionV>
            <wp:extent cx="8532000" cy="5396400"/>
            <wp:effectExtent l="0" t="0" r="2540" b="0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CCD5FF" w14:textId="77777777" w:rsidR="00670199" w:rsidRDefault="00670199" w:rsidP="00A63DD6">
      <w:pPr>
        <w:pStyle w:val="Footer"/>
        <w:tabs>
          <w:tab w:val="clear" w:pos="4153"/>
          <w:tab w:val="clear" w:pos="8306"/>
          <w:tab w:val="left" w:pos="284"/>
          <w:tab w:val="left" w:pos="8647"/>
        </w:tabs>
        <w:ind w:left="-567" w:right="-596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38D49FA8" w14:textId="62BED89F" w:rsidR="009C71C3" w:rsidRDefault="003849FC" w:rsidP="003849FC">
      <w:pPr>
        <w:pStyle w:val="Footer"/>
        <w:tabs>
          <w:tab w:val="clear" w:pos="4153"/>
          <w:tab w:val="clear" w:pos="8306"/>
          <w:tab w:val="left" w:pos="284"/>
          <w:tab w:val="left" w:pos="8647"/>
        </w:tabs>
        <w:ind w:left="-567" w:right="-596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3849FC">
        <w:rPr>
          <w:noProof/>
          <w:lang w:val="sv-SE" w:eastAsia="sv-SE"/>
        </w:rPr>
        <w:drawing>
          <wp:anchor distT="0" distB="0" distL="114300" distR="114300" simplePos="0" relativeHeight="251671552" behindDoc="0" locked="0" layoutInCell="1" allowOverlap="1" wp14:anchorId="6A4AB310" wp14:editId="189558FD">
            <wp:simplePos x="0" y="0"/>
            <wp:positionH relativeFrom="column">
              <wp:posOffset>-12091</wp:posOffset>
            </wp:positionH>
            <wp:positionV relativeFrom="paragraph">
              <wp:posOffset>279</wp:posOffset>
            </wp:positionV>
            <wp:extent cx="8532000" cy="1278000"/>
            <wp:effectExtent l="0" t="0" r="2540" b="0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12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FDD2A3" w14:textId="77777777" w:rsidR="00DB5C35" w:rsidRPr="00DB5C35" w:rsidRDefault="00DB5C35" w:rsidP="003849FC">
      <w:pPr>
        <w:pStyle w:val="Footer"/>
        <w:tabs>
          <w:tab w:val="clear" w:pos="4153"/>
          <w:tab w:val="clear" w:pos="8306"/>
          <w:tab w:val="left" w:pos="284"/>
          <w:tab w:val="left" w:pos="8647"/>
        </w:tabs>
        <w:ind w:right="-596"/>
        <w:jc w:val="both"/>
        <w:rPr>
          <w:rFonts w:ascii="Arial" w:hAnsi="Arial" w:cs="Arial"/>
          <w:sz w:val="18"/>
          <w:szCs w:val="18"/>
        </w:rPr>
      </w:pPr>
      <w:r w:rsidRPr="00DB5C35">
        <w:rPr>
          <w:rFonts w:ascii="Arial" w:hAnsi="Arial" w:cs="Arial"/>
          <w:b/>
          <w:sz w:val="18"/>
          <w:szCs w:val="18"/>
          <w:vertAlign w:val="superscript"/>
          <w:lang w:val="en-US"/>
        </w:rPr>
        <w:t>1</w:t>
      </w:r>
      <w:r w:rsidRPr="00DB5C35">
        <w:rPr>
          <w:rFonts w:ascii="Arial" w:hAnsi="Arial" w:cs="Arial"/>
          <w:sz w:val="18"/>
          <w:szCs w:val="18"/>
        </w:rPr>
        <w:t xml:space="preserve">HLA-A*11 alleles in bold lettering are listed as confirmed alleles on the </w:t>
      </w:r>
      <w:r w:rsidRPr="00DB5C35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31" w:history="1">
        <w:r w:rsidRPr="00DB5C35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BA69F9">
        <w:rPr>
          <w:rFonts w:ascii="Arial" w:hAnsi="Arial" w:cs="Arial"/>
          <w:sz w:val="18"/>
          <w:szCs w:val="18"/>
        </w:rPr>
        <w:t>, release 3.25</w:t>
      </w:r>
      <w:r w:rsidR="00974DBF">
        <w:rPr>
          <w:rFonts w:ascii="Arial" w:hAnsi="Arial" w:cs="Arial"/>
          <w:sz w:val="18"/>
          <w:szCs w:val="18"/>
        </w:rPr>
        <w:t>.0,</w:t>
      </w:r>
      <w:r w:rsidR="00BA69F9">
        <w:rPr>
          <w:rFonts w:ascii="Arial" w:hAnsi="Arial" w:cs="Arial"/>
          <w:sz w:val="18"/>
          <w:szCs w:val="18"/>
        </w:rPr>
        <w:t xml:space="preserve"> July 2016</w:t>
      </w:r>
      <w:r w:rsidRPr="00DB5C35">
        <w:rPr>
          <w:rFonts w:ascii="Arial" w:hAnsi="Arial" w:cs="Arial"/>
          <w:sz w:val="18"/>
          <w:szCs w:val="18"/>
        </w:rPr>
        <w:t>.</w:t>
      </w:r>
    </w:p>
    <w:p w14:paraId="5786928D" w14:textId="77777777" w:rsidR="00DB5C35" w:rsidRPr="00DB5C35" w:rsidRDefault="00DB5C35" w:rsidP="003849F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-596"/>
        <w:rPr>
          <w:rFonts w:cs="Arial"/>
          <w:spacing w:val="-3"/>
          <w:sz w:val="18"/>
          <w:szCs w:val="18"/>
        </w:rPr>
      </w:pPr>
      <w:r w:rsidRPr="00DB5C35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DB5C35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DB5C35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2" w:history="1">
        <w:r w:rsidRPr="00DB5C35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DB5C35">
        <w:rPr>
          <w:rFonts w:cs="Arial"/>
          <w:spacing w:val="-3"/>
          <w:sz w:val="18"/>
          <w:szCs w:val="18"/>
        </w:rPr>
        <w:t>.</w:t>
      </w:r>
    </w:p>
    <w:p w14:paraId="60B1152B" w14:textId="77777777" w:rsidR="008A75C6" w:rsidRDefault="00DB5C35" w:rsidP="003849F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  <w:r w:rsidRPr="008A75C6">
        <w:rPr>
          <w:rFonts w:cs="Arial"/>
          <w:b/>
          <w:sz w:val="18"/>
          <w:szCs w:val="18"/>
          <w:vertAlign w:val="superscript"/>
        </w:rPr>
        <w:t>3</w:t>
      </w:r>
      <w:r w:rsidR="00474FD6">
        <w:rPr>
          <w:rFonts w:cs="Arial"/>
          <w:sz w:val="18"/>
          <w:szCs w:val="18"/>
        </w:rPr>
        <w:t xml:space="preserve"> </w:t>
      </w:r>
      <w:r w:rsidR="008A75C6">
        <w:rPr>
          <w:sz w:val="18"/>
          <w:szCs w:val="18"/>
        </w:rPr>
        <w:t>The following HLA-A*11</w:t>
      </w:r>
      <w:r w:rsidR="008A75C6" w:rsidRPr="00BB1B3D">
        <w:rPr>
          <w:sz w:val="18"/>
          <w:szCs w:val="18"/>
        </w:rPr>
        <w:t xml:space="preserve"> primer mixes have two </w:t>
      </w:r>
      <w:r w:rsidR="008A75C6" w:rsidRPr="00BB1B3D">
        <w:rPr>
          <w:rFonts w:cs="Arial"/>
          <w:sz w:val="18"/>
          <w:szCs w:val="18"/>
        </w:rPr>
        <w:t>or more product sizes:</w:t>
      </w:r>
    </w:p>
    <w:tbl>
      <w:tblPr>
        <w:tblStyle w:val="A"/>
        <w:tblW w:w="13038" w:type="dxa"/>
        <w:tblLayout w:type="fixed"/>
        <w:tblLook w:val="0020" w:firstRow="1" w:lastRow="0" w:firstColumn="0" w:lastColumn="0" w:noHBand="0" w:noVBand="0"/>
      </w:tblPr>
      <w:tblGrid>
        <w:gridCol w:w="959"/>
        <w:gridCol w:w="1309"/>
        <w:gridCol w:w="2353"/>
        <w:gridCol w:w="8417"/>
      </w:tblGrid>
      <w:tr w:rsidR="003849FC" w:rsidRPr="003849FC" w14:paraId="6BD0D629" w14:textId="77777777" w:rsidTr="00864B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1"/>
        </w:trPr>
        <w:tc>
          <w:tcPr>
            <w:tcW w:w="959" w:type="dxa"/>
          </w:tcPr>
          <w:p w14:paraId="0D4800FB" w14:textId="77777777" w:rsidR="003849FC" w:rsidRPr="003849FC" w:rsidRDefault="003849FC" w:rsidP="00FF70E7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3849FC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309" w:type="dxa"/>
          </w:tcPr>
          <w:p w14:paraId="1E5A4C17" w14:textId="28F22EC6" w:rsidR="003849FC" w:rsidRPr="003849FC" w:rsidRDefault="003849FC" w:rsidP="00FF70E7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3849FC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353" w:type="dxa"/>
          </w:tcPr>
          <w:p w14:paraId="0C9A6B3D" w14:textId="20E915B3" w:rsidR="003849FC" w:rsidRPr="003849FC" w:rsidRDefault="003849FC" w:rsidP="00FF70E7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3849FC">
              <w:rPr>
                <w:rFonts w:cs="Arial"/>
                <w:color w:val="000000"/>
                <w:spacing w:val="-3"/>
                <w:sz w:val="18"/>
                <w:szCs w:val="18"/>
              </w:rPr>
              <w:t>Amplified HLA-A*11 alleles</w:t>
            </w:r>
          </w:p>
        </w:tc>
        <w:tc>
          <w:tcPr>
            <w:tcW w:w="8417" w:type="dxa"/>
          </w:tcPr>
          <w:p w14:paraId="1B10BA89" w14:textId="77777777" w:rsidR="003849FC" w:rsidRPr="003849FC" w:rsidRDefault="003849FC" w:rsidP="00FF70E7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3849FC">
              <w:rPr>
                <w:rFonts w:cs="Arial"/>
                <w:color w:val="000000"/>
                <w:spacing w:val="-3"/>
                <w:sz w:val="18"/>
                <w:szCs w:val="18"/>
              </w:rPr>
              <w:t>Other amplified HLA-A alleles</w:t>
            </w:r>
          </w:p>
        </w:tc>
      </w:tr>
      <w:tr w:rsidR="003849FC" w:rsidRPr="003849FC" w14:paraId="6F71773B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tcW w:w="959" w:type="dxa"/>
          </w:tcPr>
          <w:p w14:paraId="04971955" w14:textId="77777777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2</w:t>
            </w:r>
          </w:p>
        </w:tc>
        <w:tc>
          <w:tcPr>
            <w:tcW w:w="1309" w:type="dxa"/>
          </w:tcPr>
          <w:p w14:paraId="33B39324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  <w:p w14:paraId="0B20ADF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BD8C34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B893B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50696E3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D75509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7E61A8D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957CB9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CA574A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305 bp</w:t>
            </w:r>
          </w:p>
        </w:tc>
        <w:tc>
          <w:tcPr>
            <w:tcW w:w="2353" w:type="dxa"/>
          </w:tcPr>
          <w:p w14:paraId="4D264C43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1:02:01:01-11:02:06, 11:14, 11:16, 11:38, 11:57, 11:77, 11:101, 11:110, 11:113, 11:140, 11:147, 11:176, 11:201, 11:255-11:256Q, 11:262, 11:281, 11:297, 11:308, 11:346, 11:372</w:t>
            </w:r>
          </w:p>
          <w:p w14:paraId="51488F1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1:272Q</w:t>
            </w:r>
          </w:p>
        </w:tc>
        <w:tc>
          <w:tcPr>
            <w:tcW w:w="8417" w:type="dxa"/>
          </w:tcPr>
          <w:p w14:paraId="67A63CA5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849FC" w:rsidRPr="003849FC" w14:paraId="3ABFDC39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2976A8A6" w14:textId="77777777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309" w:type="dxa"/>
          </w:tcPr>
          <w:p w14:paraId="4830AAFE" w14:textId="77777777" w:rsidR="003849FC" w:rsidRPr="003849FC" w:rsidRDefault="003849FC" w:rsidP="00FF70E7">
            <w:pPr>
              <w:rPr>
                <w:rFonts w:ascii="Arial" w:hAnsi="Arial" w:cs="Arial"/>
                <w:sz w:val="18"/>
                <w:szCs w:val="18"/>
              </w:rPr>
            </w:pPr>
            <w:r w:rsidRPr="003849FC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0E1C9F14" w14:textId="77777777" w:rsidR="003849FC" w:rsidRPr="003849FC" w:rsidRDefault="003849FC" w:rsidP="00FF70E7">
            <w:pPr>
              <w:rPr>
                <w:rFonts w:ascii="Arial" w:hAnsi="Arial" w:cs="Arial"/>
                <w:sz w:val="18"/>
                <w:szCs w:val="18"/>
              </w:rPr>
            </w:pPr>
            <w:r w:rsidRPr="003849FC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2353" w:type="dxa"/>
          </w:tcPr>
          <w:p w14:paraId="1C301FAC" w14:textId="77777777" w:rsidR="003849FC" w:rsidRPr="003849FC" w:rsidRDefault="003849FC" w:rsidP="00FF70E7">
            <w:pPr>
              <w:rPr>
                <w:rFonts w:ascii="Arial" w:hAnsi="Arial" w:cs="Arial"/>
                <w:sz w:val="18"/>
                <w:szCs w:val="18"/>
              </w:rPr>
            </w:pPr>
            <w:r w:rsidRPr="003849FC">
              <w:rPr>
                <w:rFonts w:ascii="Arial" w:hAnsi="Arial" w:cs="Arial"/>
                <w:sz w:val="18"/>
                <w:szCs w:val="18"/>
              </w:rPr>
              <w:t>*11:05, 11:248</w:t>
            </w:r>
          </w:p>
          <w:p w14:paraId="7D3BBCF5" w14:textId="77777777" w:rsidR="003849FC" w:rsidRPr="003849FC" w:rsidRDefault="003849FC" w:rsidP="00FF70E7">
            <w:pPr>
              <w:rPr>
                <w:rFonts w:ascii="Arial" w:hAnsi="Arial" w:cs="Arial"/>
                <w:sz w:val="18"/>
                <w:szCs w:val="18"/>
              </w:rPr>
            </w:pPr>
            <w:r w:rsidRPr="003849FC">
              <w:rPr>
                <w:rFonts w:ascii="Arial" w:hAnsi="Arial" w:cs="Arial"/>
                <w:sz w:val="18"/>
                <w:szCs w:val="18"/>
              </w:rPr>
              <w:t xml:space="preserve">*11:110 </w:t>
            </w:r>
          </w:p>
        </w:tc>
        <w:tc>
          <w:tcPr>
            <w:tcW w:w="8417" w:type="dxa"/>
          </w:tcPr>
          <w:p w14:paraId="77CCFB09" w14:textId="77777777" w:rsidR="003849FC" w:rsidRPr="003849FC" w:rsidRDefault="003849FC" w:rsidP="00FF70E7">
            <w:pPr>
              <w:rPr>
                <w:rFonts w:ascii="Arial" w:hAnsi="Arial" w:cs="Arial"/>
                <w:sz w:val="18"/>
                <w:szCs w:val="18"/>
              </w:rPr>
            </w:pPr>
          </w:p>
          <w:p w14:paraId="0DC7882D" w14:textId="77777777" w:rsidR="003849FC" w:rsidRPr="003849FC" w:rsidRDefault="003849FC" w:rsidP="00FF70E7">
            <w:pPr>
              <w:rPr>
                <w:rFonts w:ascii="Arial" w:hAnsi="Arial" w:cs="Arial"/>
                <w:sz w:val="18"/>
                <w:szCs w:val="18"/>
              </w:rPr>
            </w:pPr>
            <w:r w:rsidRPr="003849FC">
              <w:rPr>
                <w:rFonts w:ascii="Arial" w:hAnsi="Arial" w:cs="Arial"/>
                <w:sz w:val="18"/>
                <w:szCs w:val="18"/>
              </w:rPr>
              <w:t xml:space="preserve">*02:294, 32:54, 66:08, </w:t>
            </w:r>
            <w:r w:rsidRPr="003849FC">
              <w:rPr>
                <w:rFonts w:ascii="Arial" w:hAnsi="Arial" w:cs="Arial"/>
                <w:b/>
                <w:bCs/>
                <w:sz w:val="18"/>
                <w:szCs w:val="18"/>
              </w:rPr>
              <w:t>B*44:02:62</w:t>
            </w:r>
          </w:p>
        </w:tc>
      </w:tr>
      <w:tr w:rsidR="003849FC" w:rsidRPr="003849FC" w14:paraId="73032803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0"/>
        </w:trPr>
        <w:tc>
          <w:tcPr>
            <w:tcW w:w="959" w:type="dxa"/>
          </w:tcPr>
          <w:p w14:paraId="6D70412F" w14:textId="77777777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309" w:type="dxa"/>
          </w:tcPr>
          <w:p w14:paraId="0681970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190 bp </w:t>
            </w:r>
          </w:p>
          <w:p w14:paraId="348C5B49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550 bp</w:t>
            </w:r>
          </w:p>
        </w:tc>
        <w:tc>
          <w:tcPr>
            <w:tcW w:w="2353" w:type="dxa"/>
          </w:tcPr>
          <w:p w14:paraId="4068583E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07, 11:22</w:t>
            </w:r>
          </w:p>
          <w:p w14:paraId="7E0E12FE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06, 11:18, 11:312 </w:t>
            </w:r>
          </w:p>
        </w:tc>
        <w:tc>
          <w:tcPr>
            <w:tcW w:w="8417" w:type="dxa"/>
          </w:tcPr>
          <w:p w14:paraId="7CFB9D9F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79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5BDAC6A2" w14:textId="658E9965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01:104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01:134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01:229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02:38, 02:101:01, 02:135, 02:154, 02:447, 02:543, 02:838, 02:848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02:883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25:11, 26:03:01:01-26:03:01:02, 26:06, 26:21, 26:30, 26:36, 26:92, 26:111, 26:146, 26:177, 26:193</w:t>
            </w:r>
          </w:p>
        </w:tc>
      </w:tr>
      <w:tr w:rsidR="003849FC" w:rsidRPr="003849FC" w14:paraId="4BA6B701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6EB50F0" w14:textId="2756B392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309" w:type="dxa"/>
          </w:tcPr>
          <w:p w14:paraId="0C8CC169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0EE491CB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2353" w:type="dxa"/>
          </w:tcPr>
          <w:p w14:paraId="01B3E32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09, 11:34</w:t>
            </w:r>
          </w:p>
          <w:p w14:paraId="6D1ED0D8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196, 11:201 </w:t>
            </w:r>
          </w:p>
        </w:tc>
        <w:tc>
          <w:tcPr>
            <w:tcW w:w="8417" w:type="dxa"/>
          </w:tcPr>
          <w:p w14:paraId="523EE1B6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205, 02:911, 02:914, 24:377, 26:75</w:t>
            </w:r>
          </w:p>
          <w:p w14:paraId="5165DB9B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129, 02:221, 23:41, 24:286, 29:15, 30:162, 31:78</w:t>
            </w:r>
          </w:p>
        </w:tc>
      </w:tr>
      <w:tr w:rsidR="003849FC" w:rsidRPr="003849FC" w14:paraId="64C0C4C5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18EFD363" w14:textId="4B661C40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309" w:type="dxa"/>
          </w:tcPr>
          <w:p w14:paraId="438D4C2A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1EAFC0E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7870E24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3660D4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2D987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3F7D13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AE2C4E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CC4603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353" w:type="dxa"/>
          </w:tcPr>
          <w:p w14:paraId="03FE8484" w14:textId="54A86852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10 </w:t>
            </w:r>
          </w:p>
          <w:p w14:paraId="562E623E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7BB765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37737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563511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3E789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A3E64F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BED261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43 </w:t>
            </w:r>
          </w:p>
        </w:tc>
        <w:tc>
          <w:tcPr>
            <w:tcW w:w="8417" w:type="dxa"/>
          </w:tcPr>
          <w:p w14:paraId="27999913" w14:textId="5BB6F4C5" w:rsidR="003849FC" w:rsidRPr="003849FC" w:rsidRDefault="00FF70E7" w:rsidP="00FF70E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3849FC" w:rsidRPr="003849FC">
              <w:rPr>
                <w:rFonts w:ascii="Arial" w:hAnsi="Arial" w:cs="Arial"/>
                <w:color w:val="000000"/>
                <w:sz w:val="18"/>
                <w:szCs w:val="18"/>
              </w:rPr>
              <w:t>01:51, 02:644, 02:741, 25:01:01:01-25:12N, 25:14-25:38, 25:40-25:45, 25:47-25:58, 25:60-25:63, 25:65-25:68, 26:01:01:01-26:01:51, 26:01:53-26:06, 26:08:01:01-26:18, 26:20-26:29, 26:32-26:43:02, 26:45-26:64, 26:66-26:71N, 26:73-26:75, 26:77-26:91, 26:93-26:113, 26:115-26:131, 26:133-26:169, 26:171-26:183, 26:185-26:192, 26:195-26:205, 33:13, 33:184, 34:01:01:01-34:08, 34:10N-34:18, 34:20-34:22, 66:01:01:01-66:01:05, 66:04-66:11, 66:13-66:15, 66:17-66:20, 66:22, 66:24, 66:27N, 66:29-66:33, 66:35-66:38, 66:40-66:41, 68:227, 69:02</w:t>
            </w:r>
            <w:r w:rsidR="003849FC"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07:102, B*08:18, B*15:357, B*18:115, B*35:178, B*35:282, B*35:316, B*38:79, B*51:241, B*73:01:01:01-73:02, C*06:147</w:t>
            </w:r>
          </w:p>
          <w:p w14:paraId="4A922C78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01:143, 26:35, 26:177, 29:66, 31:03, 31:164, 33:13, 33:184, </w:t>
            </w: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7:449</w:t>
            </w:r>
          </w:p>
        </w:tc>
      </w:tr>
      <w:tr w:rsidR="003849FC" w:rsidRPr="003849FC" w14:paraId="1DBB1365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389F1823" w14:textId="4433A63B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309" w:type="dxa"/>
          </w:tcPr>
          <w:p w14:paraId="4A6DCA69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70FAF3D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6A3754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3D98DD3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22983E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6374C06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26C89A6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E98EBA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315653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D8BB2F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91C98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AEBFBA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2232C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D03A323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96463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0F7C6D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4252508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AB625A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353" w:type="dxa"/>
          </w:tcPr>
          <w:p w14:paraId="7FCED516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2:01-11:12:02</w:t>
            </w:r>
          </w:p>
          <w:p w14:paraId="3CD19FD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0EE7FEE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AEB276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015361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AE86309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2C5651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F8399D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C73438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2B2FA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D09F8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2856AF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3656CE8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0FDEB1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DF010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237ED8B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A0D294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010206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24:02-11:25:01, 11:31, 11:35, 11:158</w:t>
            </w:r>
          </w:p>
        </w:tc>
        <w:tc>
          <w:tcPr>
            <w:tcW w:w="8417" w:type="dxa"/>
          </w:tcPr>
          <w:p w14:paraId="11B76185" w14:textId="0C7CF623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01:194, 02:34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-02:35:03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02:56:01-02:56:02, 02:62, 02:78, 02:103, 02:580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02:907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03:01:01:01-03:01:09, 03:01:11-03:07:02, 03:09-03:22:02, 03:23:01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-03:23:02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03:24-03:28, 03:31, 03:33, 03:35, 03:37-03:40, 03:42-03:61, 03:64-03:87, 03:90-03:106, 03:109-03:112, 03:113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03:114-03:151, 03:153-03:156, 03:157:01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-03:157:02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03:158-03:171, 03:173-03:175, 03:177-03:193, 03:195-03:197:02N, 03:199, 03:201-03:259, 03:261-03:262N, 03:264-03:272, 03:274-03:381N, 03:383-03:395, 24:24, 24:290, 29:01:01:01-29:02:16, 29:02:17:01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-29:02:17:02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29:02:18-29:03, 29:04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</w:p>
          <w:p w14:paraId="4324EDC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9:05-29:18, 29:21-29:29, 29:31-29:33, 29:35-29:47, 29:49-29:65, 29:67-29:73, 29:75-29:97, 29:99-29:105, 29:107-29:140, 29:142-29:145, 30:01:01:01-30:01:17, 30:08:01-30:08:02, 30:11:01-30:11:02, 30:14L-30:20, 30:23-30:26, 30:30, 30:35-30:43, 30:48-30:49, 30:52-30:56, 30:58-30:59N, 30:60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30:62-30:63, 30:65, 30:71-30:75, 30:78N-30:79, 30:81-30:83, 30:86-30:89, 30:91-30:98, 30:102, 30:104, 30:106, 30:109-30:116, 30:118, 30:120, 30:122-30:123N, 30:126, 30:128-30:132N, 30:134-30:138, 30:141-30:143, 30:145N, 30:147-30:148, 30:154, 30:159, 30:161, 30:163-30:165, 30:167-30:168, 30:170-30:173, 31:89, 31:115, 32:17, 33:125, 33:131, 34:09, 66:02, 66:12, 66:16, 66:21, 66:25-66:26Q, 66:34, 66:43, 68:01:01:01-68:01:17, 68:01:19-68:02:16, 68:06-68:14, 68:16-68:19, 68:21:01-68:23, 68:25-68:30, 68:32-68:39, 68:41-68:71, 68:73-68:84, 68:86-68:89, 68:91-68:92, 68:94N-68:96, 68:98-68:108, 68:110-68:122, 68:124-68:126, 68:127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68:128-68:179, 68:181N-68:205N, 68:207-68:211, 68:213N-68:226, 68:228-68:248, 69:01:01:01-69:01:03, 69:03-69:07, 74:13</w:t>
            </w:r>
          </w:p>
          <w:p w14:paraId="7AC2C98D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06, 01:200, 01:244, 02:156, 02:338, 03:01:01:01-03:01:01:56, 03:01:03-03:01:05, 03:01:07-03:01:48, 03:01:50-03:01:93, 03:03N-03:05:01, 03:07:01:01-03:07:01:02, 03:08:01:01-03:09, 03:11N-03:17:02, 03:19-03:30, 03:33-03:49, 03:51:01-03:64, 03:67-03:68N, 03:70-03:72, 03:74, 03:77-03:81, 03:83-03:89:02, 03:91N-03:94, 03:96-03:105, 03:107-03:112, 03:114-03:134, 03:136-03:149, 03:151-03:152, 03:154:01-03:159, 03:161N-03:166, 03:168N-03:176, 03:178N-03:186, 03:188-03:193, 03:195-03:197:02N, 03:199, 03:201-03:203, 03:205-03:207, 03:209-03:214, 03:216-03:217, 03:219-03:222, 03:224, 03:226-03:228, 03:230, 03:231:02-03:235, 03:238-03:241, 03:243, 03:245-03:248, 03:250-03:252, 03:254-03:259, 03:261-03:265, 03:267-03:273, 03:276-03:280:01, 03:282-03:284N, 03:286N-03:287, 03:289:01-03:308, 03:310-03:313, 03:315-03:317, 03:320-03:321, 03:323N-03:332, 03:334N-03:342N, 03:344-03:346, 03:349-03:355, 03:357N-03:376, 03:378-03:384, 03:386-03:395, 30:01:01:01-30:02:04, 30:02:06-30:03, 30:07-30:16, 30:18-30:20, 30:22-30:27N, 30:30-30:45, 30:48-30:51, 30:53-30:71, 30:73N-30:76N, 30:78N-30:79, 30:81-30:89, 30:91-30:98, 30:100-30:102, 30:104, 30:106-30:112, 30:114-30:116, 30:118-30:130N, 30:132N-30:138, 30:140-30:149, 30:151-30:154, 30:156-30:163, 30:165-30:175, 31:03-31:04:02, 31:176, 31:179, 32:04, 33:49, 33:144, 34:02:01:01-34:02:01:03, 34:02:03-34:04, 34:07-34:10N, 34:13, 34:15, 34:20-34:22, 74:23</w:t>
            </w:r>
          </w:p>
        </w:tc>
      </w:tr>
      <w:tr w:rsidR="003849FC" w:rsidRPr="003849FC" w14:paraId="1307D4F2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2CE3D632" w14:textId="067F4F9C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309" w:type="dxa"/>
          </w:tcPr>
          <w:p w14:paraId="3B9D0119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113FFA1F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</w:tc>
        <w:tc>
          <w:tcPr>
            <w:tcW w:w="2353" w:type="dxa"/>
          </w:tcPr>
          <w:p w14:paraId="5017090C" w14:textId="5D1DBBFB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3</w:t>
            </w:r>
          </w:p>
          <w:p w14:paraId="1EC2F491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07, 11:26, 11:54:01, 11:117</w:t>
            </w:r>
          </w:p>
        </w:tc>
        <w:tc>
          <w:tcPr>
            <w:tcW w:w="8417" w:type="dxa"/>
          </w:tcPr>
          <w:p w14:paraId="382D2509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F2934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140:02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01:221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02:38, 02:101:01, 02:154, 02:447, 02:543, 02:838, 02:848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02:883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03:18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03:135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23:10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24:10:01:01-24:10:02, 24:46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, 24:210, 24:300, 24:340, 24:494-24:495, 24:506, 25:10, 25:43, 26:176, 26:204, 30:117, 31:24, 33:61, 33:190, 68:134</w:t>
            </w:r>
          </w:p>
        </w:tc>
      </w:tr>
      <w:tr w:rsidR="003849FC" w:rsidRPr="003849FC" w14:paraId="38D09E8B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58"/>
        </w:trPr>
        <w:tc>
          <w:tcPr>
            <w:tcW w:w="959" w:type="dxa"/>
          </w:tcPr>
          <w:p w14:paraId="43C76703" w14:textId="77777777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309" w:type="dxa"/>
          </w:tcPr>
          <w:p w14:paraId="53C7B17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  <w:p w14:paraId="2EF0C242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353" w:type="dxa"/>
          </w:tcPr>
          <w:p w14:paraId="264CD1D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47, 11:221</w:t>
            </w:r>
          </w:p>
          <w:p w14:paraId="6C19E044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5:01, 11:170Q</w:t>
            </w:r>
          </w:p>
        </w:tc>
        <w:tc>
          <w:tcPr>
            <w:tcW w:w="8417" w:type="dxa"/>
          </w:tcPr>
          <w:p w14:paraId="37BD8A63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72D133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279, 03:289:02, 30:39:01</w:t>
            </w:r>
          </w:p>
        </w:tc>
      </w:tr>
      <w:tr w:rsidR="003849FC" w:rsidRPr="003849FC" w14:paraId="66D78777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959" w:type="dxa"/>
          </w:tcPr>
          <w:p w14:paraId="365F0EA4" w14:textId="321B322D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309" w:type="dxa"/>
          </w:tcPr>
          <w:p w14:paraId="77C182BD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55C192B5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7E2601F1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353" w:type="dxa"/>
          </w:tcPr>
          <w:p w14:paraId="1EAF7DA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34</w:t>
            </w:r>
          </w:p>
          <w:p w14:paraId="4D73291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42</w:t>
            </w:r>
          </w:p>
          <w:p w14:paraId="55FCE3A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46, 11:215N </w:t>
            </w:r>
          </w:p>
        </w:tc>
        <w:tc>
          <w:tcPr>
            <w:tcW w:w="8417" w:type="dxa"/>
          </w:tcPr>
          <w:p w14:paraId="61B728C8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68:147</w:t>
            </w:r>
          </w:p>
          <w:p w14:paraId="4AA45EB1" w14:textId="77777777" w:rsidR="003849FC" w:rsidRPr="003849FC" w:rsidRDefault="003849FC" w:rsidP="00FF70E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39:75, B*40:268</w:t>
            </w:r>
          </w:p>
          <w:p w14:paraId="1ED18492" w14:textId="77777777" w:rsidR="003849FC" w:rsidRPr="003849FC" w:rsidRDefault="003849FC" w:rsidP="00FF70E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66:27N, 68:242, </w:t>
            </w:r>
            <w:r w:rsidRPr="00FF70E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111N, B*37:64</w:t>
            </w:r>
          </w:p>
        </w:tc>
      </w:tr>
      <w:tr w:rsidR="003849FC" w:rsidRPr="003849FC" w14:paraId="0825EEA2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7574C36F" w14:textId="77777777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309" w:type="dxa"/>
          </w:tcPr>
          <w:p w14:paraId="1B7A660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180 bp </w:t>
            </w:r>
          </w:p>
          <w:p w14:paraId="41A9A36A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353" w:type="dxa"/>
          </w:tcPr>
          <w:p w14:paraId="218D0869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42, 11:131 </w:t>
            </w:r>
          </w:p>
          <w:p w14:paraId="3A886B2D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17, 11:40, 11:223, 11:271 </w:t>
            </w:r>
          </w:p>
        </w:tc>
        <w:tc>
          <w:tcPr>
            <w:tcW w:w="8417" w:type="dxa"/>
          </w:tcPr>
          <w:p w14:paraId="1E847EAF" w14:textId="77777777" w:rsidR="003849FC" w:rsidRPr="003849FC" w:rsidRDefault="003849FC" w:rsidP="00FF70E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39:75, B*40:268</w:t>
            </w:r>
          </w:p>
          <w:p w14:paraId="5BFCB12D" w14:textId="77777777" w:rsidR="003849FC" w:rsidRPr="003849FC" w:rsidRDefault="003849FC" w:rsidP="00FF70E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43, 25:59, 26:01:01:01-26:01:29, 26:01:31-26:01:53, 26:01:55-26:01:62, 26:01:64-26:02:02, 26:04, 26:07:01-26:15, 26:17-26:19, 26:22-26:29, 26:31-26:34, 26:36-26:43:02, 26:45-26:56, 26:58-26:77, 26:79-26:91, 26:93-26:110, 26:112-26:136, 26:138-26:176, 26:178-26:192, 26:194-26:205, 43:01-43:02N, 68:227</w:t>
            </w:r>
          </w:p>
        </w:tc>
      </w:tr>
      <w:tr w:rsidR="003849FC" w:rsidRPr="003849FC" w14:paraId="74CB38B6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715870F" w14:textId="77777777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309" w:type="dxa"/>
          </w:tcPr>
          <w:p w14:paraId="0FEB30E1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4CBEE6E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353" w:type="dxa"/>
          </w:tcPr>
          <w:p w14:paraId="5377CD0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37</w:t>
            </w:r>
          </w:p>
          <w:p w14:paraId="36005B4F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06, 11:18, 11:312 </w:t>
            </w:r>
          </w:p>
        </w:tc>
        <w:tc>
          <w:tcPr>
            <w:tcW w:w="8417" w:type="dxa"/>
          </w:tcPr>
          <w:p w14:paraId="46BBA52A" w14:textId="77777777" w:rsidR="003849FC" w:rsidRPr="003849FC" w:rsidRDefault="003849FC" w:rsidP="00FF70E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27:87</w:t>
            </w:r>
          </w:p>
          <w:p w14:paraId="27BC1054" w14:textId="77777777" w:rsidR="003849FC" w:rsidRPr="003849FC" w:rsidRDefault="003849FC" w:rsidP="00FF70E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2:05:01:01-02:06:04, 02:06:06-02:06:21, 02:06:23-02:06:29, 02:08, 02:10, 02:14, 02:21, 02:28, 02:41, 02:44, 02:51, 02:54, 02:57, 02:61, 02:72, 02:79:01-02:79:02, 02:84, 02:91, 02:99:01, 02:106, 02:108, 02:122, 02:126-02:127, 02:137, 02:142-02:144, 02:154, 02:169-02:170, 02:172, 02:178-02:180, 02:229, 02:232, 02:244, 02:248, 02:259, 02:271, 02:278, 02:286, 02:290, 02:295, 02:300, 02:310, 02:324, 02:328, 02:330, 02:333, 02:337, 02:344, 02:355, 02:358-02:359, 02:373N, 02:376, 02:382, 02:387, 02:398, 02:404-02:405, 02:409, 02:413, 02:415, 02:419:01-02:421, 02:428, 02:433, 02:438, 02:453-02:454, 02:465, 02:470-02:476N, 02:484, 02:489, 02:493, 02:495-02:496, 02:506N-02:507, 02:527, 02:532, 02:546, 02:550, 02:558, 02:572, 02:577, 02:591:01-02:593, 02:602, 02:623, 02:625-02:626, 02:630-02:631, 02:646, 02:655, 02:670, 02:672Q, 02:676, 02:697-02:698, 02:718, 02:723, 02:725, 02:727, 02:731, 02:737, 02:759-02:760N, 02:766-02:768, 02:778, 02:790-02:791N, 02:800-02:801, 02:805Q, 02:807N, 02:813-02:814, 02:817-02:818, 02:837, 02:843, 02:851, 02:863, 02:877-02:878, 02:886, 02:888, 02:898, 02:921-02:922, 02:933, 02:936N, 26:03:01:01-26:03:01:02, 26:06, 26:21, 26:30, 26:78, 26:92, 26:111, 26:193, 68:15</w:t>
            </w:r>
          </w:p>
        </w:tc>
      </w:tr>
      <w:tr w:rsidR="003849FC" w:rsidRPr="003849FC" w14:paraId="1DD33E5E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06524420" w14:textId="38E0DF57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309" w:type="dxa"/>
          </w:tcPr>
          <w:p w14:paraId="1D0C2504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95 bp</w:t>
            </w:r>
          </w:p>
          <w:p w14:paraId="75F4D66D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465 bp</w:t>
            </w:r>
          </w:p>
        </w:tc>
        <w:tc>
          <w:tcPr>
            <w:tcW w:w="2353" w:type="dxa"/>
          </w:tcPr>
          <w:p w14:paraId="59B9A51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48 </w:t>
            </w:r>
          </w:p>
          <w:p w14:paraId="41FE336D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21N </w:t>
            </w:r>
          </w:p>
        </w:tc>
        <w:tc>
          <w:tcPr>
            <w:tcW w:w="8417" w:type="dxa"/>
          </w:tcPr>
          <w:p w14:paraId="5007A38E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41</w:t>
            </w:r>
          </w:p>
          <w:p w14:paraId="501A58F3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04:01:01N-01:04:01:02N, 03:21N, 23:07N, 24:11N, 30:132N</w:t>
            </w:r>
          </w:p>
        </w:tc>
      </w:tr>
      <w:tr w:rsidR="003849FC" w:rsidRPr="003849FC" w14:paraId="779C3319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4A7A190" w14:textId="4431784C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309" w:type="dxa"/>
          </w:tcPr>
          <w:p w14:paraId="4DEDD13A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37807596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353" w:type="dxa"/>
          </w:tcPr>
          <w:p w14:paraId="6B89E534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135 </w:t>
            </w:r>
          </w:p>
          <w:p w14:paraId="242AE4DE" w14:textId="4B36CA66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24:01, 11:25:02, 11:47, </w:t>
            </w:r>
            <w:r w:rsidR="00FF70E7">
              <w:rPr>
                <w:rFonts w:ascii="Arial" w:hAnsi="Arial" w:cs="Arial"/>
                <w:color w:val="000000"/>
                <w:sz w:val="18"/>
                <w:szCs w:val="18"/>
              </w:rPr>
              <w:t xml:space="preserve">11:219, 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1:221</w:t>
            </w:r>
          </w:p>
        </w:tc>
        <w:tc>
          <w:tcPr>
            <w:tcW w:w="8417" w:type="dxa"/>
          </w:tcPr>
          <w:p w14:paraId="1C9ADE8F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3:210, 68:160</w:t>
            </w:r>
          </w:p>
          <w:p w14:paraId="7C58D97B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304, 03:01:02, 03:05:02, 30:02:05, 34:02:02, 68:43:01, 80:01:01:01-80:07</w:t>
            </w:r>
          </w:p>
        </w:tc>
      </w:tr>
      <w:tr w:rsidR="003849FC" w:rsidRPr="003849FC" w14:paraId="3EF1CABB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18"/>
        </w:trPr>
        <w:tc>
          <w:tcPr>
            <w:tcW w:w="959" w:type="dxa"/>
          </w:tcPr>
          <w:p w14:paraId="3E614A2E" w14:textId="77777777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309" w:type="dxa"/>
          </w:tcPr>
          <w:p w14:paraId="00EE5777" w14:textId="014CCAB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305 bp </w:t>
            </w:r>
          </w:p>
          <w:p w14:paraId="529E1EAF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0C1118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370 bp</w:t>
            </w:r>
          </w:p>
        </w:tc>
        <w:tc>
          <w:tcPr>
            <w:tcW w:w="2353" w:type="dxa"/>
          </w:tcPr>
          <w:p w14:paraId="0E1724C4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26, 11:118, 11:372</w:t>
            </w:r>
          </w:p>
          <w:p w14:paraId="28EA3405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571B11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41 </w:t>
            </w:r>
          </w:p>
        </w:tc>
        <w:tc>
          <w:tcPr>
            <w:tcW w:w="8417" w:type="dxa"/>
          </w:tcPr>
          <w:p w14:paraId="55A3A46F" w14:textId="0FFF9621" w:rsidR="003849FC" w:rsidRPr="003849FC" w:rsidRDefault="00FF70E7" w:rsidP="00FF70E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3849FC"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01:03:01:01-01:03:02, 01:192, 01:287N, 01:307, 01:315, 26:32, 26:70, 26:176, 29:66, 31:164, 32:62, 33:13, 33:184, 36:03, 68:227, 74:10, 74:30, </w:t>
            </w:r>
            <w:r w:rsidR="003849FC"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57:102, C*06:72</w:t>
            </w:r>
          </w:p>
          <w:p w14:paraId="01E81171" w14:textId="5B2F391E" w:rsidR="003849FC" w:rsidRPr="003849FC" w:rsidRDefault="00FF70E7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3849FC"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01:223, 26:125, 34:12, 66:30, </w:t>
            </w:r>
            <w:r w:rsidR="003849FC"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4:210, C*04:237, C*06:90, C*07:277, C*07:394, C*07:695:01:01-07:695:01:02</w:t>
            </w:r>
          </w:p>
        </w:tc>
      </w:tr>
      <w:tr w:rsidR="003849FC" w:rsidRPr="003849FC" w14:paraId="31E8A012" w14:textId="77777777" w:rsidTr="00D86F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"/>
        </w:trPr>
        <w:tc>
          <w:tcPr>
            <w:tcW w:w="959" w:type="dxa"/>
          </w:tcPr>
          <w:p w14:paraId="5CFB47FE" w14:textId="77777777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309" w:type="dxa"/>
          </w:tcPr>
          <w:p w14:paraId="2F05C6DF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0BAB2C8F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  <w:p w14:paraId="40D931BB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55AD38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CE338D3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407DDAF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D02CB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4F129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43C14A" w14:textId="5CF45ADD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353" w:type="dxa"/>
          </w:tcPr>
          <w:p w14:paraId="1BC4FA5E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208N</w:t>
            </w:r>
          </w:p>
          <w:p w14:paraId="6EC5AF07" w14:textId="25E4DD61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7, 11:155, 11:226, 11:271, 11:326</w:t>
            </w:r>
          </w:p>
          <w:p w14:paraId="30D8994D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7DFF42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CB64A1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460AC8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1894B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F7DA49" w14:textId="2C7DEA35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27, 11:38-11:39, 11:55, 11:94, 11:209, 11:271, 11:326 </w:t>
            </w:r>
          </w:p>
        </w:tc>
        <w:tc>
          <w:tcPr>
            <w:tcW w:w="8417" w:type="dxa"/>
          </w:tcPr>
          <w:p w14:paraId="247DF8EA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26:71N, 68:94N</w:t>
            </w:r>
          </w:p>
          <w:p w14:paraId="0FC2ED0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01:01:01-01:01:11, 01:01:13-01:01:15, 01:01:17-01:01:54, 01:01:56-01:01:57, 01:01:59-01:01:109, 01:01:111-01:02:02, 01:04:01:01N-01:04:01:02N, 01:07-01:09:02, 01:11N, 01:13-01:18N, 01:22N-01:25, 01:27N-01:33, 01:35-01:40, 01:42-01:62, 01:64-01:65, 01:67:01-01:72, 01:74-01:88:03, 01:90-01:118, 01:120-01:125, 01:127-01:129, 01:131-01:135, 01:137-01:159Q, 01:161-01:191, 01:193-01:195, 01:197-01:199, 01:201-01:243, 01:245-01:254, 01:256-01:286, 01:288-01:300, 01:302-01:306, 01:308N-01:314, 01:316-01:339, 01:341-01:343, 01:345-01:348, 03:18, 03:187, 25:59, 26:62, 26:72, 36:01:01:01-36:02, 36:04-36:11</w:t>
            </w:r>
          </w:p>
          <w:p w14:paraId="440C9623" w14:textId="1FF9B119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01:01:01-01:01:57, 01:01:59-01:01:65, 01:01:67-01:02:02, 01:04:01:01N-01:04:01:02N, 01:06-01:19, 01:21-01:33, 01:35-01:40, 01:42-01:62, 01:64-01:65, 01:67:01-01:71, 01:74-01:88:03, 01:90-01:101, 01:103-01:129, 01:131-01:166, 01:168-01:191, 01:193-01:199, 01:201-01:243, 01:245-01:254, 01:256-01:266:02, 01:268-01:283, 01:285N-01:286, 01:288-01:300, 01:302-01:306, 01:308N-01:314, 01:316-01:339, 01:341-01:348, 03:18, 03:97, 03:122, 03:135, 03:167, 24:92, 24:458, 25:59, 30:75, 80:01:01:01-80:07</w:t>
            </w:r>
          </w:p>
        </w:tc>
      </w:tr>
      <w:tr w:rsidR="003849FC" w:rsidRPr="003849FC" w14:paraId="618F7A08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4451A6D5" w14:textId="77777777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309" w:type="dxa"/>
          </w:tcPr>
          <w:p w14:paraId="0B7A207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673CE61F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240 bp </w:t>
            </w:r>
          </w:p>
          <w:p w14:paraId="2D7ECF96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353" w:type="dxa"/>
          </w:tcPr>
          <w:p w14:paraId="7A412249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80</w:t>
            </w:r>
          </w:p>
          <w:p w14:paraId="2FCD4421" w14:textId="39EABC8D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5:02, 11:49</w:t>
            </w:r>
            <w:r w:rsidR="00FF70E7">
              <w:rPr>
                <w:rFonts w:ascii="Arial" w:hAnsi="Arial" w:cs="Arial"/>
                <w:color w:val="000000"/>
                <w:sz w:val="18"/>
                <w:szCs w:val="18"/>
              </w:rPr>
              <w:t>, 11:170Q</w:t>
            </w:r>
          </w:p>
          <w:p w14:paraId="6304469E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417" w:type="dxa"/>
          </w:tcPr>
          <w:p w14:paraId="36161169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A6C636" w14:textId="77777777" w:rsidR="003849FC" w:rsidRPr="003849FC" w:rsidRDefault="003849FC" w:rsidP="00FF70E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03:289:01, 30:39:02, </w:t>
            </w: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6:219, C*07:541, C*07:816</w:t>
            </w:r>
          </w:p>
          <w:p w14:paraId="240EA9A9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26:35</w:t>
            </w:r>
          </w:p>
        </w:tc>
      </w:tr>
      <w:tr w:rsidR="003849FC" w:rsidRPr="003849FC" w14:paraId="588E98F9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"/>
        </w:trPr>
        <w:tc>
          <w:tcPr>
            <w:tcW w:w="959" w:type="dxa"/>
          </w:tcPr>
          <w:p w14:paraId="2E10822B" w14:textId="77777777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309" w:type="dxa"/>
          </w:tcPr>
          <w:p w14:paraId="4A5E6B76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234D5E6B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6A2BEC76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235 bp </w:t>
            </w:r>
          </w:p>
          <w:p w14:paraId="5CEDD0FE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270 bp </w:t>
            </w:r>
          </w:p>
        </w:tc>
        <w:tc>
          <w:tcPr>
            <w:tcW w:w="2353" w:type="dxa"/>
          </w:tcPr>
          <w:p w14:paraId="44AB7B2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80</w:t>
            </w:r>
          </w:p>
          <w:p w14:paraId="01A125C6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31, 11:156</w:t>
            </w:r>
          </w:p>
          <w:p w14:paraId="1E32C7CB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45, 11:50Q, 11:182Q </w:t>
            </w:r>
          </w:p>
          <w:p w14:paraId="1D276654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29, 11:55, 11:215N </w:t>
            </w:r>
          </w:p>
        </w:tc>
        <w:tc>
          <w:tcPr>
            <w:tcW w:w="8417" w:type="dxa"/>
          </w:tcPr>
          <w:p w14:paraId="0B8D709C" w14:textId="77777777" w:rsidR="003849FC" w:rsidRPr="003849FC" w:rsidRDefault="003849FC" w:rsidP="00FF70E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C25C276" w14:textId="77777777" w:rsidR="003849FC" w:rsidRPr="003849FC" w:rsidRDefault="003849FC" w:rsidP="00FF70E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5FA20A62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66:11</w:t>
            </w:r>
          </w:p>
          <w:p w14:paraId="3D4343D8" w14:textId="77777777" w:rsidR="003849FC" w:rsidRPr="003849FC" w:rsidRDefault="003849FC" w:rsidP="00FF70E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66:27N, </w:t>
            </w: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111N</w:t>
            </w:r>
          </w:p>
        </w:tc>
      </w:tr>
      <w:tr w:rsidR="003849FC" w:rsidRPr="003849FC" w14:paraId="36F972BE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718F6AAF" w14:textId="55099664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309" w:type="dxa"/>
          </w:tcPr>
          <w:p w14:paraId="25FCC0C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6C7D2A73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230 bp </w:t>
            </w:r>
          </w:p>
          <w:p w14:paraId="18D25D8A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2353" w:type="dxa"/>
          </w:tcPr>
          <w:p w14:paraId="1A4D6B09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256Q</w:t>
            </w:r>
          </w:p>
          <w:p w14:paraId="270FF57D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49</w:t>
            </w:r>
          </w:p>
          <w:p w14:paraId="2A497F3F" w14:textId="7D5041D0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30, 11:43 </w:t>
            </w:r>
          </w:p>
        </w:tc>
        <w:tc>
          <w:tcPr>
            <w:tcW w:w="8417" w:type="dxa"/>
          </w:tcPr>
          <w:p w14:paraId="60A36EA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D7C8B0" w14:textId="77777777" w:rsidR="003849FC" w:rsidRPr="003849FC" w:rsidRDefault="003849FC" w:rsidP="00FF70E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6:219, C*07:541, C*07:816</w:t>
            </w:r>
          </w:p>
          <w:p w14:paraId="093AFC9B" w14:textId="6BDB5238" w:rsidR="003849FC" w:rsidRPr="003849FC" w:rsidRDefault="00864B26" w:rsidP="00FF70E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3849FC"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01:101, 01:143, 03:87, 26:177, 29:66, 30:92, 31:03, 31:164, 33:13, 33:184, </w:t>
            </w:r>
            <w:r w:rsidR="003849FC"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7:449</w:t>
            </w:r>
          </w:p>
        </w:tc>
      </w:tr>
      <w:tr w:rsidR="003849FC" w:rsidRPr="003849FC" w14:paraId="01335C91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1AB3B1DA" w14:textId="77777777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309" w:type="dxa"/>
          </w:tcPr>
          <w:p w14:paraId="7ABAAEF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205 bp </w:t>
            </w:r>
          </w:p>
          <w:p w14:paraId="66D7317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918642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D87EA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36DB02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95 bp</w:t>
            </w:r>
          </w:p>
        </w:tc>
        <w:tc>
          <w:tcPr>
            <w:tcW w:w="2353" w:type="dxa"/>
          </w:tcPr>
          <w:p w14:paraId="33D5104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31, 11:35, 11:158, 11:183</w:t>
            </w:r>
          </w:p>
          <w:p w14:paraId="0FDD3A2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50B8D0E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BA452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32:01-11:32:02, 11:50Q, 11:147 </w:t>
            </w:r>
          </w:p>
        </w:tc>
        <w:tc>
          <w:tcPr>
            <w:tcW w:w="8417" w:type="dxa"/>
          </w:tcPr>
          <w:p w14:paraId="63FACB71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21, 01:126, 01:200, 01:244, 02:156, 02:338, 03:07:01:01-03:07:01:02, 03:42, 03:133, 03:171, 03:332, 03:373, 30:04:01:01-30:04:03, 30:06, 30:09:01:01-30:09:01:02, 30:17, 30:29, 30:46, 30:77, 30:90, 30:103, 30:105, 30:117, 30:139, 30:150, 30:155, 31:03-31:04:02, 31:176, 31:179, 33:49, 33:144, 68:103:01-68:103:02, 74:23</w:t>
            </w:r>
          </w:p>
          <w:p w14:paraId="275BA0C5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115, 03:154:01-03:154:02, 30:51, 30:106</w:t>
            </w:r>
          </w:p>
        </w:tc>
      </w:tr>
      <w:tr w:rsidR="003849FC" w:rsidRPr="003849FC" w14:paraId="51A80D75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0C95F7C9" w14:textId="658E18D9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309" w:type="dxa"/>
          </w:tcPr>
          <w:p w14:paraId="704F8314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356484C9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280 bp </w:t>
            </w:r>
          </w:p>
          <w:p w14:paraId="6C46E9D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305 bp</w:t>
            </w:r>
          </w:p>
        </w:tc>
        <w:tc>
          <w:tcPr>
            <w:tcW w:w="2353" w:type="dxa"/>
          </w:tcPr>
          <w:p w14:paraId="7F866621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61</w:t>
            </w:r>
          </w:p>
          <w:p w14:paraId="6208F39A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74</w:t>
            </w:r>
          </w:p>
          <w:p w14:paraId="0C763F4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56 </w:t>
            </w:r>
          </w:p>
        </w:tc>
        <w:tc>
          <w:tcPr>
            <w:tcW w:w="8417" w:type="dxa"/>
          </w:tcPr>
          <w:p w14:paraId="2F664296" w14:textId="77777777" w:rsidR="003849FC" w:rsidRPr="003849FC" w:rsidRDefault="003849FC" w:rsidP="00FF70E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1154C63" w14:textId="77777777" w:rsidR="003849FC" w:rsidRPr="003849FC" w:rsidRDefault="003849FC" w:rsidP="00FF70E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92027EA" w14:textId="77777777" w:rsidR="003849FC" w:rsidRPr="003849FC" w:rsidRDefault="003849FC" w:rsidP="00FF70E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7:221</w:t>
            </w:r>
          </w:p>
        </w:tc>
      </w:tr>
      <w:tr w:rsidR="003849FC" w:rsidRPr="003849FC" w14:paraId="5540F6D6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3719117E" w14:textId="175C2F7A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309" w:type="dxa"/>
          </w:tcPr>
          <w:p w14:paraId="57C0D19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1B36286A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07B91CB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190 bp </w:t>
            </w:r>
          </w:p>
          <w:p w14:paraId="638F406A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353" w:type="dxa"/>
          </w:tcPr>
          <w:p w14:paraId="6ADA5E13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58</w:t>
            </w:r>
          </w:p>
          <w:p w14:paraId="5657E029" w14:textId="6245289E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208N</w:t>
            </w:r>
            <w:r w:rsidR="00FF70E7">
              <w:rPr>
                <w:rFonts w:ascii="Arial" w:hAnsi="Arial" w:cs="Arial"/>
                <w:color w:val="000000"/>
                <w:sz w:val="18"/>
                <w:szCs w:val="18"/>
              </w:rPr>
              <w:t>, 11:251N</w:t>
            </w:r>
          </w:p>
          <w:p w14:paraId="043F560C" w14:textId="7B8FD978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FF70E7">
              <w:rPr>
                <w:rFonts w:ascii="Arial" w:hAnsi="Arial" w:cs="Arial"/>
                <w:color w:val="000000"/>
                <w:sz w:val="18"/>
                <w:szCs w:val="18"/>
              </w:rPr>
              <w:t xml:space="preserve">11:67, 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1:156</w:t>
            </w:r>
          </w:p>
          <w:p w14:paraId="0CD4B2F9" w14:textId="2CEBF2D3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46</w:t>
            </w:r>
          </w:p>
        </w:tc>
        <w:tc>
          <w:tcPr>
            <w:tcW w:w="8417" w:type="dxa"/>
          </w:tcPr>
          <w:p w14:paraId="56E2BF2A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6:119</w:t>
            </w:r>
          </w:p>
          <w:p w14:paraId="53CC9DC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26:71N, 68:94N</w:t>
            </w:r>
          </w:p>
          <w:p w14:paraId="6BCCB36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0A67E8" w14:textId="77777777" w:rsidR="003849FC" w:rsidRPr="003849FC" w:rsidRDefault="003849FC" w:rsidP="00FF70E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68:242, </w:t>
            </w: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37:64</w:t>
            </w:r>
          </w:p>
        </w:tc>
      </w:tr>
      <w:tr w:rsidR="003849FC" w:rsidRPr="003849FC" w14:paraId="06EAF887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384A5B7D" w14:textId="46960B59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309" w:type="dxa"/>
          </w:tcPr>
          <w:p w14:paraId="17A4ABE5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23632FB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DDE6589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  <w:p w14:paraId="77E9F695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450 bp</w:t>
            </w:r>
          </w:p>
        </w:tc>
        <w:tc>
          <w:tcPr>
            <w:tcW w:w="2353" w:type="dxa"/>
          </w:tcPr>
          <w:p w14:paraId="1FDFA241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62, 11:178, 11:190</w:t>
            </w:r>
          </w:p>
          <w:p w14:paraId="61604CD0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5C006B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68</w:t>
            </w:r>
          </w:p>
          <w:p w14:paraId="3B88DFB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62 </w:t>
            </w:r>
          </w:p>
        </w:tc>
        <w:tc>
          <w:tcPr>
            <w:tcW w:w="8417" w:type="dxa"/>
          </w:tcPr>
          <w:p w14:paraId="0CFB36F7" w14:textId="77777777" w:rsidR="003849FC" w:rsidRPr="003849FC" w:rsidRDefault="003849FC" w:rsidP="00FF70E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01:95, 01:125, 01:289, 03:219, 23:09, 23:28, 24:77, 24:191, 31:07, 31:10, 32:03:01:01-32:03:01:02, </w:t>
            </w: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95</w:t>
            </w:r>
          </w:p>
          <w:p w14:paraId="1C786026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01:322</w:t>
            </w:r>
          </w:p>
          <w:p w14:paraId="510D510B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125</w:t>
            </w:r>
          </w:p>
        </w:tc>
      </w:tr>
      <w:tr w:rsidR="003849FC" w:rsidRPr="003849FC" w14:paraId="4CA1A357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F4D0B3C" w14:textId="1D187C42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309" w:type="dxa"/>
          </w:tcPr>
          <w:p w14:paraId="49B505D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65 bp </w:t>
            </w:r>
          </w:p>
          <w:p w14:paraId="40ADEB7D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220 bp </w:t>
            </w:r>
          </w:p>
          <w:p w14:paraId="6B2FE0D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353" w:type="dxa"/>
          </w:tcPr>
          <w:p w14:paraId="50517184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65</w:t>
            </w:r>
          </w:p>
          <w:p w14:paraId="5F7CBC34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93, 11:210N</w:t>
            </w:r>
          </w:p>
          <w:p w14:paraId="4F4CFC45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64 </w:t>
            </w:r>
          </w:p>
        </w:tc>
        <w:tc>
          <w:tcPr>
            <w:tcW w:w="8417" w:type="dxa"/>
          </w:tcPr>
          <w:p w14:paraId="5776B3B0" w14:textId="77777777" w:rsidR="003849FC" w:rsidRPr="003849FC" w:rsidRDefault="003849FC" w:rsidP="00FF70E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03:174, </w:t>
            </w: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4:36</w:t>
            </w:r>
          </w:p>
          <w:p w14:paraId="7FD851DB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306, 24:264, 24:441</w:t>
            </w:r>
          </w:p>
          <w:p w14:paraId="28C9467B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31:65, 36:11, 68:165</w:t>
            </w:r>
          </w:p>
        </w:tc>
      </w:tr>
      <w:tr w:rsidR="003849FC" w:rsidRPr="003849FC" w14:paraId="2CF9BCD3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70042575" w14:textId="4F63C445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309" w:type="dxa"/>
          </w:tcPr>
          <w:p w14:paraId="6A1DE613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18104863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  <w:p w14:paraId="2E33D8E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  <w:p w14:paraId="1614E3FF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2353" w:type="dxa"/>
          </w:tcPr>
          <w:p w14:paraId="2BD6155D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66</w:t>
            </w:r>
          </w:p>
          <w:p w14:paraId="4EFE4A8E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57, 11:158, 11:359</w:t>
            </w:r>
          </w:p>
          <w:p w14:paraId="7FF55B4B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51</w:t>
            </w:r>
          </w:p>
          <w:p w14:paraId="02BC39F2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72 </w:t>
            </w:r>
          </w:p>
        </w:tc>
        <w:tc>
          <w:tcPr>
            <w:tcW w:w="8417" w:type="dxa"/>
          </w:tcPr>
          <w:p w14:paraId="0A07A965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2FA4F2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2:156, 02:338, 03:171, 03:271, 03:373, 68:103:01-68:103:02</w:t>
            </w:r>
          </w:p>
          <w:p w14:paraId="07FF45AE" w14:textId="77777777" w:rsidR="00864B26" w:rsidRDefault="00864B26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F34DBA" w14:textId="6720E805" w:rsidR="003849FC" w:rsidRPr="003849FC" w:rsidRDefault="00864B26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3849FC" w:rsidRPr="003849FC">
              <w:rPr>
                <w:rFonts w:ascii="Arial" w:hAnsi="Arial" w:cs="Arial"/>
                <w:color w:val="000000"/>
                <w:sz w:val="18"/>
                <w:szCs w:val="18"/>
              </w:rPr>
              <w:t>03:287</w:t>
            </w:r>
          </w:p>
        </w:tc>
      </w:tr>
      <w:tr w:rsidR="003849FC" w:rsidRPr="003849FC" w14:paraId="3BF8BEA1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03CDC5D8" w14:textId="7471F06A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309" w:type="dxa"/>
          </w:tcPr>
          <w:p w14:paraId="082BA51F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0D6A4BD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130 bp </w:t>
            </w:r>
          </w:p>
          <w:p w14:paraId="41EC25B6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353" w:type="dxa"/>
          </w:tcPr>
          <w:p w14:paraId="21FC19F9" w14:textId="55A952DB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FF70E7">
              <w:rPr>
                <w:rFonts w:ascii="Arial" w:hAnsi="Arial" w:cs="Arial"/>
                <w:color w:val="000000"/>
                <w:sz w:val="18"/>
                <w:szCs w:val="18"/>
              </w:rPr>
              <w:t xml:space="preserve">11:105, 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1:189</w:t>
            </w:r>
          </w:p>
          <w:p w14:paraId="5F7D1B54" w14:textId="5DAD28A0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75, 11:</w:t>
            </w:r>
            <w:r w:rsidR="00FF70E7">
              <w:rPr>
                <w:rFonts w:ascii="Arial" w:hAnsi="Arial" w:cs="Arial"/>
                <w:color w:val="000000"/>
                <w:sz w:val="18"/>
                <w:szCs w:val="18"/>
              </w:rPr>
              <w:t>251N</w:t>
            </w:r>
          </w:p>
          <w:p w14:paraId="5D8E565B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78N </w:t>
            </w:r>
          </w:p>
        </w:tc>
        <w:tc>
          <w:tcPr>
            <w:tcW w:w="8417" w:type="dxa"/>
          </w:tcPr>
          <w:p w14:paraId="3893D007" w14:textId="33FF6AA2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2:484, 26:77</w:t>
            </w:r>
            <w:r w:rsidR="00B9434A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="00B9434A"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 66:13, </w:t>
            </w:r>
            <w:r w:rsidR="00B9434A"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39:110</w:t>
            </w:r>
          </w:p>
          <w:p w14:paraId="19A076C2" w14:textId="0A841080" w:rsidR="003849FC" w:rsidRPr="003849FC" w:rsidRDefault="003849FC" w:rsidP="00FF70E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117</w:t>
            </w:r>
          </w:p>
        </w:tc>
      </w:tr>
      <w:tr w:rsidR="003849FC" w:rsidRPr="003849FC" w14:paraId="60C6E967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50B5EB46" w14:textId="77777777" w:rsidR="003849FC" w:rsidRPr="003849FC" w:rsidRDefault="003849FC" w:rsidP="00FF70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309" w:type="dxa"/>
          </w:tcPr>
          <w:p w14:paraId="6E0FAC87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  <w:p w14:paraId="6A5A978C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2F0820F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  <w:p w14:paraId="6FBA650B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353" w:type="dxa"/>
          </w:tcPr>
          <w:p w14:paraId="4C039C23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66</w:t>
            </w:r>
          </w:p>
          <w:p w14:paraId="4189CBF9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FA0673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235Q</w:t>
            </w:r>
          </w:p>
          <w:p w14:paraId="48D63228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52Q, 11:74 </w:t>
            </w:r>
          </w:p>
        </w:tc>
        <w:tc>
          <w:tcPr>
            <w:tcW w:w="8417" w:type="dxa"/>
          </w:tcPr>
          <w:p w14:paraId="5C4F1434" w14:textId="77777777" w:rsidR="003849FC" w:rsidRPr="003849FC" w:rsidRDefault="003849FC" w:rsidP="00FF7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01:203, 80:01:01:01-80:07, </w:t>
            </w: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4:129, C*05:25, C*05:42, C*06:05, C*06:67, C*07:101, C*07:148, C*07:161, C*07:583, C*08:28, C*08:137, C*08:168</w:t>
            </w:r>
          </w:p>
        </w:tc>
      </w:tr>
      <w:tr w:rsidR="00C25319" w:rsidRPr="003849FC" w14:paraId="5E0F5E9C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214022C5" w14:textId="30FC9DFB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>
              <w:rPr>
                <w:rFonts w:ascii="Arial" w:hAnsi="Arial"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309" w:type="dxa"/>
          </w:tcPr>
          <w:p w14:paraId="128FD385" w14:textId="77777777" w:rsidR="00C25319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3482A33A" w14:textId="733B5E79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353" w:type="dxa"/>
          </w:tcPr>
          <w:p w14:paraId="4FD288A5" w14:textId="77777777" w:rsidR="00C25319" w:rsidRPr="00C25319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*11:59</w:t>
            </w:r>
          </w:p>
          <w:p w14:paraId="12BCC2BD" w14:textId="5D98CA37" w:rsidR="00C25319" w:rsidRPr="00C25319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624EAF">
              <w:rPr>
                <w:rFonts w:ascii="Arial" w:hAnsi="Arial" w:cs="Arial"/>
                <w:color w:val="000000"/>
                <w:sz w:val="18"/>
                <w:szCs w:val="18"/>
              </w:rPr>
              <w:t xml:space="preserve">11:01:57, 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 xml:space="preserve">11:31, 11:35, 11:60, 11:158, 11:183, 11:209, 11:366 </w:t>
            </w:r>
          </w:p>
        </w:tc>
        <w:tc>
          <w:tcPr>
            <w:tcW w:w="8417" w:type="dxa"/>
          </w:tcPr>
          <w:p w14:paraId="215496EE" w14:textId="77777777" w:rsidR="00C25319" w:rsidRPr="00C25319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*03:191, 03:236</w:t>
            </w:r>
          </w:p>
          <w:p w14:paraId="6E8777E4" w14:textId="45478C1D" w:rsidR="00C25319" w:rsidRPr="00C25319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01:12, 01:19, 01:21, 01:126, 01:200, 01:244, 02:156, 02:338, 03:02:01-03:02:04, 03:07:01:01-03:07:02, 03:10, 03:31-03:32, 03:42, 03:73, 03:76, 03:82, 03:90, 03:106, 03:113, 03:133, 03:160, 03:171, 03:198, 03:218, 03:223, 03:236-03:237, 03:242, 03:244, 03:253, 03:274-03:275N, 03:281, 03:285, 03:309, 03:314, 03:318-03:319, 03:332-03:333, 03:348, 03:356, 03:373, 03:385, 24:92, 24:458, 30:04:01:01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-30:04:03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, 30:06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, 30:09:01:01-30:09:01:02, 30:17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, 30:29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, 30:46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, 30:77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, 30:90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, 30:99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, 30:103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, 30:105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, 30:117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, 30:139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, 30:150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, 30:155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, 31:03-31:04:02, 31:176, 31:179, 33:49, 33:144, 68:103:01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-68:103:02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25319">
              <w:rPr>
                <w:rFonts w:ascii="Arial" w:hAnsi="Arial" w:cs="Arial"/>
                <w:color w:val="000000"/>
                <w:sz w:val="18"/>
                <w:szCs w:val="18"/>
              </w:rPr>
              <w:t>, 74:23</w:t>
            </w:r>
          </w:p>
        </w:tc>
      </w:tr>
      <w:tr w:rsidR="00C25319" w:rsidRPr="003849FC" w14:paraId="36AA3700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4265E76F" w14:textId="7BE67BB2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309" w:type="dxa"/>
          </w:tcPr>
          <w:p w14:paraId="5A6C53D5" w14:textId="77777777" w:rsidR="00C25319" w:rsidRPr="003849FC" w:rsidRDefault="00C25319" w:rsidP="00C25319">
            <w:pPr>
              <w:rPr>
                <w:rFonts w:ascii="Arial" w:hAnsi="Arial" w:cs="Arial"/>
                <w:sz w:val="18"/>
                <w:szCs w:val="18"/>
              </w:rPr>
            </w:pPr>
            <w:r w:rsidRPr="003849FC">
              <w:rPr>
                <w:rFonts w:ascii="Arial" w:hAnsi="Arial" w:cs="Arial"/>
                <w:sz w:val="18"/>
                <w:szCs w:val="18"/>
              </w:rPr>
              <w:t>95 bp</w:t>
            </w:r>
          </w:p>
          <w:p w14:paraId="08D8E94D" w14:textId="77777777" w:rsidR="00C25319" w:rsidRPr="003849FC" w:rsidRDefault="00C25319" w:rsidP="00C25319">
            <w:pPr>
              <w:rPr>
                <w:rFonts w:ascii="Arial" w:hAnsi="Arial" w:cs="Arial"/>
                <w:sz w:val="18"/>
                <w:szCs w:val="18"/>
              </w:rPr>
            </w:pPr>
            <w:r w:rsidRPr="003849FC">
              <w:rPr>
                <w:rFonts w:ascii="Arial" w:hAnsi="Arial" w:cs="Arial"/>
                <w:sz w:val="18"/>
                <w:szCs w:val="18"/>
              </w:rPr>
              <w:t xml:space="preserve">175 bp </w:t>
            </w:r>
          </w:p>
          <w:p w14:paraId="047AD710" w14:textId="77777777" w:rsidR="00C25319" w:rsidRPr="003849FC" w:rsidRDefault="00C25319" w:rsidP="00C25319">
            <w:pPr>
              <w:rPr>
                <w:rFonts w:ascii="Arial" w:hAnsi="Arial" w:cs="Arial"/>
                <w:sz w:val="18"/>
                <w:szCs w:val="18"/>
              </w:rPr>
            </w:pPr>
            <w:r w:rsidRPr="003849FC">
              <w:rPr>
                <w:rFonts w:ascii="Arial" w:hAnsi="Arial" w:cs="Arial"/>
                <w:sz w:val="18"/>
                <w:szCs w:val="18"/>
              </w:rPr>
              <w:t>235 bp</w:t>
            </w:r>
          </w:p>
          <w:p w14:paraId="77993B1B" w14:textId="77777777" w:rsidR="00C25319" w:rsidRPr="003849FC" w:rsidRDefault="00C25319" w:rsidP="00C25319">
            <w:pPr>
              <w:rPr>
                <w:rFonts w:ascii="Arial" w:hAnsi="Arial" w:cs="Arial"/>
                <w:sz w:val="18"/>
                <w:szCs w:val="18"/>
              </w:rPr>
            </w:pPr>
            <w:r w:rsidRPr="003849FC">
              <w:rPr>
                <w:rFonts w:ascii="Arial" w:hAnsi="Arial" w:cs="Arial"/>
                <w:sz w:val="18"/>
                <w:szCs w:val="18"/>
              </w:rPr>
              <w:t>560 bp</w:t>
            </w:r>
          </w:p>
        </w:tc>
        <w:tc>
          <w:tcPr>
            <w:tcW w:w="2353" w:type="dxa"/>
          </w:tcPr>
          <w:p w14:paraId="00F6E11B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134, 11:189 </w:t>
            </w:r>
          </w:p>
          <w:p w14:paraId="1A26735F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63</w:t>
            </w:r>
          </w:p>
          <w:p w14:paraId="5024BD95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287N</w:t>
            </w:r>
          </w:p>
          <w:p w14:paraId="2C89D9B4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69N </w:t>
            </w:r>
          </w:p>
        </w:tc>
        <w:tc>
          <w:tcPr>
            <w:tcW w:w="8417" w:type="dxa"/>
          </w:tcPr>
          <w:p w14:paraId="3F71A502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2:484, 26:77, 68:147</w:t>
            </w:r>
          </w:p>
          <w:p w14:paraId="05D416AC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47668E7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A32409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56N</w:t>
            </w:r>
          </w:p>
        </w:tc>
      </w:tr>
      <w:tr w:rsidR="00C25319" w:rsidRPr="003849FC" w14:paraId="18F9CE14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3B0CCAA6" w14:textId="6C2E2751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309" w:type="dxa"/>
          </w:tcPr>
          <w:p w14:paraId="74C71F5D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  <w:p w14:paraId="160B238E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305 bp</w:t>
            </w:r>
          </w:p>
          <w:p w14:paraId="445FC04C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445 bp</w:t>
            </w:r>
          </w:p>
        </w:tc>
        <w:tc>
          <w:tcPr>
            <w:tcW w:w="2353" w:type="dxa"/>
          </w:tcPr>
          <w:p w14:paraId="2D9FC2AA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51</w:t>
            </w:r>
          </w:p>
          <w:p w14:paraId="64FBBC70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272Q</w:t>
            </w:r>
          </w:p>
          <w:p w14:paraId="2878F5DF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70:01-11:70:02, 11:121 </w:t>
            </w:r>
          </w:p>
        </w:tc>
        <w:tc>
          <w:tcPr>
            <w:tcW w:w="8417" w:type="dxa"/>
          </w:tcPr>
          <w:p w14:paraId="437D360A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58F0928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5F101C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01:83:01-01:83:02, 02:65, 02:80, 02:114, 02:117, 02:152, 02:246, 02:279, 02:298, 02:304, 02:406, 02:527, 02:582, 02:662, 02:872, 02:927, 03:23:01-03:23:02, 03:89:01-03:89:02, 03:198, 29:48, 31:109, 32:93, 33:08-33:09, 68:30, 68:75:01-68:75:02, 74:04, 74:21, </w:t>
            </w: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462, B*57:04:01-57:04:03, B*57:32, B*58:114</w:t>
            </w:r>
          </w:p>
        </w:tc>
      </w:tr>
      <w:tr w:rsidR="00C25319" w:rsidRPr="003849FC" w14:paraId="289E62A8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426388D1" w14:textId="77777777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309" w:type="dxa"/>
          </w:tcPr>
          <w:p w14:paraId="7F849290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 </w:t>
            </w:r>
          </w:p>
          <w:p w14:paraId="1BF799F2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353" w:type="dxa"/>
          </w:tcPr>
          <w:p w14:paraId="2D01FAED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76</w:t>
            </w:r>
          </w:p>
          <w:p w14:paraId="40042B97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106 </w:t>
            </w:r>
          </w:p>
        </w:tc>
        <w:tc>
          <w:tcPr>
            <w:tcW w:w="8417" w:type="dxa"/>
          </w:tcPr>
          <w:p w14:paraId="7B09235B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3:354</w:t>
            </w:r>
          </w:p>
        </w:tc>
      </w:tr>
      <w:tr w:rsidR="00C25319" w:rsidRPr="003849FC" w14:paraId="124BE8EE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5F3B7F9A" w14:textId="77777777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309" w:type="dxa"/>
          </w:tcPr>
          <w:p w14:paraId="089B161C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40ABD782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  <w:p w14:paraId="1B777DEE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340 bp</w:t>
            </w:r>
          </w:p>
          <w:p w14:paraId="5226D5EC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400 bp</w:t>
            </w:r>
          </w:p>
        </w:tc>
        <w:tc>
          <w:tcPr>
            <w:tcW w:w="2353" w:type="dxa"/>
          </w:tcPr>
          <w:p w14:paraId="3B38A972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79</w:t>
            </w:r>
          </w:p>
          <w:p w14:paraId="07C946D8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219</w:t>
            </w:r>
          </w:p>
          <w:p w14:paraId="4FAF8A6F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29, 11:163</w:t>
            </w:r>
          </w:p>
          <w:p w14:paraId="1C5EA67C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210N </w:t>
            </w:r>
          </w:p>
        </w:tc>
        <w:tc>
          <w:tcPr>
            <w:tcW w:w="8417" w:type="dxa"/>
          </w:tcPr>
          <w:p w14:paraId="76259492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C1A7B7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68:43:01</w:t>
            </w:r>
          </w:p>
        </w:tc>
      </w:tr>
      <w:tr w:rsidR="00C25319" w:rsidRPr="003849FC" w14:paraId="5F69812B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47"/>
        </w:trPr>
        <w:tc>
          <w:tcPr>
            <w:tcW w:w="959" w:type="dxa"/>
          </w:tcPr>
          <w:p w14:paraId="35726C54" w14:textId="77777777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309" w:type="dxa"/>
          </w:tcPr>
          <w:p w14:paraId="01B2B3DA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180 bp </w:t>
            </w:r>
          </w:p>
          <w:p w14:paraId="3FAA63CC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2221CA9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353" w:type="dxa"/>
          </w:tcPr>
          <w:p w14:paraId="6D957853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16, 11:35, 11:57, 11:73, 11:109N, 11:158 </w:t>
            </w:r>
          </w:p>
          <w:p w14:paraId="1A360AD4" w14:textId="0779A8FD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23, 11:50Q, 11:182Q, 11:346</w:t>
            </w:r>
          </w:p>
        </w:tc>
        <w:tc>
          <w:tcPr>
            <w:tcW w:w="8417" w:type="dxa"/>
          </w:tcPr>
          <w:p w14:paraId="264A3877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2:156, 02:338, 03:123:01-03:123:02, 03:171, 68:103:01-68:103:02</w:t>
            </w:r>
          </w:p>
          <w:p w14:paraId="0864F1B8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99D412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3:229</w:t>
            </w:r>
          </w:p>
        </w:tc>
      </w:tr>
      <w:tr w:rsidR="00C25319" w:rsidRPr="003849FC" w14:paraId="23A62D10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6D8D2529" w14:textId="45D8618C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309" w:type="dxa"/>
          </w:tcPr>
          <w:p w14:paraId="5AD78E3A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  <w:p w14:paraId="1A783C7C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310 bp</w:t>
            </w:r>
          </w:p>
          <w:p w14:paraId="11B52CBA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400 bp</w:t>
            </w:r>
          </w:p>
        </w:tc>
        <w:tc>
          <w:tcPr>
            <w:tcW w:w="2353" w:type="dxa"/>
          </w:tcPr>
          <w:p w14:paraId="7DFA32C4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42</w:t>
            </w:r>
          </w:p>
          <w:p w14:paraId="027A83B7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86</w:t>
            </w:r>
          </w:p>
          <w:p w14:paraId="311BB65C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210N </w:t>
            </w:r>
          </w:p>
        </w:tc>
        <w:tc>
          <w:tcPr>
            <w:tcW w:w="8417" w:type="dxa"/>
          </w:tcPr>
          <w:p w14:paraId="0F2FA7B7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3:304</w:t>
            </w:r>
          </w:p>
          <w:p w14:paraId="3241DC1E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246, 03:218</w:t>
            </w:r>
          </w:p>
        </w:tc>
      </w:tr>
      <w:tr w:rsidR="00C25319" w:rsidRPr="003849FC" w14:paraId="113B996A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391B8133" w14:textId="192318F8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309" w:type="dxa"/>
          </w:tcPr>
          <w:p w14:paraId="6F3858D1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5FB43B37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0509F66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2353" w:type="dxa"/>
          </w:tcPr>
          <w:p w14:paraId="237D1DE5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77, 11:126:01:01-11:126:01:02, 11:348</w:t>
            </w:r>
          </w:p>
          <w:p w14:paraId="11F0B036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172 </w:t>
            </w:r>
          </w:p>
        </w:tc>
        <w:tc>
          <w:tcPr>
            <w:tcW w:w="8417" w:type="dxa"/>
          </w:tcPr>
          <w:p w14:paraId="59A4CF2C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3:26, 03:318</w:t>
            </w:r>
          </w:p>
          <w:p w14:paraId="22ACB6BC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6EB056A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37:01:01-01:37:01:02, 03:360, 30:156, 30:170</w:t>
            </w:r>
          </w:p>
        </w:tc>
      </w:tr>
      <w:tr w:rsidR="00C25319" w:rsidRPr="003849FC" w14:paraId="2ECE3E27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36792C2F" w14:textId="7281A527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309" w:type="dxa"/>
          </w:tcPr>
          <w:p w14:paraId="61A0D526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721DF6FB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230 bp </w:t>
            </w:r>
          </w:p>
          <w:p w14:paraId="0298F5C5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545 bp</w:t>
            </w:r>
          </w:p>
        </w:tc>
        <w:tc>
          <w:tcPr>
            <w:tcW w:w="2353" w:type="dxa"/>
          </w:tcPr>
          <w:p w14:paraId="00C5FED0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34</w:t>
            </w:r>
          </w:p>
          <w:p w14:paraId="46CD1454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81</w:t>
            </w:r>
          </w:p>
          <w:p w14:paraId="4491BF25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08</w:t>
            </w:r>
          </w:p>
        </w:tc>
        <w:tc>
          <w:tcPr>
            <w:tcW w:w="8417" w:type="dxa"/>
          </w:tcPr>
          <w:p w14:paraId="265ED193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205, 26:75</w:t>
            </w:r>
          </w:p>
          <w:p w14:paraId="1E9AB3CB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F03FD9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45, 02:453, 02:557, 02:690, 03:78, 23:92, 23:96, 24:271, 33:151, 66:17</w:t>
            </w:r>
          </w:p>
        </w:tc>
      </w:tr>
      <w:tr w:rsidR="00C25319" w:rsidRPr="003849FC" w14:paraId="18E31598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39331B3C" w14:textId="77777777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309" w:type="dxa"/>
          </w:tcPr>
          <w:p w14:paraId="78A8A80E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79442A6D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2353" w:type="dxa"/>
          </w:tcPr>
          <w:p w14:paraId="2EADA895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54</w:t>
            </w:r>
          </w:p>
          <w:p w14:paraId="5729348B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100, 11:175 </w:t>
            </w:r>
          </w:p>
        </w:tc>
        <w:tc>
          <w:tcPr>
            <w:tcW w:w="8417" w:type="dxa"/>
          </w:tcPr>
          <w:p w14:paraId="62D19F39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ED628AC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109, 03:182</w:t>
            </w:r>
          </w:p>
        </w:tc>
      </w:tr>
      <w:tr w:rsidR="00C25319" w:rsidRPr="003849FC" w14:paraId="37619828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5AC02A28" w14:textId="77777777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309" w:type="dxa"/>
          </w:tcPr>
          <w:p w14:paraId="191E1461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195 bp  </w:t>
            </w:r>
          </w:p>
          <w:p w14:paraId="32008A88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353A71" w14:textId="1E3EAF33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353" w:type="dxa"/>
          </w:tcPr>
          <w:p w14:paraId="26DEDA80" w14:textId="76A72F34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3849F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11:109N, </w:t>
            </w:r>
            <w:r w:rsidR="00B9434A" w:rsidRPr="003849FC">
              <w:rPr>
                <w:rFonts w:ascii="Arial" w:hAnsi="Arial" w:cs="Arial"/>
                <w:color w:val="000000"/>
                <w:sz w:val="18"/>
                <w:szCs w:val="18"/>
              </w:rPr>
              <w:t>11:166</w:t>
            </w:r>
            <w:r w:rsidR="00B9434A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1:238N</w:t>
            </w:r>
          </w:p>
          <w:p w14:paraId="0F4404E8" w14:textId="1083592A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89, 11:153:01-</w:t>
            </w:r>
            <w:r w:rsidRPr="003849F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11:153:02, 11:351Q, </w:t>
            </w:r>
          </w:p>
        </w:tc>
        <w:tc>
          <w:tcPr>
            <w:tcW w:w="8417" w:type="dxa"/>
          </w:tcPr>
          <w:p w14:paraId="148E9126" w14:textId="76C3FCBB" w:rsidR="00C25319" w:rsidRDefault="00C25319" w:rsidP="00C2531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203</w:t>
            </w:r>
            <w:r w:rsidR="00B9434A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 80:01:01:01-80:07, </w:t>
            </w: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4:129, C*05:25, C*05:42, C*06:05, C*06:67, C*07:101, C*07:148, C*07:161, C*07:583, C*08:28, C*08:137, C*08:168</w:t>
            </w:r>
          </w:p>
          <w:p w14:paraId="3F7CF220" w14:textId="46ED8533" w:rsidR="00B9434A" w:rsidRPr="003849FC" w:rsidRDefault="00B9434A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01:86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03:04:01-03:04:03,</w:t>
            </w:r>
            <w:r w:rsidR="007809F4"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 03:345:01:01-03:345:01:02</w:t>
            </w:r>
            <w:r w:rsidR="007809F4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 30:34</w:t>
            </w:r>
          </w:p>
        </w:tc>
      </w:tr>
      <w:tr w:rsidR="00C25319" w:rsidRPr="003849FC" w14:paraId="70F84207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36170AE7" w14:textId="1CEC2172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309" w:type="dxa"/>
          </w:tcPr>
          <w:p w14:paraId="2D0A07A0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6AF4E6A7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50417B65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353" w:type="dxa"/>
          </w:tcPr>
          <w:p w14:paraId="3C1A5002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02, 11:128</w:t>
            </w:r>
          </w:p>
          <w:p w14:paraId="31D8983E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94</w:t>
            </w:r>
          </w:p>
          <w:p w14:paraId="5D555A6A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90 </w:t>
            </w:r>
          </w:p>
        </w:tc>
        <w:tc>
          <w:tcPr>
            <w:tcW w:w="8417" w:type="dxa"/>
          </w:tcPr>
          <w:p w14:paraId="2E7A70D2" w14:textId="3F5E1E72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7809F4">
              <w:rPr>
                <w:rFonts w:ascii="Arial" w:hAnsi="Arial" w:cs="Arial"/>
                <w:color w:val="000000"/>
                <w:sz w:val="18"/>
                <w:szCs w:val="18"/>
              </w:rPr>
              <w:t xml:space="preserve">01:148, 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01:177, 03:327, 03:368, 23:88, 24:249, 30:114</w:t>
            </w:r>
          </w:p>
          <w:p w14:paraId="3EE7FA6D" w14:textId="77777777" w:rsidR="00B9434A" w:rsidRDefault="00B9434A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E78C24" w14:textId="4E3E163D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03:208, 80:01:01:01-80:02, 80:04-80:07  </w:t>
            </w:r>
          </w:p>
        </w:tc>
      </w:tr>
      <w:tr w:rsidR="00C25319" w:rsidRPr="003849FC" w14:paraId="1CAA161E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F09F79B" w14:textId="0C5EEBE1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309" w:type="dxa"/>
          </w:tcPr>
          <w:p w14:paraId="3C6CF942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65 bp</w:t>
            </w:r>
          </w:p>
          <w:p w14:paraId="3BA32DDF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239621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  <w:p w14:paraId="36437330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353" w:type="dxa"/>
          </w:tcPr>
          <w:p w14:paraId="1F2E3BD9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94, 11:112, 11:211, 11:290</w:t>
            </w:r>
          </w:p>
          <w:p w14:paraId="4BBAA68F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238N</w:t>
            </w:r>
          </w:p>
          <w:p w14:paraId="529494AA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99N</w:t>
            </w:r>
          </w:p>
        </w:tc>
        <w:tc>
          <w:tcPr>
            <w:tcW w:w="8417" w:type="dxa"/>
          </w:tcPr>
          <w:p w14:paraId="291819FF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01:10, 01:21, 01:26, 01:192, 02:848, 03:135, </w:t>
            </w: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90</w:t>
            </w: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45:05</w:t>
            </w: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C25319" w:rsidRPr="003849FC" w14:paraId="502AC2F2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767CC76D" w14:textId="29CBD95F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58</w:t>
            </w:r>
          </w:p>
        </w:tc>
        <w:tc>
          <w:tcPr>
            <w:tcW w:w="1309" w:type="dxa"/>
          </w:tcPr>
          <w:p w14:paraId="2BFB90EB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6CF345A2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4BC355E1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353" w:type="dxa"/>
          </w:tcPr>
          <w:p w14:paraId="04B4C6C8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05, 11:115N</w:t>
            </w:r>
          </w:p>
          <w:p w14:paraId="263AA1C7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251N</w:t>
            </w:r>
          </w:p>
          <w:p w14:paraId="325D0ED5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180N </w:t>
            </w:r>
          </w:p>
        </w:tc>
        <w:tc>
          <w:tcPr>
            <w:tcW w:w="8417" w:type="dxa"/>
          </w:tcPr>
          <w:p w14:paraId="370EDC6B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66:13, </w:t>
            </w: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39:110</w:t>
            </w:r>
          </w:p>
        </w:tc>
      </w:tr>
      <w:tr w:rsidR="00C25319" w:rsidRPr="003849FC" w14:paraId="329C16E4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1385A219" w14:textId="77777777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59</w:t>
            </w:r>
          </w:p>
        </w:tc>
        <w:tc>
          <w:tcPr>
            <w:tcW w:w="1309" w:type="dxa"/>
          </w:tcPr>
          <w:p w14:paraId="08A846F1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3AB64552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340 bp</w:t>
            </w:r>
          </w:p>
          <w:p w14:paraId="7D8E3659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370 bp</w:t>
            </w:r>
          </w:p>
        </w:tc>
        <w:tc>
          <w:tcPr>
            <w:tcW w:w="2353" w:type="dxa"/>
          </w:tcPr>
          <w:p w14:paraId="38C93FD8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74</w:t>
            </w:r>
          </w:p>
          <w:p w14:paraId="1BA31F48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63</w:t>
            </w:r>
          </w:p>
          <w:p w14:paraId="5BF3D084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24</w:t>
            </w:r>
          </w:p>
        </w:tc>
        <w:tc>
          <w:tcPr>
            <w:tcW w:w="8417" w:type="dxa"/>
          </w:tcPr>
          <w:p w14:paraId="33933D1B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25319" w:rsidRPr="003849FC" w14:paraId="5ED5543E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2926F9C1" w14:textId="062A55C8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60</w:t>
            </w:r>
          </w:p>
        </w:tc>
        <w:tc>
          <w:tcPr>
            <w:tcW w:w="1309" w:type="dxa"/>
          </w:tcPr>
          <w:p w14:paraId="57481B2E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0447AB27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7D98CF" w14:textId="773EB92B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7</w:t>
            </w:r>
            <w:r w:rsidR="00B9434A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 bp</w:t>
            </w:r>
          </w:p>
        </w:tc>
        <w:tc>
          <w:tcPr>
            <w:tcW w:w="2353" w:type="dxa"/>
          </w:tcPr>
          <w:p w14:paraId="301FE773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28, 11:137:01N-11:137:02N</w:t>
            </w:r>
          </w:p>
          <w:p w14:paraId="52FEE890" w14:textId="5F587651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B9434A">
              <w:rPr>
                <w:rFonts w:ascii="Arial" w:hAnsi="Arial" w:cs="Arial"/>
                <w:color w:val="000000"/>
                <w:sz w:val="18"/>
                <w:szCs w:val="18"/>
              </w:rPr>
              <w:t xml:space="preserve">11:127N, 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1:153:01-11:153:02, 11:351Q</w:t>
            </w:r>
          </w:p>
        </w:tc>
        <w:tc>
          <w:tcPr>
            <w:tcW w:w="8417" w:type="dxa"/>
          </w:tcPr>
          <w:p w14:paraId="182CC896" w14:textId="41DEF9BC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B9434A" w:rsidRPr="003849FC">
              <w:rPr>
                <w:rFonts w:ascii="Arial" w:hAnsi="Arial" w:cs="Arial"/>
                <w:color w:val="000000"/>
                <w:sz w:val="18"/>
                <w:szCs w:val="18"/>
              </w:rPr>
              <w:t>01:148</w:t>
            </w:r>
            <w:r w:rsidR="00B9434A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01:268, 03:11N, 03:327</w:t>
            </w:r>
          </w:p>
          <w:p w14:paraId="0917E808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52D1D98" w14:textId="023B943A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86, 03:04:01-03:04:03, 03:345:01:01-03:345:01:02</w:t>
            </w:r>
            <w:r w:rsidR="007809F4">
              <w:rPr>
                <w:rFonts w:ascii="Arial" w:hAnsi="Arial" w:cs="Arial"/>
                <w:color w:val="000000"/>
                <w:sz w:val="18"/>
                <w:szCs w:val="18"/>
              </w:rPr>
              <w:t>, 30:34</w:t>
            </w:r>
          </w:p>
        </w:tc>
      </w:tr>
      <w:tr w:rsidR="00C25319" w:rsidRPr="003849FC" w14:paraId="56A037B0" w14:textId="77777777" w:rsidTr="00864B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7"/>
        </w:trPr>
        <w:tc>
          <w:tcPr>
            <w:tcW w:w="959" w:type="dxa"/>
          </w:tcPr>
          <w:p w14:paraId="390DAA76" w14:textId="2611CF78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309" w:type="dxa"/>
          </w:tcPr>
          <w:p w14:paraId="5C5145D6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34F0FBD5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1BF9F319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EFBBF4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3A99E3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353" w:type="dxa"/>
          </w:tcPr>
          <w:p w14:paraId="488A1F66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34</w:t>
            </w:r>
          </w:p>
          <w:p w14:paraId="75E35C26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11:03, 11:175, 11:348 </w:t>
            </w:r>
          </w:p>
          <w:p w14:paraId="2E5324AD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B2D8E3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6D7C2C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54:01</w:t>
            </w:r>
          </w:p>
        </w:tc>
        <w:tc>
          <w:tcPr>
            <w:tcW w:w="8417" w:type="dxa"/>
          </w:tcPr>
          <w:p w14:paraId="5D417787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01:205, 26:75</w:t>
            </w:r>
          </w:p>
          <w:p w14:paraId="33936430" w14:textId="77777777" w:rsidR="00C25319" w:rsidRPr="003849FC" w:rsidRDefault="00C25319" w:rsidP="00C2531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 xml:space="preserve">*02:393, 02:489, 02:541, 02:589, 02:592, 02:838, 03:135, 03:225, 03:280:01-03:280:02, 24:177, 24:289, 26:28, 26:52, 29:83, 31:97, 31:110, 68:183, </w:t>
            </w: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173, B*15:477, B*50:11, C*03:299, C*12:74, C*12:197</w:t>
            </w:r>
          </w:p>
          <w:p w14:paraId="38775FBA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01:140:02, 02:784, 03:145:02, 33:70</w:t>
            </w:r>
          </w:p>
        </w:tc>
      </w:tr>
      <w:tr w:rsidR="00C25319" w:rsidRPr="003849FC" w14:paraId="72BB74F9" w14:textId="77777777" w:rsidTr="00864B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2673AFFC" w14:textId="21298CD6" w:rsidR="00C25319" w:rsidRPr="003849FC" w:rsidRDefault="00C25319" w:rsidP="00C2531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49FC">
              <w:rPr>
                <w:rFonts w:ascii="Arial" w:hAnsi="Arial"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1309" w:type="dxa"/>
          </w:tcPr>
          <w:p w14:paraId="3F332991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28CE8368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1593FD8F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2353" w:type="dxa"/>
          </w:tcPr>
          <w:p w14:paraId="7C4A15F1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71</w:t>
            </w:r>
          </w:p>
          <w:p w14:paraId="4138AC2C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54, 11:194</w:t>
            </w:r>
          </w:p>
          <w:p w14:paraId="3631E3EF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849FC">
              <w:rPr>
                <w:rFonts w:ascii="Arial" w:hAnsi="Arial" w:cs="Arial"/>
                <w:color w:val="000000"/>
                <w:sz w:val="18"/>
                <w:szCs w:val="18"/>
              </w:rPr>
              <w:t>*11:120</w:t>
            </w:r>
          </w:p>
        </w:tc>
        <w:tc>
          <w:tcPr>
            <w:tcW w:w="8417" w:type="dxa"/>
          </w:tcPr>
          <w:p w14:paraId="33021A65" w14:textId="77777777" w:rsidR="00C25319" w:rsidRPr="003849FC" w:rsidRDefault="00C25319" w:rsidP="00C2531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04860CAF" w14:textId="77777777" w:rsidR="008A75C6" w:rsidRDefault="008A75C6" w:rsidP="008A75C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pacing w:val="-3"/>
          <w:sz w:val="18"/>
          <w:szCs w:val="18"/>
        </w:rPr>
      </w:pPr>
    </w:p>
    <w:p w14:paraId="2086C009" w14:textId="77777777" w:rsidR="00474FD6" w:rsidRPr="007217F1" w:rsidRDefault="00474FD6" w:rsidP="008A75C6">
      <w:pPr>
        <w:tabs>
          <w:tab w:val="left" w:pos="284"/>
        </w:tabs>
        <w:suppressAutoHyphens/>
        <w:ind w:left="-567" w:right="-596"/>
        <w:jc w:val="both"/>
        <w:rPr>
          <w:rFonts w:ascii="Arial" w:hAnsi="Arial" w:cs="Arial"/>
          <w:sz w:val="18"/>
          <w:szCs w:val="18"/>
        </w:rPr>
      </w:pPr>
    </w:p>
    <w:p w14:paraId="6C81D49C" w14:textId="77777777" w:rsidR="00DB5C35" w:rsidRPr="00DB5C35" w:rsidRDefault="007C0C1F" w:rsidP="00A63DD6">
      <w:pPr>
        <w:ind w:left="-567" w:right="-596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DB5C35" w:rsidRPr="00DB5C35">
        <w:rPr>
          <w:rFonts w:ascii="Arial" w:hAnsi="Arial" w:cs="Arial"/>
          <w:spacing w:val="-3"/>
          <w:sz w:val="18"/>
          <w:szCs w:val="18"/>
        </w:rPr>
        <w:t xml:space="preserve">The following HLA-A*11 alleles </w:t>
      </w:r>
      <w:r w:rsidR="00DB5C35" w:rsidRPr="00DB5C35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4BC65F7B" w14:textId="77777777" w:rsidR="00DB5C35" w:rsidRPr="00902246" w:rsidRDefault="00DB5C35" w:rsidP="001E6676">
      <w:pPr>
        <w:tabs>
          <w:tab w:val="left" w:pos="8931"/>
        </w:tabs>
        <w:jc w:val="both"/>
        <w:rPr>
          <w:rFonts w:ascii="Arial" w:hAnsi="Arial"/>
          <w:spacing w:val="-3"/>
          <w:sz w:val="18"/>
          <w:szCs w:val="18"/>
        </w:rPr>
      </w:pPr>
    </w:p>
    <w:tbl>
      <w:tblPr>
        <w:tblStyle w:val="A"/>
        <w:tblW w:w="7371" w:type="dxa"/>
        <w:tblLook w:val="04A0" w:firstRow="1" w:lastRow="0" w:firstColumn="1" w:lastColumn="0" w:noHBand="0" w:noVBand="1"/>
      </w:tblPr>
      <w:tblGrid>
        <w:gridCol w:w="2410"/>
        <w:gridCol w:w="1276"/>
        <w:gridCol w:w="2364"/>
        <w:gridCol w:w="1321"/>
      </w:tblGrid>
      <w:tr w:rsidR="00C67B1B" w:rsidRPr="00E13D11" w14:paraId="292245CF" w14:textId="77777777" w:rsidTr="00FF7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tcW w:w="2410" w:type="dxa"/>
            <w:tcBorders>
              <w:top w:val="nil"/>
              <w:left w:val="nil"/>
              <w:bottom w:val="single" w:sz="6" w:space="0" w:color="808080" w:themeColor="background1" w:themeShade="80"/>
            </w:tcBorders>
          </w:tcPr>
          <w:p w14:paraId="3E5653C6" w14:textId="77777777" w:rsidR="00C67B1B" w:rsidRPr="00E13D11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lang w:eastAsia="sv-SE"/>
              </w:rPr>
            </w:pPr>
            <w:bookmarkStart w:id="0" w:name="_Hlk56497840"/>
            <w:r w:rsidRPr="00E13D11">
              <w:rPr>
                <w:rFonts w:cs="Arial"/>
                <w:color w:val="000000" w:themeColor="text1"/>
                <w:spacing w:val="-3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808080" w:themeColor="background1" w:themeShade="80"/>
              <w:right w:val="single" w:sz="4" w:space="0" w:color="808080" w:themeColor="background1" w:themeShade="80"/>
            </w:tcBorders>
          </w:tcPr>
          <w:p w14:paraId="10D895FE" w14:textId="77777777" w:rsidR="00C67B1B" w:rsidRPr="00E13D11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lang w:eastAsia="sv-SE"/>
              </w:rPr>
            </w:pPr>
            <w:r w:rsidRPr="00E13D11">
              <w:rPr>
                <w:rFonts w:cs="Arial"/>
                <w:color w:val="000000" w:themeColor="text1"/>
                <w:spacing w:val="-3"/>
                <w:lang w:eastAsia="sv-SE"/>
              </w:rPr>
              <w:t>Primer mix</w:t>
            </w:r>
          </w:p>
        </w:tc>
        <w:tc>
          <w:tcPr>
            <w:tcW w:w="2364" w:type="dxa"/>
            <w:tcBorders>
              <w:top w:val="nil"/>
              <w:left w:val="single" w:sz="4" w:space="0" w:color="808080" w:themeColor="background1" w:themeShade="80"/>
              <w:bottom w:val="single" w:sz="6" w:space="0" w:color="808080" w:themeColor="background1" w:themeShade="80"/>
            </w:tcBorders>
          </w:tcPr>
          <w:p w14:paraId="5FFEFA8D" w14:textId="77777777" w:rsidR="00C67B1B" w:rsidRPr="00E13D11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lang w:eastAsia="sv-SE"/>
              </w:rPr>
            </w:pPr>
            <w:r w:rsidRPr="00E13D11">
              <w:rPr>
                <w:rFonts w:cs="Arial"/>
                <w:color w:val="000000" w:themeColor="text1"/>
                <w:spacing w:val="-3"/>
                <w:lang w:eastAsia="sv-SE"/>
              </w:rPr>
              <w:t>Alleles</w:t>
            </w:r>
          </w:p>
        </w:tc>
        <w:tc>
          <w:tcPr>
            <w:tcW w:w="1321" w:type="dxa"/>
            <w:tcBorders>
              <w:top w:val="nil"/>
              <w:bottom w:val="single" w:sz="6" w:space="0" w:color="808080" w:themeColor="background1" w:themeShade="80"/>
              <w:right w:val="nil"/>
            </w:tcBorders>
          </w:tcPr>
          <w:p w14:paraId="53DEE5CA" w14:textId="77777777" w:rsidR="00C67B1B" w:rsidRPr="00E13D11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lang w:eastAsia="sv-SE"/>
              </w:rPr>
            </w:pPr>
            <w:r w:rsidRPr="00E13D11">
              <w:rPr>
                <w:rFonts w:cs="Arial"/>
                <w:color w:val="000000" w:themeColor="text1"/>
                <w:spacing w:val="-3"/>
                <w:lang w:eastAsia="sv-SE"/>
              </w:rPr>
              <w:t>Primer mix</w:t>
            </w:r>
          </w:p>
        </w:tc>
      </w:tr>
      <w:tr w:rsidR="00C67B1B" w:rsidRPr="00C27C82" w14:paraId="5541C1C7" w14:textId="77777777" w:rsidTr="00FF7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6" w:space="0" w:color="808080" w:themeColor="background1" w:themeShade="80"/>
              <w:left w:val="nil"/>
            </w:tcBorders>
          </w:tcPr>
          <w:p w14:paraId="22DCDE5B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/>
                <w:iCs/>
                <w:color w:val="000000" w:themeColor="text1"/>
                <w:spacing w:val="-3"/>
                <w:lang w:eastAsia="sv-SE"/>
              </w:rPr>
            </w:pPr>
            <w:r w:rsidRPr="001F7E6F">
              <w:rPr>
                <w:rFonts w:cs="Arial"/>
                <w:bCs/>
                <w:iCs/>
                <w:color w:val="000000" w:themeColor="text1"/>
                <w:spacing w:val="-3"/>
                <w:lang w:eastAsia="sv-SE"/>
              </w:rPr>
              <w:t>A*11:01:57, 11:59</w:t>
            </w:r>
          </w:p>
        </w:tc>
        <w:tc>
          <w:tcPr>
            <w:tcW w:w="1276" w:type="dxa"/>
            <w:tcBorders>
              <w:top w:val="single" w:sz="6" w:space="0" w:color="808080" w:themeColor="background1" w:themeShade="80"/>
              <w:right w:val="single" w:sz="4" w:space="0" w:color="808080" w:themeColor="background1" w:themeShade="80"/>
            </w:tcBorders>
          </w:tcPr>
          <w:p w14:paraId="0E4B1FD4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/>
                <w:iCs/>
                <w:color w:val="000000" w:themeColor="text1"/>
                <w:spacing w:val="-3"/>
                <w:lang w:eastAsia="sv-SE"/>
              </w:rPr>
            </w:pPr>
            <w:r w:rsidRPr="001F7E6F">
              <w:rPr>
                <w:rFonts w:cs="Arial"/>
                <w:bCs/>
                <w:iCs/>
                <w:color w:val="000000" w:themeColor="text1"/>
                <w:spacing w:val="-3"/>
                <w:lang w:eastAsia="sv-SE"/>
              </w:rPr>
              <w:t>41</w:t>
            </w:r>
          </w:p>
        </w:tc>
        <w:tc>
          <w:tcPr>
            <w:tcW w:w="2364" w:type="dxa"/>
            <w:tcBorders>
              <w:top w:val="single" w:sz="6" w:space="0" w:color="808080" w:themeColor="background1" w:themeShade="80"/>
              <w:left w:val="single" w:sz="4" w:space="0" w:color="808080" w:themeColor="background1" w:themeShade="80"/>
            </w:tcBorders>
          </w:tcPr>
          <w:p w14:paraId="7310C887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A*11:79, 11:129</w:t>
            </w:r>
          </w:p>
        </w:tc>
        <w:tc>
          <w:tcPr>
            <w:tcW w:w="1321" w:type="dxa"/>
            <w:tcBorders>
              <w:top w:val="single" w:sz="6" w:space="0" w:color="808080" w:themeColor="background1" w:themeShade="80"/>
              <w:right w:val="nil"/>
            </w:tcBorders>
          </w:tcPr>
          <w:p w14:paraId="65E9CBF1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45</w:t>
            </w:r>
          </w:p>
        </w:tc>
      </w:tr>
      <w:tr w:rsidR="00C67B1B" w:rsidRPr="00C27C82" w14:paraId="65D2F95C" w14:textId="77777777" w:rsidTr="00FF70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410" w:type="dxa"/>
            <w:tcBorders>
              <w:left w:val="nil"/>
            </w:tcBorders>
          </w:tcPr>
          <w:p w14:paraId="56B3D857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A*11:09, 11:196</w:t>
            </w:r>
          </w:p>
        </w:tc>
        <w:tc>
          <w:tcPr>
            <w:tcW w:w="1276" w:type="dxa"/>
            <w:tcBorders>
              <w:right w:val="single" w:sz="4" w:space="0" w:color="808080" w:themeColor="background1" w:themeShade="80"/>
            </w:tcBorders>
          </w:tcPr>
          <w:p w14:paraId="4C7F74C5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8</w:t>
            </w:r>
          </w:p>
        </w:tc>
        <w:tc>
          <w:tcPr>
            <w:tcW w:w="2364" w:type="dxa"/>
            <w:tcBorders>
              <w:left w:val="single" w:sz="4" w:space="0" w:color="808080" w:themeColor="background1" w:themeShade="80"/>
            </w:tcBorders>
          </w:tcPr>
          <w:p w14:paraId="50AF8A60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A*11:81, 11:108</w:t>
            </w:r>
          </w:p>
        </w:tc>
        <w:tc>
          <w:tcPr>
            <w:tcW w:w="1321" w:type="dxa"/>
            <w:tcBorders>
              <w:right w:val="nil"/>
            </w:tcBorders>
          </w:tcPr>
          <w:p w14:paraId="795C526C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52</w:t>
            </w:r>
          </w:p>
        </w:tc>
      </w:tr>
      <w:tr w:rsidR="00C67B1B" w:rsidRPr="00C27C82" w14:paraId="4FD68D86" w14:textId="77777777" w:rsidTr="00FF7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left w:val="nil"/>
            </w:tcBorders>
          </w:tcPr>
          <w:p w14:paraId="69B52FA3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A*11:13, 11:117</w:t>
            </w:r>
          </w:p>
        </w:tc>
        <w:tc>
          <w:tcPr>
            <w:tcW w:w="1276" w:type="dxa"/>
            <w:tcBorders>
              <w:right w:val="single" w:sz="4" w:space="0" w:color="808080" w:themeColor="background1" w:themeShade="80"/>
            </w:tcBorders>
          </w:tcPr>
          <w:p w14:paraId="66F16BA9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16</w:t>
            </w:r>
          </w:p>
        </w:tc>
        <w:tc>
          <w:tcPr>
            <w:tcW w:w="2364" w:type="dxa"/>
            <w:tcBorders>
              <w:left w:val="single" w:sz="4" w:space="0" w:color="808080" w:themeColor="background1" w:themeShade="80"/>
            </w:tcBorders>
          </w:tcPr>
          <w:p w14:paraId="56BC1E5D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A*11:86, 11:142</w:t>
            </w:r>
          </w:p>
        </w:tc>
        <w:tc>
          <w:tcPr>
            <w:tcW w:w="1321" w:type="dxa"/>
            <w:tcBorders>
              <w:right w:val="nil"/>
            </w:tcBorders>
          </w:tcPr>
          <w:p w14:paraId="09E5CC2D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50</w:t>
            </w:r>
          </w:p>
        </w:tc>
      </w:tr>
      <w:tr w:rsidR="00C67B1B" w:rsidRPr="00C27C82" w14:paraId="1C3B939D" w14:textId="77777777" w:rsidTr="00FF70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410" w:type="dxa"/>
            <w:tcBorders>
              <w:left w:val="nil"/>
            </w:tcBorders>
          </w:tcPr>
          <w:p w14:paraId="750029D7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A*11:58, 11:67</w:t>
            </w:r>
          </w:p>
        </w:tc>
        <w:tc>
          <w:tcPr>
            <w:tcW w:w="1276" w:type="dxa"/>
            <w:tcBorders>
              <w:right w:val="single" w:sz="4" w:space="0" w:color="808080" w:themeColor="background1" w:themeShade="80"/>
            </w:tcBorders>
          </w:tcPr>
          <w:p w14:paraId="225206FB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34</w:t>
            </w:r>
          </w:p>
        </w:tc>
        <w:tc>
          <w:tcPr>
            <w:tcW w:w="2364" w:type="dxa"/>
            <w:tcBorders>
              <w:left w:val="single" w:sz="4" w:space="0" w:color="808080" w:themeColor="background1" w:themeShade="80"/>
            </w:tcBorders>
          </w:tcPr>
          <w:p w14:paraId="3FE297FC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A*11:99N, 11:112</w:t>
            </w:r>
          </w:p>
        </w:tc>
        <w:tc>
          <w:tcPr>
            <w:tcW w:w="1321" w:type="dxa"/>
            <w:tcBorders>
              <w:right w:val="nil"/>
            </w:tcBorders>
          </w:tcPr>
          <w:p w14:paraId="72ED7F5A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56</w:t>
            </w:r>
          </w:p>
        </w:tc>
      </w:tr>
      <w:tr w:rsidR="00C67B1B" w:rsidRPr="00C27C82" w14:paraId="036DDFA7" w14:textId="77777777" w:rsidTr="00FF7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left w:val="nil"/>
            </w:tcBorders>
          </w:tcPr>
          <w:p w14:paraId="349AA183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A*11:62, 11:68</w:t>
            </w:r>
          </w:p>
        </w:tc>
        <w:tc>
          <w:tcPr>
            <w:tcW w:w="1276" w:type="dxa"/>
            <w:tcBorders>
              <w:right w:val="single" w:sz="4" w:space="0" w:color="808080" w:themeColor="background1" w:themeShade="80"/>
            </w:tcBorders>
          </w:tcPr>
          <w:p w14:paraId="2B32F043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35</w:t>
            </w:r>
          </w:p>
        </w:tc>
        <w:tc>
          <w:tcPr>
            <w:tcW w:w="2364" w:type="dxa"/>
            <w:tcBorders>
              <w:left w:val="single" w:sz="4" w:space="0" w:color="808080" w:themeColor="background1" w:themeShade="80"/>
            </w:tcBorders>
          </w:tcPr>
          <w:p w14:paraId="5C3813BA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A*11:115N, 11:180N</w:t>
            </w:r>
          </w:p>
        </w:tc>
        <w:tc>
          <w:tcPr>
            <w:tcW w:w="1321" w:type="dxa"/>
            <w:tcBorders>
              <w:right w:val="nil"/>
            </w:tcBorders>
          </w:tcPr>
          <w:p w14:paraId="6E59BB28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58</w:t>
            </w:r>
          </w:p>
        </w:tc>
      </w:tr>
      <w:tr w:rsidR="00C67B1B" w:rsidRPr="00C27C82" w14:paraId="7206D102" w14:textId="77777777" w:rsidTr="00FF70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410" w:type="dxa"/>
            <w:tcBorders>
              <w:left w:val="nil"/>
            </w:tcBorders>
          </w:tcPr>
          <w:p w14:paraId="2929AF5C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A*11:63, 11:69N</w:t>
            </w:r>
          </w:p>
        </w:tc>
        <w:tc>
          <w:tcPr>
            <w:tcW w:w="1276" w:type="dxa"/>
            <w:tcBorders>
              <w:right w:val="single" w:sz="4" w:space="0" w:color="808080" w:themeColor="background1" w:themeShade="80"/>
            </w:tcBorders>
          </w:tcPr>
          <w:p w14:paraId="3F391DE9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42</w:t>
            </w:r>
          </w:p>
        </w:tc>
        <w:tc>
          <w:tcPr>
            <w:tcW w:w="2364" w:type="dxa"/>
            <w:tcBorders>
              <w:left w:val="single" w:sz="4" w:space="0" w:color="808080" w:themeColor="background1" w:themeShade="80"/>
            </w:tcBorders>
          </w:tcPr>
          <w:p w14:paraId="0D3D440C" w14:textId="77777777" w:rsidR="00C67B1B" w:rsidRPr="00E13D11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E13D11">
              <w:rPr>
                <w:color w:val="000000" w:themeColor="text1"/>
                <w:spacing w:val="-3"/>
                <w:lang w:eastAsia="sv-SE"/>
              </w:rPr>
              <w:t>A*11:120, 11:171</w:t>
            </w:r>
          </w:p>
        </w:tc>
        <w:tc>
          <w:tcPr>
            <w:tcW w:w="1321" w:type="dxa"/>
            <w:tcBorders>
              <w:right w:val="nil"/>
            </w:tcBorders>
          </w:tcPr>
          <w:p w14:paraId="02683005" w14:textId="77777777" w:rsidR="00C67B1B" w:rsidRPr="00E13D11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E13D11">
              <w:rPr>
                <w:color w:val="000000" w:themeColor="text1"/>
                <w:spacing w:val="-3"/>
                <w:lang w:eastAsia="sv-SE"/>
              </w:rPr>
              <w:t>63</w:t>
            </w:r>
          </w:p>
        </w:tc>
      </w:tr>
      <w:tr w:rsidR="00C67B1B" w:rsidRPr="00C27C82" w14:paraId="7AFA2EB7" w14:textId="77777777" w:rsidTr="00FF7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left w:val="nil"/>
            </w:tcBorders>
          </w:tcPr>
          <w:p w14:paraId="0A8D257B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A*11:64, 11:65, 11:193</w:t>
            </w:r>
          </w:p>
        </w:tc>
        <w:tc>
          <w:tcPr>
            <w:tcW w:w="1276" w:type="dxa"/>
            <w:tcBorders>
              <w:right w:val="single" w:sz="4" w:space="0" w:color="808080" w:themeColor="background1" w:themeShade="80"/>
            </w:tcBorders>
          </w:tcPr>
          <w:p w14:paraId="63E38B84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36</w:t>
            </w:r>
          </w:p>
        </w:tc>
        <w:tc>
          <w:tcPr>
            <w:tcW w:w="2364" w:type="dxa"/>
            <w:tcBorders>
              <w:left w:val="single" w:sz="4" w:space="0" w:color="808080" w:themeColor="background1" w:themeShade="80"/>
            </w:tcBorders>
          </w:tcPr>
          <w:p w14:paraId="2B6C2AC2" w14:textId="77777777" w:rsidR="00C67B1B" w:rsidRPr="00E13D11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E13D11">
              <w:rPr>
                <w:color w:val="000000" w:themeColor="text1"/>
                <w:spacing w:val="-3"/>
                <w:lang w:eastAsia="sv-SE"/>
              </w:rPr>
              <w:t>A*11:124, 11:174</w:t>
            </w:r>
          </w:p>
        </w:tc>
        <w:tc>
          <w:tcPr>
            <w:tcW w:w="1321" w:type="dxa"/>
            <w:tcBorders>
              <w:right w:val="nil"/>
            </w:tcBorders>
          </w:tcPr>
          <w:p w14:paraId="6FB12C37" w14:textId="77777777" w:rsidR="00C67B1B" w:rsidRPr="00E13D11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E13D11">
              <w:rPr>
                <w:color w:val="000000" w:themeColor="text1"/>
                <w:spacing w:val="-3"/>
                <w:lang w:eastAsia="sv-SE"/>
              </w:rPr>
              <w:t>59</w:t>
            </w:r>
          </w:p>
        </w:tc>
      </w:tr>
      <w:tr w:rsidR="00C67B1B" w:rsidRPr="00C27C82" w14:paraId="2E66C2AA" w14:textId="77777777" w:rsidTr="00FF70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410" w:type="dxa"/>
            <w:tcBorders>
              <w:left w:val="nil"/>
              <w:bottom w:val="nil"/>
            </w:tcBorders>
          </w:tcPr>
          <w:p w14:paraId="6ADF22AE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A*11:66, 11:72</w:t>
            </w:r>
            <w:r>
              <w:rPr>
                <w:color w:val="000000" w:themeColor="text1"/>
                <w:spacing w:val="-3"/>
                <w:lang w:eastAsia="sv-SE"/>
              </w:rPr>
              <w:t>, 11:359</w:t>
            </w:r>
          </w:p>
        </w:tc>
        <w:tc>
          <w:tcPr>
            <w:tcW w:w="1276" w:type="dxa"/>
            <w:tcBorders>
              <w:bottom w:val="nil"/>
              <w:right w:val="single" w:sz="4" w:space="0" w:color="808080" w:themeColor="background1" w:themeShade="80"/>
            </w:tcBorders>
          </w:tcPr>
          <w:p w14:paraId="0D426553" w14:textId="77777777" w:rsidR="00C67B1B" w:rsidRPr="001F7E6F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1F7E6F">
              <w:rPr>
                <w:color w:val="000000" w:themeColor="text1"/>
                <w:spacing w:val="-3"/>
                <w:lang w:eastAsia="sv-SE"/>
              </w:rPr>
              <w:t>37</w:t>
            </w:r>
          </w:p>
        </w:tc>
        <w:tc>
          <w:tcPr>
            <w:tcW w:w="2364" w:type="dxa"/>
            <w:tcBorders>
              <w:left w:val="single" w:sz="4" w:space="0" w:color="808080" w:themeColor="background1" w:themeShade="80"/>
              <w:bottom w:val="nil"/>
            </w:tcBorders>
          </w:tcPr>
          <w:p w14:paraId="4735DB39" w14:textId="77777777" w:rsidR="00C67B1B" w:rsidRPr="00E13D11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>
              <w:rPr>
                <w:color w:val="000000" w:themeColor="text1"/>
                <w:spacing w:val="-3"/>
                <w:lang w:eastAsia="sv-SE"/>
              </w:rPr>
              <w:t xml:space="preserve">A*11:127N, </w:t>
            </w:r>
            <w:r w:rsidRPr="00E13D11">
              <w:rPr>
                <w:color w:val="000000" w:themeColor="text1"/>
                <w:spacing w:val="-3"/>
                <w:lang w:eastAsia="sv-SE"/>
              </w:rPr>
              <w:t>11:137:01N-11:137:02N</w:t>
            </w:r>
          </w:p>
        </w:tc>
        <w:tc>
          <w:tcPr>
            <w:tcW w:w="1321" w:type="dxa"/>
            <w:tcBorders>
              <w:bottom w:val="nil"/>
              <w:right w:val="nil"/>
            </w:tcBorders>
          </w:tcPr>
          <w:p w14:paraId="7827EAC7" w14:textId="77777777" w:rsidR="00C67B1B" w:rsidRPr="00E13D11" w:rsidRDefault="00C67B1B" w:rsidP="00FF70E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E13D11">
              <w:rPr>
                <w:color w:val="000000" w:themeColor="text1"/>
                <w:spacing w:val="-3"/>
                <w:lang w:eastAsia="sv-SE"/>
              </w:rPr>
              <w:t>60</w:t>
            </w:r>
          </w:p>
        </w:tc>
      </w:tr>
      <w:bookmarkEnd w:id="0"/>
    </w:tbl>
    <w:p w14:paraId="0199A546" w14:textId="77777777" w:rsidR="00AF0283" w:rsidRPr="00866042" w:rsidRDefault="00AF0283" w:rsidP="00A63DD6">
      <w:pPr>
        <w:ind w:left="-567" w:right="-596"/>
        <w:jc w:val="both"/>
        <w:rPr>
          <w:rFonts w:ascii="Arial" w:hAnsi="Arial" w:cs="Arial"/>
          <w:sz w:val="18"/>
          <w:szCs w:val="18"/>
          <w:vertAlign w:val="superscript"/>
        </w:rPr>
      </w:pPr>
    </w:p>
    <w:p w14:paraId="7E661BE8" w14:textId="77777777" w:rsidR="00C94ABF" w:rsidRPr="00C94ABF" w:rsidRDefault="00C94ABF" w:rsidP="00A63DD6">
      <w:pPr>
        <w:pStyle w:val="Footer"/>
        <w:tabs>
          <w:tab w:val="clear" w:pos="4153"/>
          <w:tab w:val="clear" w:pos="8306"/>
          <w:tab w:val="left" w:pos="-567"/>
        </w:tabs>
        <w:ind w:left="-567" w:right="-596"/>
        <w:jc w:val="both"/>
        <w:rPr>
          <w:rFonts w:ascii="Arial" w:hAnsi="Arial" w:cs="Arial"/>
          <w:sz w:val="18"/>
          <w:szCs w:val="18"/>
          <w:u w:val="single"/>
        </w:rPr>
      </w:pPr>
      <w:r w:rsidRPr="00C94ABF">
        <w:rPr>
          <w:rFonts w:ascii="Arial" w:hAnsi="Arial" w:cs="Arial"/>
          <w:sz w:val="18"/>
          <w:szCs w:val="18"/>
          <w:u w:val="single"/>
        </w:rPr>
        <w:t>Abbreviations</w:t>
      </w:r>
    </w:p>
    <w:p w14:paraId="2E499D4D" w14:textId="7FB41B90" w:rsidR="00CD4D27" w:rsidRDefault="00866042" w:rsidP="003369EC">
      <w:pPr>
        <w:pStyle w:val="Footer"/>
        <w:tabs>
          <w:tab w:val="clear" w:pos="4153"/>
          <w:tab w:val="clear" w:pos="8306"/>
          <w:tab w:val="left" w:pos="-567"/>
        </w:tabs>
        <w:ind w:left="-567" w:right="-596"/>
        <w:jc w:val="both"/>
        <w:rPr>
          <w:rFonts w:ascii="Arial" w:hAnsi="Arial" w:cs="Arial"/>
          <w:sz w:val="18"/>
          <w:szCs w:val="18"/>
        </w:rPr>
      </w:pPr>
      <w:r w:rsidRPr="00866042">
        <w:rPr>
          <w:rFonts w:ascii="Arial" w:hAnsi="Arial" w:cs="Arial"/>
          <w:sz w:val="18"/>
          <w:szCs w:val="18"/>
        </w:rPr>
        <w:t>w</w:t>
      </w:r>
      <w:r w:rsidR="001E5ACE">
        <w:rPr>
          <w:rFonts w:ascii="Arial" w:hAnsi="Arial" w:cs="Arial"/>
          <w:sz w:val="18"/>
          <w:szCs w:val="18"/>
        </w:rPr>
        <w:t>:</w:t>
      </w:r>
      <w:r w:rsidRPr="00866042">
        <w:rPr>
          <w:rFonts w:ascii="Arial" w:hAnsi="Arial" w:cs="Arial"/>
          <w:sz w:val="18"/>
          <w:szCs w:val="18"/>
        </w:rPr>
        <w:t xml:space="preserve"> may be weakly amplified.</w:t>
      </w:r>
    </w:p>
    <w:sectPr w:rsidR="00CD4D27" w:rsidSect="00922CD4">
      <w:pgSz w:w="16840" w:h="11907" w:orient="landscape" w:code="9"/>
      <w:pgMar w:top="567" w:right="1701" w:bottom="1276" w:left="1701" w:header="426" w:footer="358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DAC859" w14:textId="77777777" w:rsidR="00FF70E7" w:rsidRDefault="00FF70E7">
      <w:r>
        <w:separator/>
      </w:r>
    </w:p>
  </w:endnote>
  <w:endnote w:type="continuationSeparator" w:id="0">
    <w:p w14:paraId="3422AAC4" w14:textId="77777777" w:rsidR="00FF70E7" w:rsidRDefault="00FF70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902FD" w14:textId="77777777" w:rsidR="00FF70E7" w:rsidRPr="00060351" w:rsidRDefault="00FF70E7" w:rsidP="00A517E9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6E44817E" w14:textId="77777777" w:rsidR="00FF70E7" w:rsidRPr="00E61910" w:rsidRDefault="00FF70E7" w:rsidP="00A517E9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528B9F4" w14:textId="77777777" w:rsidR="00FF70E7" w:rsidRPr="00AA240A" w:rsidRDefault="00FF70E7" w:rsidP="00A517E9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1672B729" w14:textId="77777777" w:rsidR="00FF70E7" w:rsidRPr="00A6082E" w:rsidRDefault="00FF70E7" w:rsidP="00A517E9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332D9D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332D9D">
      <w:rPr>
        <w:rFonts w:ascii="Arial" w:hAnsi="Arial"/>
        <w:noProof/>
      </w:rPr>
      <w:t>22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C844F" w14:textId="77777777" w:rsidR="00FF70E7" w:rsidRPr="00060351" w:rsidRDefault="00FF70E7" w:rsidP="009F7D2D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4B1CBC37" w14:textId="77777777" w:rsidR="00FF70E7" w:rsidRPr="00E61910" w:rsidRDefault="00FF70E7" w:rsidP="009F7D2D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286D6AF0" w14:textId="77777777" w:rsidR="00FF70E7" w:rsidRPr="00AA240A" w:rsidRDefault="00FF70E7" w:rsidP="009F7D2D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08AC54AE" w14:textId="77777777" w:rsidR="00FF70E7" w:rsidRPr="00471F00" w:rsidRDefault="00FF70E7" w:rsidP="009F7D2D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332D9D">
      <w:rPr>
        <w:rFonts w:ascii="Arial" w:hAnsi="Arial"/>
        <w:noProof/>
      </w:rPr>
      <w:t>20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332D9D">
      <w:rPr>
        <w:rFonts w:ascii="Arial" w:hAnsi="Arial"/>
        <w:noProof/>
      </w:rPr>
      <w:t>22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F6064B" w14:textId="77777777" w:rsidR="00FF70E7" w:rsidRDefault="00FF70E7">
      <w:r>
        <w:separator/>
      </w:r>
    </w:p>
  </w:footnote>
  <w:footnote w:type="continuationSeparator" w:id="0">
    <w:p w14:paraId="7E012C97" w14:textId="77777777" w:rsidR="00FF70E7" w:rsidRDefault="00FF70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22839" w14:textId="77777777" w:rsidR="00FF70E7" w:rsidRDefault="00FF70E7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7DD0D3" w14:textId="77777777" w:rsidR="00FF70E7" w:rsidRDefault="00FF70E7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05973F" w14:textId="77777777" w:rsidR="00FF70E7" w:rsidRPr="00D93F96" w:rsidRDefault="00FF70E7" w:rsidP="005E5926">
    <w:pPr>
      <w:tabs>
        <w:tab w:val="left" w:pos="6090"/>
      </w:tabs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DBC3733" wp14:editId="289E6AAF">
              <wp:simplePos x="0" y="0"/>
              <wp:positionH relativeFrom="margin">
                <wp:align>right</wp:align>
              </wp:positionH>
              <wp:positionV relativeFrom="paragraph">
                <wp:posOffset>-103242</wp:posOffset>
              </wp:positionV>
              <wp:extent cx="2106810" cy="495300"/>
              <wp:effectExtent l="0" t="0" r="2730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0681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23A2B1" w14:textId="77777777" w:rsidR="00FF70E7" w:rsidRPr="00AE65CF" w:rsidRDefault="00FF70E7" w:rsidP="005E5926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Pr="004B27D3">
                              <w:rPr>
                                <w:rStyle w:val="Hyperli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DBC3733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14.7pt;margin-top:-8.15pt;width:165.9pt;height:39pt;z-index:25166540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">
              <v:textbox style="mso-fit-shape-to-text:t">
                <w:txbxContent>
                  <w:p w14:paraId="5A23A2B1" w14:textId="77777777" w:rsidR="00FF70E7" w:rsidRPr="00AE65CF" w:rsidRDefault="00FF70E7" w:rsidP="005E5926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Pr="004B27D3">
                        <w:rPr>
                          <w:rStyle w:val="Hyperli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430BB9">
      <w:rPr>
        <w:rFonts w:ascii="Arial" w:hAnsi="Arial" w:cs="Arial"/>
        <w:b/>
        <w:noProof/>
        <w:sz w:val="20"/>
        <w:szCs w:val="20"/>
        <w:lang w:val="sv-SE" w:eastAsia="sv-SE"/>
      </w:rPr>
      <w:drawing>
        <wp:anchor distT="0" distB="0" distL="114300" distR="114300" simplePos="0" relativeHeight="251663360" behindDoc="0" locked="0" layoutInCell="1" allowOverlap="1" wp14:anchorId="606F762B" wp14:editId="2F152B1C">
          <wp:simplePos x="0" y="0"/>
          <wp:positionH relativeFrom="margin">
            <wp:posOffset>-179705</wp:posOffset>
          </wp:positionH>
          <wp:positionV relativeFrom="paragraph">
            <wp:posOffset>-78023</wp:posOffset>
          </wp:positionV>
          <wp:extent cx="1735200" cy="237600"/>
          <wp:effectExtent l="0" t="0" r="0" b="0"/>
          <wp:wrapThrough wrapText="bothSides">
            <wp:wrapPolygon edited="0">
              <wp:start x="0" y="0"/>
              <wp:lineTo x="0" y="19059"/>
              <wp:lineTo x="21347" y="19059"/>
              <wp:lineTo x="21347" y="0"/>
              <wp:lineTo x="0" y="0"/>
            </wp:wrapPolygon>
          </wp:wrapThrough>
          <wp:docPr id="1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5200" cy="23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93F96">
      <w:rPr>
        <w:rFonts w:ascii="Arial" w:hAnsi="Arial" w:cs="Arial"/>
        <w:b/>
        <w:sz w:val="20"/>
        <w:szCs w:val="20"/>
        <w:lang w:val="es-ES"/>
      </w:rPr>
      <w:t xml:space="preserve">                                     HLA-A*11</w:t>
    </w:r>
    <w:r w:rsidRPr="00D93F96">
      <w:rPr>
        <w:rFonts w:ascii="Arial" w:hAnsi="Arial" w:cs="Arial"/>
        <w:b/>
        <w:sz w:val="20"/>
        <w:szCs w:val="20"/>
        <w:lang w:val="es-ES"/>
      </w:rPr>
      <w:tab/>
    </w:r>
    <w:r w:rsidRPr="00D93F96">
      <w:rPr>
        <w:rFonts w:ascii="Arial" w:hAnsi="Arial" w:cs="Arial"/>
        <w:b/>
        <w:sz w:val="20"/>
        <w:szCs w:val="20"/>
        <w:lang w:val="es-ES"/>
      </w:rPr>
      <w:tab/>
    </w:r>
    <w:r w:rsidRPr="00D93F96">
      <w:rPr>
        <w:rFonts w:ascii="Arial" w:hAnsi="Arial" w:cs="Arial"/>
        <w:b/>
        <w:sz w:val="20"/>
        <w:szCs w:val="20"/>
        <w:lang w:val="es-ES"/>
      </w:rPr>
      <w:tab/>
    </w:r>
    <w:r w:rsidRPr="00D93F96">
      <w:rPr>
        <w:rFonts w:ascii="Arial" w:hAnsi="Arial" w:cs="Arial"/>
        <w:b/>
        <w:sz w:val="20"/>
        <w:szCs w:val="20"/>
        <w:lang w:val="es-ES"/>
      </w:rPr>
      <w:tab/>
    </w:r>
    <w:r w:rsidRPr="00D93F96">
      <w:rPr>
        <w:rFonts w:ascii="Arial" w:hAnsi="Arial" w:cs="Arial"/>
        <w:b/>
        <w:sz w:val="20"/>
        <w:szCs w:val="20"/>
        <w:lang w:val="es-ES"/>
      </w:rPr>
      <w:tab/>
    </w:r>
  </w:p>
  <w:p w14:paraId="44884F63" w14:textId="59C260E2" w:rsidR="00FF70E7" w:rsidRPr="00D93F96" w:rsidRDefault="00FF70E7" w:rsidP="00F863C6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  <w:lang w:val="es-ES"/>
      </w:rPr>
    </w:pPr>
    <w:r w:rsidRPr="00D93F96">
      <w:rPr>
        <w:rFonts w:ascii="Arial" w:hAnsi="Arial" w:cs="Arial"/>
        <w:sz w:val="20"/>
        <w:szCs w:val="20"/>
        <w:lang w:val="es-ES"/>
      </w:rPr>
      <w:t>N</w:t>
    </w:r>
    <w:r>
      <w:rPr>
        <w:rFonts w:ascii="Arial" w:hAnsi="Arial" w:cs="Arial"/>
        <w:sz w:val="20"/>
        <w:szCs w:val="20"/>
        <w:lang w:val="es-ES"/>
      </w:rPr>
      <w:t>ovember</w:t>
    </w:r>
    <w:r w:rsidRPr="00D93F96">
      <w:rPr>
        <w:rFonts w:ascii="Arial" w:hAnsi="Arial" w:cs="Arial"/>
        <w:sz w:val="20"/>
        <w:szCs w:val="20"/>
        <w:lang w:val="es-ES"/>
      </w:rPr>
      <w:t xml:space="preserve"> </w:t>
    </w:r>
    <w:r>
      <w:rPr>
        <w:rFonts w:ascii="Arial" w:hAnsi="Arial" w:cs="Arial"/>
        <w:sz w:val="20"/>
        <w:szCs w:val="20"/>
        <w:lang w:val="es-ES"/>
      </w:rPr>
      <w:t>2020</w:t>
    </w:r>
    <w:r w:rsidRPr="00D93F96">
      <w:rPr>
        <w:rFonts w:ascii="Arial" w:hAnsi="Arial" w:cs="Arial"/>
        <w:b/>
        <w:sz w:val="20"/>
        <w:szCs w:val="20"/>
        <w:lang w:val="es-ES"/>
      </w:rPr>
      <w:tab/>
    </w:r>
    <w:r w:rsidRPr="00D93F96">
      <w:rPr>
        <w:rFonts w:ascii="Arial" w:hAnsi="Arial" w:cs="Arial"/>
        <w:b/>
        <w:sz w:val="20"/>
        <w:lang w:val="es-ES"/>
      </w:rPr>
      <w:t>101.416-12/04, -12u/04u</w:t>
    </w:r>
    <w:r w:rsidRPr="00D93F96">
      <w:rPr>
        <w:rFonts w:ascii="Arial" w:hAnsi="Arial" w:cs="Arial"/>
        <w:b/>
        <w:sz w:val="20"/>
        <w:szCs w:val="20"/>
        <w:lang w:val="es-ES"/>
      </w:rPr>
      <w:t xml:space="preserve"> </w:t>
    </w:r>
  </w:p>
  <w:p w14:paraId="3C5A5A6A" w14:textId="5A151C8B" w:rsidR="00FF70E7" w:rsidRPr="00D93F96" w:rsidRDefault="00FF70E7" w:rsidP="00F863C6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D93F96">
      <w:rPr>
        <w:rFonts w:ascii="Arial" w:hAnsi="Arial" w:cs="Arial"/>
        <w:sz w:val="20"/>
        <w:szCs w:val="20"/>
        <w:lang w:val="es-ES"/>
      </w:rPr>
      <w:t>Rev. No: 00</w:t>
    </w:r>
    <w:r w:rsidRPr="00D93F96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</w:t>
    </w:r>
    <w:r w:rsidRPr="00D93F96">
      <w:rPr>
        <w:rFonts w:ascii="Arial" w:hAnsi="Arial" w:cs="Arial"/>
        <w:sz w:val="20"/>
        <w:szCs w:val="20"/>
        <w:lang w:val="es-ES"/>
      </w:rPr>
      <w:tab/>
    </w:r>
    <w:r>
      <w:rPr>
        <w:rFonts w:ascii="Arial" w:hAnsi="Arial" w:cs="Arial"/>
        <w:b/>
        <w:sz w:val="20"/>
        <w:szCs w:val="20"/>
        <w:lang w:val="es-ES"/>
      </w:rPr>
      <w:t>6L8</w:t>
    </w:r>
  </w:p>
  <w:p w14:paraId="714B58FD" w14:textId="77777777" w:rsidR="00FF70E7" w:rsidRPr="00D93F96" w:rsidRDefault="00FF70E7" w:rsidP="00F863C6">
    <w:pPr>
      <w:pStyle w:val="Header"/>
      <w:rPr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148E6" w14:textId="77777777" w:rsidR="00FF70E7" w:rsidRDefault="00FF70E7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967114" w14:textId="77777777" w:rsidR="00FF70E7" w:rsidRDefault="00FF70E7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AC47ACD"/>
    <w:multiLevelType w:val="hybridMultilevel"/>
    <w:tmpl w:val="7BAE484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025EEB"/>
    <w:multiLevelType w:val="hybridMultilevel"/>
    <w:tmpl w:val="71D0C85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E7D00C5"/>
    <w:multiLevelType w:val="hybridMultilevel"/>
    <w:tmpl w:val="86503BD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8" w15:restartNumberingAfterBreak="0">
    <w:nsid w:val="401938A3"/>
    <w:multiLevelType w:val="hybridMultilevel"/>
    <w:tmpl w:val="DAE6222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F30E1F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73EF6214"/>
    <w:multiLevelType w:val="hybridMultilevel"/>
    <w:tmpl w:val="F482A14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12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11"/>
  </w:num>
  <w:num w:numId="12">
    <w:abstractNumId w:val="8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222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zGxMDI3NrE0MDBR0lEKTi0uzszPAykwrgUAWhT1niwAAAA="/>
  </w:docVars>
  <w:rsids>
    <w:rsidRoot w:val="001010A3"/>
    <w:rsid w:val="00001DAD"/>
    <w:rsid w:val="00003ADC"/>
    <w:rsid w:val="000046EE"/>
    <w:rsid w:val="00004989"/>
    <w:rsid w:val="00005BEE"/>
    <w:rsid w:val="0001282C"/>
    <w:rsid w:val="00012D10"/>
    <w:rsid w:val="00016933"/>
    <w:rsid w:val="00017463"/>
    <w:rsid w:val="00017DC7"/>
    <w:rsid w:val="00020579"/>
    <w:rsid w:val="00020EA2"/>
    <w:rsid w:val="00024005"/>
    <w:rsid w:val="00024365"/>
    <w:rsid w:val="00024ADB"/>
    <w:rsid w:val="00026578"/>
    <w:rsid w:val="000306D2"/>
    <w:rsid w:val="00031499"/>
    <w:rsid w:val="0003667C"/>
    <w:rsid w:val="0003770A"/>
    <w:rsid w:val="00051706"/>
    <w:rsid w:val="0005415B"/>
    <w:rsid w:val="0005521A"/>
    <w:rsid w:val="00060484"/>
    <w:rsid w:val="00072FF0"/>
    <w:rsid w:val="00073075"/>
    <w:rsid w:val="00073EB6"/>
    <w:rsid w:val="00075363"/>
    <w:rsid w:val="00076077"/>
    <w:rsid w:val="00076D91"/>
    <w:rsid w:val="00085E00"/>
    <w:rsid w:val="0009679C"/>
    <w:rsid w:val="000A5571"/>
    <w:rsid w:val="000A5678"/>
    <w:rsid w:val="000A743A"/>
    <w:rsid w:val="000B0C56"/>
    <w:rsid w:val="000B2319"/>
    <w:rsid w:val="000B237B"/>
    <w:rsid w:val="000C14A7"/>
    <w:rsid w:val="000C45FB"/>
    <w:rsid w:val="000C7605"/>
    <w:rsid w:val="000D590A"/>
    <w:rsid w:val="000E2B25"/>
    <w:rsid w:val="000E6754"/>
    <w:rsid w:val="000F1A4F"/>
    <w:rsid w:val="000F1DA3"/>
    <w:rsid w:val="000F3C01"/>
    <w:rsid w:val="000F6F6F"/>
    <w:rsid w:val="001010A3"/>
    <w:rsid w:val="00111884"/>
    <w:rsid w:val="00114CB0"/>
    <w:rsid w:val="00115215"/>
    <w:rsid w:val="00125072"/>
    <w:rsid w:val="001269C6"/>
    <w:rsid w:val="00130308"/>
    <w:rsid w:val="00133331"/>
    <w:rsid w:val="00133D9B"/>
    <w:rsid w:val="001368F0"/>
    <w:rsid w:val="00153748"/>
    <w:rsid w:val="001579AA"/>
    <w:rsid w:val="00162A62"/>
    <w:rsid w:val="00166BA2"/>
    <w:rsid w:val="00167392"/>
    <w:rsid w:val="00172075"/>
    <w:rsid w:val="0017279B"/>
    <w:rsid w:val="00176960"/>
    <w:rsid w:val="00181075"/>
    <w:rsid w:val="00183EF7"/>
    <w:rsid w:val="0019307E"/>
    <w:rsid w:val="001933B2"/>
    <w:rsid w:val="00193EF4"/>
    <w:rsid w:val="00197BB8"/>
    <w:rsid w:val="001A2D4D"/>
    <w:rsid w:val="001A54D0"/>
    <w:rsid w:val="001A59E1"/>
    <w:rsid w:val="001B0A47"/>
    <w:rsid w:val="001B140D"/>
    <w:rsid w:val="001B2B05"/>
    <w:rsid w:val="001C0083"/>
    <w:rsid w:val="001C41DC"/>
    <w:rsid w:val="001D2FA4"/>
    <w:rsid w:val="001D4D2F"/>
    <w:rsid w:val="001D60F1"/>
    <w:rsid w:val="001E0744"/>
    <w:rsid w:val="001E4C1A"/>
    <w:rsid w:val="001E5348"/>
    <w:rsid w:val="001E5ACE"/>
    <w:rsid w:val="001E6676"/>
    <w:rsid w:val="001F1BFE"/>
    <w:rsid w:val="001F3F6C"/>
    <w:rsid w:val="001F6847"/>
    <w:rsid w:val="002144EA"/>
    <w:rsid w:val="00214D0C"/>
    <w:rsid w:val="002201B2"/>
    <w:rsid w:val="00221D40"/>
    <w:rsid w:val="002258C5"/>
    <w:rsid w:val="002268D6"/>
    <w:rsid w:val="002269D3"/>
    <w:rsid w:val="0023036E"/>
    <w:rsid w:val="00236AD7"/>
    <w:rsid w:val="00237A5F"/>
    <w:rsid w:val="00251C5E"/>
    <w:rsid w:val="00253280"/>
    <w:rsid w:val="00253E9E"/>
    <w:rsid w:val="00255414"/>
    <w:rsid w:val="002564FF"/>
    <w:rsid w:val="00257F0F"/>
    <w:rsid w:val="00260338"/>
    <w:rsid w:val="002673DF"/>
    <w:rsid w:val="00272610"/>
    <w:rsid w:val="00277149"/>
    <w:rsid w:val="00277B01"/>
    <w:rsid w:val="00280F08"/>
    <w:rsid w:val="00282825"/>
    <w:rsid w:val="00283E34"/>
    <w:rsid w:val="002868C3"/>
    <w:rsid w:val="00292AAC"/>
    <w:rsid w:val="00292BC5"/>
    <w:rsid w:val="002A760F"/>
    <w:rsid w:val="002B1581"/>
    <w:rsid w:val="002B29C9"/>
    <w:rsid w:val="002C23CF"/>
    <w:rsid w:val="002C2939"/>
    <w:rsid w:val="002C4878"/>
    <w:rsid w:val="002C6D8C"/>
    <w:rsid w:val="002D707A"/>
    <w:rsid w:val="002D73C8"/>
    <w:rsid w:val="002E4D12"/>
    <w:rsid w:val="002F26A7"/>
    <w:rsid w:val="002F3F1E"/>
    <w:rsid w:val="002F4906"/>
    <w:rsid w:val="002F4F18"/>
    <w:rsid w:val="00302576"/>
    <w:rsid w:val="003043D2"/>
    <w:rsid w:val="00310290"/>
    <w:rsid w:val="00312F0D"/>
    <w:rsid w:val="003201D4"/>
    <w:rsid w:val="00320C08"/>
    <w:rsid w:val="003303EF"/>
    <w:rsid w:val="00331B5C"/>
    <w:rsid w:val="00331CF6"/>
    <w:rsid w:val="00332D9D"/>
    <w:rsid w:val="0033365A"/>
    <w:rsid w:val="003367B4"/>
    <w:rsid w:val="003369EC"/>
    <w:rsid w:val="00337E3A"/>
    <w:rsid w:val="00343100"/>
    <w:rsid w:val="003518CD"/>
    <w:rsid w:val="00354386"/>
    <w:rsid w:val="00363385"/>
    <w:rsid w:val="00365D52"/>
    <w:rsid w:val="00367914"/>
    <w:rsid w:val="003707B5"/>
    <w:rsid w:val="00373995"/>
    <w:rsid w:val="00373E47"/>
    <w:rsid w:val="00375239"/>
    <w:rsid w:val="00376026"/>
    <w:rsid w:val="00380740"/>
    <w:rsid w:val="00382BE4"/>
    <w:rsid w:val="0038376A"/>
    <w:rsid w:val="003849FC"/>
    <w:rsid w:val="00386767"/>
    <w:rsid w:val="0039131D"/>
    <w:rsid w:val="00394ED4"/>
    <w:rsid w:val="003A0017"/>
    <w:rsid w:val="003A1BA6"/>
    <w:rsid w:val="003A203F"/>
    <w:rsid w:val="003B6C5B"/>
    <w:rsid w:val="003C2DDF"/>
    <w:rsid w:val="003C60D3"/>
    <w:rsid w:val="003C6748"/>
    <w:rsid w:val="003D0837"/>
    <w:rsid w:val="003D0DEE"/>
    <w:rsid w:val="003D34B7"/>
    <w:rsid w:val="003D65C1"/>
    <w:rsid w:val="003D6E23"/>
    <w:rsid w:val="003E274F"/>
    <w:rsid w:val="003E2885"/>
    <w:rsid w:val="003F2D05"/>
    <w:rsid w:val="003F6210"/>
    <w:rsid w:val="004000DE"/>
    <w:rsid w:val="004016DD"/>
    <w:rsid w:val="00402C50"/>
    <w:rsid w:val="00405DEC"/>
    <w:rsid w:val="00413279"/>
    <w:rsid w:val="00440FFA"/>
    <w:rsid w:val="00450478"/>
    <w:rsid w:val="00451E89"/>
    <w:rsid w:val="004609A0"/>
    <w:rsid w:val="0046374D"/>
    <w:rsid w:val="004637D4"/>
    <w:rsid w:val="004637DE"/>
    <w:rsid w:val="00471F00"/>
    <w:rsid w:val="00474FD6"/>
    <w:rsid w:val="00481119"/>
    <w:rsid w:val="00486CFF"/>
    <w:rsid w:val="00493D14"/>
    <w:rsid w:val="00496E62"/>
    <w:rsid w:val="004B28F2"/>
    <w:rsid w:val="004B5FB8"/>
    <w:rsid w:val="004B6BF8"/>
    <w:rsid w:val="004C128E"/>
    <w:rsid w:val="004C1593"/>
    <w:rsid w:val="004C72AD"/>
    <w:rsid w:val="004D46E1"/>
    <w:rsid w:val="004E1E7A"/>
    <w:rsid w:val="004E2F3E"/>
    <w:rsid w:val="004F3A3A"/>
    <w:rsid w:val="004F5DC6"/>
    <w:rsid w:val="0050313D"/>
    <w:rsid w:val="00503481"/>
    <w:rsid w:val="00505247"/>
    <w:rsid w:val="00505F80"/>
    <w:rsid w:val="00511D00"/>
    <w:rsid w:val="00512069"/>
    <w:rsid w:val="005157D3"/>
    <w:rsid w:val="00520F04"/>
    <w:rsid w:val="00521DD0"/>
    <w:rsid w:val="00524800"/>
    <w:rsid w:val="00525CD5"/>
    <w:rsid w:val="00527229"/>
    <w:rsid w:val="00532C20"/>
    <w:rsid w:val="0054108B"/>
    <w:rsid w:val="0054465E"/>
    <w:rsid w:val="00544D26"/>
    <w:rsid w:val="0055075C"/>
    <w:rsid w:val="00550F1E"/>
    <w:rsid w:val="00553F26"/>
    <w:rsid w:val="0055676E"/>
    <w:rsid w:val="005627F8"/>
    <w:rsid w:val="005658AC"/>
    <w:rsid w:val="005708F3"/>
    <w:rsid w:val="00571E25"/>
    <w:rsid w:val="00575DE5"/>
    <w:rsid w:val="00580D6B"/>
    <w:rsid w:val="00591282"/>
    <w:rsid w:val="0059269D"/>
    <w:rsid w:val="00594640"/>
    <w:rsid w:val="0059627D"/>
    <w:rsid w:val="005A1A59"/>
    <w:rsid w:val="005B1B96"/>
    <w:rsid w:val="005B1EF8"/>
    <w:rsid w:val="005B2E48"/>
    <w:rsid w:val="005C2FB8"/>
    <w:rsid w:val="005C3203"/>
    <w:rsid w:val="005C6D9C"/>
    <w:rsid w:val="005C7EB4"/>
    <w:rsid w:val="005D1A1B"/>
    <w:rsid w:val="005D5791"/>
    <w:rsid w:val="005E5926"/>
    <w:rsid w:val="005E5E01"/>
    <w:rsid w:val="005F150D"/>
    <w:rsid w:val="005F2147"/>
    <w:rsid w:val="005F2D27"/>
    <w:rsid w:val="005F362D"/>
    <w:rsid w:val="006064C2"/>
    <w:rsid w:val="00607B65"/>
    <w:rsid w:val="006132E4"/>
    <w:rsid w:val="00614066"/>
    <w:rsid w:val="00614476"/>
    <w:rsid w:val="006223A5"/>
    <w:rsid w:val="00623AD2"/>
    <w:rsid w:val="00624489"/>
    <w:rsid w:val="00624EAF"/>
    <w:rsid w:val="00625E4B"/>
    <w:rsid w:val="00626268"/>
    <w:rsid w:val="006363C8"/>
    <w:rsid w:val="006400A4"/>
    <w:rsid w:val="00641F68"/>
    <w:rsid w:val="00643A8D"/>
    <w:rsid w:val="00643F89"/>
    <w:rsid w:val="006466B1"/>
    <w:rsid w:val="006479D6"/>
    <w:rsid w:val="006661C0"/>
    <w:rsid w:val="00667291"/>
    <w:rsid w:val="00670199"/>
    <w:rsid w:val="00677289"/>
    <w:rsid w:val="00682672"/>
    <w:rsid w:val="006843B6"/>
    <w:rsid w:val="0068440A"/>
    <w:rsid w:val="00686988"/>
    <w:rsid w:val="00686CD8"/>
    <w:rsid w:val="00692F6C"/>
    <w:rsid w:val="00696FAE"/>
    <w:rsid w:val="006A2F3F"/>
    <w:rsid w:val="006B0D0E"/>
    <w:rsid w:val="006B3E1A"/>
    <w:rsid w:val="006B6103"/>
    <w:rsid w:val="006B6E3F"/>
    <w:rsid w:val="006B75A9"/>
    <w:rsid w:val="006C4083"/>
    <w:rsid w:val="006C5A92"/>
    <w:rsid w:val="006C751F"/>
    <w:rsid w:val="006D4350"/>
    <w:rsid w:val="006D6061"/>
    <w:rsid w:val="006D6F17"/>
    <w:rsid w:val="006D7681"/>
    <w:rsid w:val="006E33AB"/>
    <w:rsid w:val="006E7A32"/>
    <w:rsid w:val="006F139A"/>
    <w:rsid w:val="006F3D45"/>
    <w:rsid w:val="006F5BCA"/>
    <w:rsid w:val="00700747"/>
    <w:rsid w:val="00703B29"/>
    <w:rsid w:val="00705C65"/>
    <w:rsid w:val="00706A5B"/>
    <w:rsid w:val="0071091D"/>
    <w:rsid w:val="00716945"/>
    <w:rsid w:val="00716C05"/>
    <w:rsid w:val="00722DD6"/>
    <w:rsid w:val="00734B35"/>
    <w:rsid w:val="00734B7B"/>
    <w:rsid w:val="00734CF1"/>
    <w:rsid w:val="00735572"/>
    <w:rsid w:val="00740693"/>
    <w:rsid w:val="00740C17"/>
    <w:rsid w:val="007412D1"/>
    <w:rsid w:val="00743C0F"/>
    <w:rsid w:val="0074459D"/>
    <w:rsid w:val="00744A01"/>
    <w:rsid w:val="0075014C"/>
    <w:rsid w:val="00750AA1"/>
    <w:rsid w:val="0075152E"/>
    <w:rsid w:val="00752213"/>
    <w:rsid w:val="0075310A"/>
    <w:rsid w:val="0075468C"/>
    <w:rsid w:val="007713C6"/>
    <w:rsid w:val="007745AA"/>
    <w:rsid w:val="007748D1"/>
    <w:rsid w:val="00777B96"/>
    <w:rsid w:val="007802FC"/>
    <w:rsid w:val="00780340"/>
    <w:rsid w:val="007809F4"/>
    <w:rsid w:val="00785012"/>
    <w:rsid w:val="007902B8"/>
    <w:rsid w:val="0079135B"/>
    <w:rsid w:val="00796E2D"/>
    <w:rsid w:val="007A10D1"/>
    <w:rsid w:val="007A1CE6"/>
    <w:rsid w:val="007A29D2"/>
    <w:rsid w:val="007B5FAA"/>
    <w:rsid w:val="007C0077"/>
    <w:rsid w:val="007C02BA"/>
    <w:rsid w:val="007C0C1F"/>
    <w:rsid w:val="007C6715"/>
    <w:rsid w:val="007C7B2A"/>
    <w:rsid w:val="007D3A51"/>
    <w:rsid w:val="007D6537"/>
    <w:rsid w:val="007D7E3B"/>
    <w:rsid w:val="007E170C"/>
    <w:rsid w:val="007E365B"/>
    <w:rsid w:val="007E3ADC"/>
    <w:rsid w:val="007E7A46"/>
    <w:rsid w:val="007F016A"/>
    <w:rsid w:val="007F03B4"/>
    <w:rsid w:val="007F14FB"/>
    <w:rsid w:val="007F18C6"/>
    <w:rsid w:val="007F3D3D"/>
    <w:rsid w:val="007F445C"/>
    <w:rsid w:val="008000E0"/>
    <w:rsid w:val="00800303"/>
    <w:rsid w:val="00803A67"/>
    <w:rsid w:val="008111DA"/>
    <w:rsid w:val="00811EBA"/>
    <w:rsid w:val="0081448E"/>
    <w:rsid w:val="00814ED3"/>
    <w:rsid w:val="00833743"/>
    <w:rsid w:val="00835452"/>
    <w:rsid w:val="0084247B"/>
    <w:rsid w:val="00843A16"/>
    <w:rsid w:val="008461A3"/>
    <w:rsid w:val="008462EA"/>
    <w:rsid w:val="008506C1"/>
    <w:rsid w:val="0085180A"/>
    <w:rsid w:val="008528CF"/>
    <w:rsid w:val="008565F0"/>
    <w:rsid w:val="00864043"/>
    <w:rsid w:val="00864B26"/>
    <w:rsid w:val="008650CB"/>
    <w:rsid w:val="00865B02"/>
    <w:rsid w:val="00866042"/>
    <w:rsid w:val="0087522E"/>
    <w:rsid w:val="0088058D"/>
    <w:rsid w:val="008872EB"/>
    <w:rsid w:val="00891CFF"/>
    <w:rsid w:val="008A0713"/>
    <w:rsid w:val="008A75C6"/>
    <w:rsid w:val="008A7877"/>
    <w:rsid w:val="008B674C"/>
    <w:rsid w:val="008C0348"/>
    <w:rsid w:val="008C3A0F"/>
    <w:rsid w:val="008D1FB1"/>
    <w:rsid w:val="008D33A8"/>
    <w:rsid w:val="008D4624"/>
    <w:rsid w:val="008D7004"/>
    <w:rsid w:val="008E0D74"/>
    <w:rsid w:val="008F055B"/>
    <w:rsid w:val="008F068B"/>
    <w:rsid w:val="008F252A"/>
    <w:rsid w:val="008F3BA3"/>
    <w:rsid w:val="008F3CE7"/>
    <w:rsid w:val="008F7281"/>
    <w:rsid w:val="00902246"/>
    <w:rsid w:val="009029EB"/>
    <w:rsid w:val="00910616"/>
    <w:rsid w:val="009143CB"/>
    <w:rsid w:val="0091530B"/>
    <w:rsid w:val="00915467"/>
    <w:rsid w:val="00920DB9"/>
    <w:rsid w:val="00922CD4"/>
    <w:rsid w:val="00933390"/>
    <w:rsid w:val="009342DB"/>
    <w:rsid w:val="00940097"/>
    <w:rsid w:val="00944354"/>
    <w:rsid w:val="009456AE"/>
    <w:rsid w:val="00961776"/>
    <w:rsid w:val="00964371"/>
    <w:rsid w:val="00964437"/>
    <w:rsid w:val="00965212"/>
    <w:rsid w:val="00965873"/>
    <w:rsid w:val="00965933"/>
    <w:rsid w:val="00971D2A"/>
    <w:rsid w:val="009747EF"/>
    <w:rsid w:val="00974DBF"/>
    <w:rsid w:val="00975B54"/>
    <w:rsid w:val="00980134"/>
    <w:rsid w:val="00980262"/>
    <w:rsid w:val="009817BC"/>
    <w:rsid w:val="00984E6E"/>
    <w:rsid w:val="00986CCA"/>
    <w:rsid w:val="0099003A"/>
    <w:rsid w:val="009914FE"/>
    <w:rsid w:val="00991DDA"/>
    <w:rsid w:val="00994958"/>
    <w:rsid w:val="00995A74"/>
    <w:rsid w:val="00997F01"/>
    <w:rsid w:val="009A0BDC"/>
    <w:rsid w:val="009A4109"/>
    <w:rsid w:val="009A5AD0"/>
    <w:rsid w:val="009A6A3B"/>
    <w:rsid w:val="009A7BDB"/>
    <w:rsid w:val="009A7C77"/>
    <w:rsid w:val="009C2C40"/>
    <w:rsid w:val="009C33E9"/>
    <w:rsid w:val="009C47B0"/>
    <w:rsid w:val="009C71C3"/>
    <w:rsid w:val="009D15EA"/>
    <w:rsid w:val="009D1A2D"/>
    <w:rsid w:val="009D3FD9"/>
    <w:rsid w:val="009E1C42"/>
    <w:rsid w:val="009E24A2"/>
    <w:rsid w:val="009E61DC"/>
    <w:rsid w:val="009E6698"/>
    <w:rsid w:val="009E6746"/>
    <w:rsid w:val="009F00DE"/>
    <w:rsid w:val="009F5573"/>
    <w:rsid w:val="009F7D2D"/>
    <w:rsid w:val="00A00FC4"/>
    <w:rsid w:val="00A046AF"/>
    <w:rsid w:val="00A06E76"/>
    <w:rsid w:val="00A13F3E"/>
    <w:rsid w:val="00A214BE"/>
    <w:rsid w:val="00A24DE8"/>
    <w:rsid w:val="00A259F2"/>
    <w:rsid w:val="00A25F6F"/>
    <w:rsid w:val="00A27C52"/>
    <w:rsid w:val="00A37608"/>
    <w:rsid w:val="00A4288E"/>
    <w:rsid w:val="00A4343D"/>
    <w:rsid w:val="00A43D87"/>
    <w:rsid w:val="00A44459"/>
    <w:rsid w:val="00A46239"/>
    <w:rsid w:val="00A50614"/>
    <w:rsid w:val="00A517E9"/>
    <w:rsid w:val="00A528A4"/>
    <w:rsid w:val="00A57ED1"/>
    <w:rsid w:val="00A617B2"/>
    <w:rsid w:val="00A63DD6"/>
    <w:rsid w:val="00A664A2"/>
    <w:rsid w:val="00A715E1"/>
    <w:rsid w:val="00A729D0"/>
    <w:rsid w:val="00A7677C"/>
    <w:rsid w:val="00A77301"/>
    <w:rsid w:val="00A776BD"/>
    <w:rsid w:val="00A81075"/>
    <w:rsid w:val="00A812C9"/>
    <w:rsid w:val="00A8190C"/>
    <w:rsid w:val="00A83FCE"/>
    <w:rsid w:val="00A905BF"/>
    <w:rsid w:val="00A916D7"/>
    <w:rsid w:val="00A93EF0"/>
    <w:rsid w:val="00AA01BA"/>
    <w:rsid w:val="00AA240A"/>
    <w:rsid w:val="00AA5685"/>
    <w:rsid w:val="00AB2381"/>
    <w:rsid w:val="00AB5CFB"/>
    <w:rsid w:val="00AC547A"/>
    <w:rsid w:val="00AC5D46"/>
    <w:rsid w:val="00AD1AE6"/>
    <w:rsid w:val="00AD51C7"/>
    <w:rsid w:val="00AE0B7B"/>
    <w:rsid w:val="00AE0C20"/>
    <w:rsid w:val="00AE11DC"/>
    <w:rsid w:val="00AE6F64"/>
    <w:rsid w:val="00AF0283"/>
    <w:rsid w:val="00AF0CB9"/>
    <w:rsid w:val="00AF0FF6"/>
    <w:rsid w:val="00AF1C2B"/>
    <w:rsid w:val="00AF36E1"/>
    <w:rsid w:val="00AF43C0"/>
    <w:rsid w:val="00B01989"/>
    <w:rsid w:val="00B02A26"/>
    <w:rsid w:val="00B02AFC"/>
    <w:rsid w:val="00B050F0"/>
    <w:rsid w:val="00B065C6"/>
    <w:rsid w:val="00B075AE"/>
    <w:rsid w:val="00B11130"/>
    <w:rsid w:val="00B24795"/>
    <w:rsid w:val="00B2771C"/>
    <w:rsid w:val="00B3056B"/>
    <w:rsid w:val="00B306EB"/>
    <w:rsid w:val="00B40077"/>
    <w:rsid w:val="00B41811"/>
    <w:rsid w:val="00B434F0"/>
    <w:rsid w:val="00B45264"/>
    <w:rsid w:val="00B52EEB"/>
    <w:rsid w:val="00B541D7"/>
    <w:rsid w:val="00B557EE"/>
    <w:rsid w:val="00B57E1C"/>
    <w:rsid w:val="00B67C5D"/>
    <w:rsid w:val="00B702F3"/>
    <w:rsid w:val="00B71691"/>
    <w:rsid w:val="00B72FA0"/>
    <w:rsid w:val="00B74FFD"/>
    <w:rsid w:val="00B76FF2"/>
    <w:rsid w:val="00B82B42"/>
    <w:rsid w:val="00B86686"/>
    <w:rsid w:val="00B91F6C"/>
    <w:rsid w:val="00B93F1D"/>
    <w:rsid w:val="00B9434A"/>
    <w:rsid w:val="00B94A46"/>
    <w:rsid w:val="00B965FE"/>
    <w:rsid w:val="00BA0EA1"/>
    <w:rsid w:val="00BA3B02"/>
    <w:rsid w:val="00BA4AEA"/>
    <w:rsid w:val="00BA69F9"/>
    <w:rsid w:val="00BB6181"/>
    <w:rsid w:val="00BB6999"/>
    <w:rsid w:val="00BB7680"/>
    <w:rsid w:val="00BC0937"/>
    <w:rsid w:val="00BC0F9F"/>
    <w:rsid w:val="00BC41B2"/>
    <w:rsid w:val="00BC7505"/>
    <w:rsid w:val="00BC7C1E"/>
    <w:rsid w:val="00BC7D56"/>
    <w:rsid w:val="00BD04A7"/>
    <w:rsid w:val="00BD5129"/>
    <w:rsid w:val="00BD54EE"/>
    <w:rsid w:val="00BD5505"/>
    <w:rsid w:val="00BD6205"/>
    <w:rsid w:val="00BD7F51"/>
    <w:rsid w:val="00BE0D47"/>
    <w:rsid w:val="00BE3C6D"/>
    <w:rsid w:val="00BE61F6"/>
    <w:rsid w:val="00BE663C"/>
    <w:rsid w:val="00BF1572"/>
    <w:rsid w:val="00BF74FC"/>
    <w:rsid w:val="00BF7B3C"/>
    <w:rsid w:val="00C02DE1"/>
    <w:rsid w:val="00C12E98"/>
    <w:rsid w:val="00C149F9"/>
    <w:rsid w:val="00C17711"/>
    <w:rsid w:val="00C20306"/>
    <w:rsid w:val="00C2092B"/>
    <w:rsid w:val="00C20D95"/>
    <w:rsid w:val="00C21957"/>
    <w:rsid w:val="00C25319"/>
    <w:rsid w:val="00C35C3C"/>
    <w:rsid w:val="00C408A9"/>
    <w:rsid w:val="00C42001"/>
    <w:rsid w:val="00C4480F"/>
    <w:rsid w:val="00C46768"/>
    <w:rsid w:val="00C5100D"/>
    <w:rsid w:val="00C55BB4"/>
    <w:rsid w:val="00C64B25"/>
    <w:rsid w:val="00C66DF6"/>
    <w:rsid w:val="00C67B1B"/>
    <w:rsid w:val="00C70E18"/>
    <w:rsid w:val="00C71685"/>
    <w:rsid w:val="00C71EC7"/>
    <w:rsid w:val="00C71F44"/>
    <w:rsid w:val="00C7247F"/>
    <w:rsid w:val="00C72963"/>
    <w:rsid w:val="00C76A11"/>
    <w:rsid w:val="00C808C5"/>
    <w:rsid w:val="00C82BF8"/>
    <w:rsid w:val="00C84BA6"/>
    <w:rsid w:val="00C90D9A"/>
    <w:rsid w:val="00C92C07"/>
    <w:rsid w:val="00C94ABF"/>
    <w:rsid w:val="00C96752"/>
    <w:rsid w:val="00C96C1D"/>
    <w:rsid w:val="00CB2C62"/>
    <w:rsid w:val="00CB37C0"/>
    <w:rsid w:val="00CB7E86"/>
    <w:rsid w:val="00CC1A52"/>
    <w:rsid w:val="00CC5561"/>
    <w:rsid w:val="00CD08AB"/>
    <w:rsid w:val="00CD0DD9"/>
    <w:rsid w:val="00CD3267"/>
    <w:rsid w:val="00CD4D27"/>
    <w:rsid w:val="00CD5F2A"/>
    <w:rsid w:val="00CD7A67"/>
    <w:rsid w:val="00CD7DAC"/>
    <w:rsid w:val="00CE0D67"/>
    <w:rsid w:val="00CF3FE8"/>
    <w:rsid w:val="00D02421"/>
    <w:rsid w:val="00D0558E"/>
    <w:rsid w:val="00D06B65"/>
    <w:rsid w:val="00D15949"/>
    <w:rsid w:val="00D23700"/>
    <w:rsid w:val="00D243EA"/>
    <w:rsid w:val="00D24AF3"/>
    <w:rsid w:val="00D26771"/>
    <w:rsid w:val="00D2686C"/>
    <w:rsid w:val="00D31D5B"/>
    <w:rsid w:val="00D44288"/>
    <w:rsid w:val="00D447E1"/>
    <w:rsid w:val="00D463FE"/>
    <w:rsid w:val="00D555CC"/>
    <w:rsid w:val="00D55CC2"/>
    <w:rsid w:val="00D6181A"/>
    <w:rsid w:val="00D62324"/>
    <w:rsid w:val="00D67CB0"/>
    <w:rsid w:val="00D76399"/>
    <w:rsid w:val="00D86F11"/>
    <w:rsid w:val="00D87A0B"/>
    <w:rsid w:val="00D92504"/>
    <w:rsid w:val="00D93F96"/>
    <w:rsid w:val="00DA0250"/>
    <w:rsid w:val="00DA437A"/>
    <w:rsid w:val="00DA7F6E"/>
    <w:rsid w:val="00DB4CD8"/>
    <w:rsid w:val="00DB5C35"/>
    <w:rsid w:val="00DB6464"/>
    <w:rsid w:val="00DC16B2"/>
    <w:rsid w:val="00DC5A58"/>
    <w:rsid w:val="00DC7602"/>
    <w:rsid w:val="00DD13ED"/>
    <w:rsid w:val="00DD2164"/>
    <w:rsid w:val="00DD2F69"/>
    <w:rsid w:val="00DD4431"/>
    <w:rsid w:val="00DD70AD"/>
    <w:rsid w:val="00DD7E85"/>
    <w:rsid w:val="00DE323B"/>
    <w:rsid w:val="00DE6087"/>
    <w:rsid w:val="00DF1674"/>
    <w:rsid w:val="00DF69DE"/>
    <w:rsid w:val="00DF7384"/>
    <w:rsid w:val="00E04950"/>
    <w:rsid w:val="00E04D96"/>
    <w:rsid w:val="00E05DEF"/>
    <w:rsid w:val="00E17A54"/>
    <w:rsid w:val="00E26931"/>
    <w:rsid w:val="00E36348"/>
    <w:rsid w:val="00E3713B"/>
    <w:rsid w:val="00E4215E"/>
    <w:rsid w:val="00E44F7D"/>
    <w:rsid w:val="00E46DF8"/>
    <w:rsid w:val="00E51B64"/>
    <w:rsid w:val="00E556A8"/>
    <w:rsid w:val="00E76C81"/>
    <w:rsid w:val="00E84D6E"/>
    <w:rsid w:val="00E94CA6"/>
    <w:rsid w:val="00E94D8E"/>
    <w:rsid w:val="00E97822"/>
    <w:rsid w:val="00EA2182"/>
    <w:rsid w:val="00EA5890"/>
    <w:rsid w:val="00EB22AC"/>
    <w:rsid w:val="00EC3662"/>
    <w:rsid w:val="00EC742D"/>
    <w:rsid w:val="00EC742E"/>
    <w:rsid w:val="00ED24B9"/>
    <w:rsid w:val="00ED2851"/>
    <w:rsid w:val="00ED3AC8"/>
    <w:rsid w:val="00ED777E"/>
    <w:rsid w:val="00EE0BD2"/>
    <w:rsid w:val="00EE0D14"/>
    <w:rsid w:val="00EE4C0F"/>
    <w:rsid w:val="00EE637A"/>
    <w:rsid w:val="00EF3A1A"/>
    <w:rsid w:val="00EF4F0E"/>
    <w:rsid w:val="00EF7511"/>
    <w:rsid w:val="00F02437"/>
    <w:rsid w:val="00F07082"/>
    <w:rsid w:val="00F114BF"/>
    <w:rsid w:val="00F157DD"/>
    <w:rsid w:val="00F15D1A"/>
    <w:rsid w:val="00F16615"/>
    <w:rsid w:val="00F21DB6"/>
    <w:rsid w:val="00F24527"/>
    <w:rsid w:val="00F31973"/>
    <w:rsid w:val="00F3661F"/>
    <w:rsid w:val="00F50F20"/>
    <w:rsid w:val="00F520BA"/>
    <w:rsid w:val="00F52486"/>
    <w:rsid w:val="00F5280B"/>
    <w:rsid w:val="00F57236"/>
    <w:rsid w:val="00F61F80"/>
    <w:rsid w:val="00F63E15"/>
    <w:rsid w:val="00F66008"/>
    <w:rsid w:val="00F70EE0"/>
    <w:rsid w:val="00F72135"/>
    <w:rsid w:val="00F76880"/>
    <w:rsid w:val="00F76AF1"/>
    <w:rsid w:val="00F777BB"/>
    <w:rsid w:val="00F83005"/>
    <w:rsid w:val="00F863C6"/>
    <w:rsid w:val="00F8796D"/>
    <w:rsid w:val="00F87C9D"/>
    <w:rsid w:val="00F9389A"/>
    <w:rsid w:val="00F93DD4"/>
    <w:rsid w:val="00F96ABB"/>
    <w:rsid w:val="00FA057E"/>
    <w:rsid w:val="00FA2A88"/>
    <w:rsid w:val="00FA61B3"/>
    <w:rsid w:val="00FB46C6"/>
    <w:rsid w:val="00FB5D47"/>
    <w:rsid w:val="00FB62A3"/>
    <w:rsid w:val="00FB69BE"/>
    <w:rsid w:val="00FB6E97"/>
    <w:rsid w:val="00FC37DB"/>
    <w:rsid w:val="00FC48BA"/>
    <w:rsid w:val="00FD09F7"/>
    <w:rsid w:val="00FD23D7"/>
    <w:rsid w:val="00FD260C"/>
    <w:rsid w:val="00FD445E"/>
    <w:rsid w:val="00FE245F"/>
    <w:rsid w:val="00FE2730"/>
    <w:rsid w:val="00FE74B6"/>
    <w:rsid w:val="00FF1E58"/>
    <w:rsid w:val="00FF3708"/>
    <w:rsid w:val="00FF5558"/>
    <w:rsid w:val="00FF7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2225"/>
    <o:shapelayout v:ext="edit">
      <o:idmap v:ext="edit" data="1"/>
    </o:shapelayout>
  </w:shapeDefaults>
  <w:decimalSymbol w:val=","/>
  <w:listSeparator w:val=","/>
  <w14:docId w14:val="5B63BF30"/>
  <w15:chartTrackingRefBased/>
  <w15:docId w15:val="{8CB42683-68F6-494E-8118-629CD60F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qFormat="1"/>
    <w:lsdException w:name="Document Map" w:uiPriority="99"/>
    <w:lsdException w:name="Plain Text" w:uiPriority="99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link w:val="Endnote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uiPriority w:val="99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table" w:customStyle="1" w:styleId="A1">
    <w:name w:val="A1"/>
    <w:basedOn w:val="TableList1"/>
    <w:rsid w:val="008A75C6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1E66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1E667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erChar">
    <w:name w:val="Header Char"/>
    <w:link w:val="Header"/>
    <w:rsid w:val="003849FC"/>
    <w:rPr>
      <w:sz w:val="24"/>
      <w:szCs w:val="24"/>
      <w:lang w:val="en-US" w:eastAsia="en-US"/>
    </w:rPr>
  </w:style>
  <w:style w:type="character" w:customStyle="1" w:styleId="PlainTextChar">
    <w:name w:val="Plain Text Char"/>
    <w:link w:val="PlainText"/>
    <w:uiPriority w:val="99"/>
    <w:rsid w:val="003849FC"/>
    <w:rPr>
      <w:rFonts w:ascii="Courier New" w:hAnsi="Courier New"/>
      <w:lang w:val="en-GB" w:eastAsia="en-US"/>
    </w:rPr>
  </w:style>
  <w:style w:type="character" w:customStyle="1" w:styleId="Olle">
    <w:name w:val="Olle"/>
    <w:semiHidden/>
    <w:rsid w:val="003849FC"/>
    <w:rPr>
      <w:rFonts w:ascii="Arial" w:hAnsi="Arial" w:cs="Arial"/>
      <w:color w:val="000080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unhideWhenUsed/>
    <w:rsid w:val="003849FC"/>
    <w:rPr>
      <w:rFonts w:ascii="Tahoma" w:hAnsi="Tahoma"/>
      <w:sz w:val="16"/>
      <w:szCs w:val="16"/>
      <w:lang w:val="en-GB" w:eastAsia="x-none"/>
    </w:rPr>
  </w:style>
  <w:style w:type="character" w:customStyle="1" w:styleId="DocumentMapChar">
    <w:name w:val="Document Map Char"/>
    <w:basedOn w:val="DefaultParagraphFont"/>
    <w:link w:val="DocumentMap"/>
    <w:uiPriority w:val="99"/>
    <w:rsid w:val="003849FC"/>
    <w:rPr>
      <w:rFonts w:ascii="Tahoma" w:hAnsi="Tahoma"/>
      <w:sz w:val="16"/>
      <w:szCs w:val="16"/>
      <w:lang w:val="en-GB" w:eastAsia="x-none"/>
    </w:rPr>
  </w:style>
  <w:style w:type="character" w:customStyle="1" w:styleId="EndnoteTextChar">
    <w:name w:val="Endnote Text Char"/>
    <w:link w:val="EndnoteText"/>
    <w:semiHidden/>
    <w:rsid w:val="003849FC"/>
    <w:rPr>
      <w:rFonts w:ascii="Courier New" w:hAnsi="Courier New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797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image" Target="media/image15.emf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29" Type="http://schemas.openxmlformats.org/officeDocument/2006/relationships/image" Target="media/image18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3.emf"/><Relationship Id="rId32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31" Type="http://schemas.openxmlformats.org/officeDocument/2006/relationships/hyperlink" Target="http://www.ebi.ac.uk/imgt/hla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image" Target="media/image11.emf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8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E6137E-94EA-4CD4-9128-C1611B7EE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2</Pages>
  <Words>1867</Words>
  <Characters>14776</Characters>
  <Application>Microsoft Office Word</Application>
  <DocSecurity>0</DocSecurity>
  <Lines>123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661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18</cp:revision>
  <cp:lastPrinted>2020-12-04T09:18:00Z</cp:lastPrinted>
  <dcterms:created xsi:type="dcterms:W3CDTF">2020-11-11T13:21:00Z</dcterms:created>
  <dcterms:modified xsi:type="dcterms:W3CDTF">2020-12-04T09:19:00Z</dcterms:modified>
</cp:coreProperties>
</file>